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55C008" w14:textId="0E81A2B3" w:rsidR="00E711C0" w:rsidRDefault="00EF66CE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81"/>
          <w:sz w:val="72"/>
          <w:szCs w:val="72"/>
        </w:rPr>
      </w:pPr>
      <w:r w:rsidRPr="00005966">
        <w:rPr>
          <w:noProof/>
        </w:rPr>
        <w:drawing>
          <wp:anchor distT="0" distB="0" distL="114300" distR="114300" simplePos="0" relativeHeight="251659775" behindDoc="1" locked="0" layoutInCell="1" allowOverlap="1" wp14:anchorId="53A1D4D2" wp14:editId="1CF2CBE2">
            <wp:simplePos x="0" y="0"/>
            <wp:positionH relativeFrom="page">
              <wp:posOffset>-120650</wp:posOffset>
            </wp:positionH>
            <wp:positionV relativeFrom="paragraph">
              <wp:posOffset>-1533525</wp:posOffset>
            </wp:positionV>
            <wp:extent cx="8192831" cy="6333688"/>
            <wp:effectExtent l="0" t="0" r="0" b="0"/>
            <wp:wrapNone/>
            <wp:docPr id="30" name="Picture 30" descr="D:\Actual Documents-BPA etc\BPA 2018-2019\logo\Branding Package-20190508T015633Z-001\Branding Package\Logo\BPA_Main-Logo_Assocations_Minnesot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Actual Documents-BPA etc\BPA 2018-2019\logo\Branding Package-20190508T015633Z-001\Branding Package\Logo\BPA_Main-Logo_Assocations_Minnesota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2831" cy="6333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1C3E">
        <w:rPr>
          <w:noProof/>
        </w:rPr>
        <w:t xml:space="preserve">        </w:t>
      </w:r>
    </w:p>
    <w:p w14:paraId="3BB4FAE7" w14:textId="6A9B9056" w:rsidR="00E711C0" w:rsidRDefault="00E711C0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81"/>
          <w:sz w:val="72"/>
          <w:szCs w:val="72"/>
        </w:rPr>
      </w:pPr>
    </w:p>
    <w:p w14:paraId="290A3D78" w14:textId="1FB93258" w:rsidR="00E711C0" w:rsidRDefault="00E711C0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81"/>
          <w:sz w:val="72"/>
          <w:szCs w:val="72"/>
        </w:rPr>
      </w:pPr>
    </w:p>
    <w:p w14:paraId="08E4FE5D" w14:textId="77777777" w:rsidR="00E711C0" w:rsidRDefault="00E711C0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81"/>
          <w:sz w:val="72"/>
          <w:szCs w:val="72"/>
        </w:rPr>
      </w:pPr>
    </w:p>
    <w:p w14:paraId="0B2616DC" w14:textId="77777777" w:rsidR="00231C3E" w:rsidRDefault="00231C3E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81"/>
          <w:sz w:val="72"/>
          <w:szCs w:val="72"/>
        </w:rPr>
      </w:pPr>
      <w:r>
        <w:rPr>
          <w:rFonts w:ascii="Times New Roman" w:hAnsi="Times New Roman"/>
          <w:b/>
          <w:bCs/>
          <w:color w:val="000081"/>
          <w:sz w:val="72"/>
          <w:szCs w:val="72"/>
        </w:rPr>
        <w:t xml:space="preserve">               </w:t>
      </w:r>
    </w:p>
    <w:p w14:paraId="3C52F41B" w14:textId="5A82F864" w:rsidR="00231C3E" w:rsidRDefault="00231C3E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81"/>
          <w:sz w:val="72"/>
          <w:szCs w:val="72"/>
        </w:rPr>
      </w:pPr>
      <w:r>
        <w:rPr>
          <w:rFonts w:ascii="Times New Roman" w:hAnsi="Times New Roman"/>
          <w:b/>
          <w:bCs/>
          <w:color w:val="000081"/>
          <w:sz w:val="72"/>
          <w:szCs w:val="72"/>
        </w:rPr>
        <w:t xml:space="preserve">                </w:t>
      </w:r>
    </w:p>
    <w:p w14:paraId="53FEDA20" w14:textId="6D7FF7E8" w:rsidR="00E711C0" w:rsidRDefault="0039260E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81"/>
          <w:sz w:val="72"/>
          <w:szCs w:val="72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5C1EEEAF" wp14:editId="7FB40974">
            <wp:simplePos x="0" y="0"/>
            <wp:positionH relativeFrom="column">
              <wp:posOffset>882650</wp:posOffset>
            </wp:positionH>
            <wp:positionV relativeFrom="paragraph">
              <wp:posOffset>109220</wp:posOffset>
            </wp:positionV>
            <wp:extent cx="3975100" cy="2035175"/>
            <wp:effectExtent l="0" t="0" r="6350" b="3175"/>
            <wp:wrapNone/>
            <wp:docPr id="2" name="Picture 2" descr="https://bpa.org/nlc/wp-content/uploads/sites/9/2019/08/BPA-CapitalizeYourFuture-logo-full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bpa.org/nlc/wp-content/uploads/sites/9/2019/08/BPA-CapitalizeYourFuture-logo-fullColo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03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1C3E">
        <w:rPr>
          <w:rFonts w:ascii="Times New Roman" w:hAnsi="Times New Roman"/>
          <w:b/>
          <w:bCs/>
          <w:color w:val="000081"/>
          <w:sz w:val="72"/>
          <w:szCs w:val="72"/>
        </w:rPr>
        <w:t xml:space="preserve">                </w:t>
      </w:r>
    </w:p>
    <w:p w14:paraId="7302DB22" w14:textId="77777777" w:rsidR="00E711C0" w:rsidRDefault="00E711C0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81"/>
          <w:sz w:val="72"/>
          <w:szCs w:val="72"/>
        </w:rPr>
      </w:pPr>
    </w:p>
    <w:p w14:paraId="1A43A2BC" w14:textId="0E9E62C8" w:rsidR="00E711C0" w:rsidRDefault="00E711C0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81"/>
          <w:sz w:val="72"/>
          <w:szCs w:val="72"/>
        </w:rPr>
      </w:pPr>
    </w:p>
    <w:p w14:paraId="50598E6F" w14:textId="77777777" w:rsidR="0039260E" w:rsidRDefault="0039260E" w:rsidP="00E711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81"/>
          <w:sz w:val="72"/>
          <w:szCs w:val="72"/>
        </w:rPr>
      </w:pPr>
    </w:p>
    <w:p w14:paraId="4881F800" w14:textId="77777777" w:rsidR="0039260E" w:rsidRDefault="0039260E" w:rsidP="00E711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81"/>
          <w:sz w:val="72"/>
          <w:szCs w:val="72"/>
        </w:rPr>
      </w:pPr>
    </w:p>
    <w:p w14:paraId="676182D5" w14:textId="77777777" w:rsidR="0039260E" w:rsidRDefault="0039260E" w:rsidP="00E711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81"/>
          <w:sz w:val="72"/>
          <w:szCs w:val="72"/>
        </w:rPr>
      </w:pPr>
    </w:p>
    <w:p w14:paraId="2FC6BAF9" w14:textId="31FA38CB" w:rsidR="00E528D4" w:rsidRDefault="00E528D4" w:rsidP="00E711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81"/>
          <w:sz w:val="72"/>
          <w:szCs w:val="72"/>
        </w:rPr>
      </w:pPr>
      <w:r>
        <w:rPr>
          <w:rFonts w:ascii="Times New Roman" w:hAnsi="Times New Roman"/>
          <w:b/>
          <w:bCs/>
          <w:color w:val="000081"/>
          <w:sz w:val="72"/>
          <w:szCs w:val="72"/>
        </w:rPr>
        <w:t>State Officer</w:t>
      </w:r>
    </w:p>
    <w:p w14:paraId="47106EDC" w14:textId="77777777" w:rsidR="0039260E" w:rsidRDefault="00E528D4" w:rsidP="001F6B0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81"/>
          <w:sz w:val="72"/>
          <w:szCs w:val="72"/>
        </w:rPr>
      </w:pPr>
      <w:r>
        <w:rPr>
          <w:rFonts w:ascii="Times New Roman" w:hAnsi="Times New Roman"/>
          <w:b/>
          <w:bCs/>
          <w:color w:val="000081"/>
          <w:sz w:val="72"/>
          <w:szCs w:val="72"/>
        </w:rPr>
        <w:t>Candidate Information</w:t>
      </w:r>
    </w:p>
    <w:p w14:paraId="1340A4A1" w14:textId="27F9AB05" w:rsidR="0039260E" w:rsidRPr="0039260E" w:rsidRDefault="00A06C36" w:rsidP="0039260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81"/>
          <w:sz w:val="72"/>
          <w:szCs w:val="72"/>
        </w:rPr>
      </w:pPr>
      <w:r>
        <w:rPr>
          <w:rFonts w:ascii="Times New Roman" w:hAnsi="Times New Roman"/>
          <w:b/>
          <w:bCs/>
          <w:color w:val="000081"/>
          <w:sz w:val="56"/>
          <w:szCs w:val="56"/>
        </w:rPr>
        <w:t>2019-2020</w:t>
      </w:r>
    </w:p>
    <w:p w14:paraId="1D86118E" w14:textId="77777777" w:rsidR="0039260E" w:rsidRDefault="0039260E" w:rsidP="00E528D4">
      <w:pPr>
        <w:rPr>
          <w:rFonts w:ascii="Times New Roman" w:hAnsi="Times New Roman"/>
          <w:b/>
          <w:bCs/>
          <w:color w:val="000081"/>
          <w:sz w:val="56"/>
          <w:szCs w:val="56"/>
        </w:rPr>
      </w:pPr>
    </w:p>
    <w:p w14:paraId="3BE8C926" w14:textId="0E06E58F" w:rsidR="00E711C0" w:rsidRDefault="00AC7FFC" w:rsidP="00E528D4">
      <w:pPr>
        <w:rPr>
          <w:rFonts w:ascii="Times New Roman" w:hAnsi="Times New Roman"/>
          <w:b/>
          <w:bCs/>
          <w:color w:val="000081"/>
          <w:sz w:val="56"/>
          <w:szCs w:val="56"/>
        </w:rPr>
      </w:pPr>
      <w:r>
        <w:rPr>
          <w:rFonts w:ascii="Times New Roman" w:hAnsi="Times New Roman"/>
          <w:b/>
          <w:bCs/>
          <w:noProof/>
          <w:color w:val="000081"/>
          <w:sz w:val="56"/>
          <w:szCs w:val="56"/>
        </w:rPr>
        <w:lastRenderedPageBreak/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05B1206C" wp14:editId="773575F9">
                <wp:simplePos x="0" y="0"/>
                <wp:positionH relativeFrom="margin">
                  <wp:align>center</wp:align>
                </wp:positionH>
                <wp:positionV relativeFrom="paragraph">
                  <wp:posOffset>-170180</wp:posOffset>
                </wp:positionV>
                <wp:extent cx="3454400" cy="676275"/>
                <wp:effectExtent l="19050" t="19050" r="88900" b="104775"/>
                <wp:wrapNone/>
                <wp:docPr id="2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4400" cy="67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E77BB7F" w14:textId="77777777" w:rsidR="009B427C" w:rsidRPr="00CF4EB0" w:rsidRDefault="009B427C" w:rsidP="00CF4EB0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260E162" w14:textId="77777777" w:rsidR="009B427C" w:rsidRPr="00CF4EB0" w:rsidRDefault="009B427C" w:rsidP="009D1641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CF4EB0">
                              <w:rPr>
                                <w:b/>
                                <w:sz w:val="36"/>
                                <w:szCs w:val="36"/>
                              </w:rPr>
                              <w:t>Application Proced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B1206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-13.4pt;width:272pt;height:53.25pt;z-index:2516428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" strokeweight="3pt">
                <v:shadow on="t" opacity=".5" offset="6pt,6pt"/>
                <v:textbox>
                  <w:txbxContent>
                    <w:p w14:paraId="7E77BB7F" w14:textId="77777777" w:rsidR="009B427C" w:rsidRPr="00CF4EB0" w:rsidRDefault="009B427C" w:rsidP="00CF4EB0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5260E162" w14:textId="77777777" w:rsidR="009B427C" w:rsidRPr="00CF4EB0" w:rsidRDefault="009B427C" w:rsidP="009D1641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 w:rsidRPr="00CF4EB0">
                        <w:rPr>
                          <w:b/>
                          <w:sz w:val="36"/>
                          <w:szCs w:val="36"/>
                        </w:rPr>
                        <w:t>Application Procedu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C797AFD" w14:textId="77777777" w:rsidR="00E711C0" w:rsidRDefault="00E711C0" w:rsidP="00E528D4">
      <w:pPr>
        <w:rPr>
          <w:rFonts w:ascii="Times New Roman" w:hAnsi="Times New Roman"/>
          <w:b/>
          <w:bCs/>
          <w:color w:val="000081"/>
          <w:sz w:val="56"/>
          <w:szCs w:val="56"/>
        </w:rPr>
      </w:pPr>
    </w:p>
    <w:p w14:paraId="0B7020FE" w14:textId="77777777" w:rsidR="00CF4EB0" w:rsidRDefault="00CF4EB0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>
        <w:rPr>
          <w:rFonts w:ascii="Times New Roman" w:hAnsi="Times New Roman"/>
          <w:color w:val="000000"/>
          <w:sz w:val="23"/>
          <w:szCs w:val="23"/>
        </w:rPr>
        <w:t xml:space="preserve">Election for the </w:t>
      </w:r>
      <w:r w:rsidR="00E528D4">
        <w:rPr>
          <w:rFonts w:ascii="Times New Roman" w:hAnsi="Times New Roman"/>
          <w:color w:val="000000"/>
          <w:sz w:val="23"/>
          <w:szCs w:val="23"/>
        </w:rPr>
        <w:t>State Officers for the Business Professionals of America</w:t>
      </w:r>
      <w:r w:rsidR="008658DF">
        <w:rPr>
          <w:rFonts w:ascii="Times New Roman" w:hAnsi="Times New Roman"/>
          <w:color w:val="000000"/>
          <w:sz w:val="23"/>
          <w:szCs w:val="23"/>
        </w:rPr>
        <w:t>,</w:t>
      </w:r>
      <w:r w:rsidR="0045751B">
        <w:rPr>
          <w:rFonts w:ascii="Times New Roman" w:hAnsi="Times New Roman"/>
          <w:color w:val="000000"/>
          <w:sz w:val="23"/>
          <w:szCs w:val="23"/>
        </w:rPr>
        <w:t xml:space="preserve"> </w:t>
      </w:r>
      <w:r w:rsidR="00E528D4">
        <w:rPr>
          <w:rFonts w:ascii="Times New Roman" w:hAnsi="Times New Roman"/>
          <w:color w:val="000000"/>
          <w:sz w:val="23"/>
          <w:szCs w:val="23"/>
        </w:rPr>
        <w:t>Minnesota Association</w:t>
      </w:r>
      <w:r w:rsidR="008658DF">
        <w:rPr>
          <w:rFonts w:ascii="Times New Roman" w:hAnsi="Times New Roman"/>
          <w:color w:val="000000"/>
          <w:sz w:val="23"/>
          <w:szCs w:val="23"/>
        </w:rPr>
        <w:t>,</w:t>
      </w:r>
      <w:r w:rsidR="00E528D4">
        <w:rPr>
          <w:rFonts w:ascii="Times New Roman" w:hAnsi="Times New Roman"/>
          <w:color w:val="000000"/>
          <w:sz w:val="23"/>
          <w:szCs w:val="23"/>
        </w:rPr>
        <w:t xml:space="preserve"> </w:t>
      </w:r>
      <w:proofErr w:type="gramStart"/>
      <w:r w:rsidR="00E528D4">
        <w:rPr>
          <w:rFonts w:ascii="Times New Roman" w:hAnsi="Times New Roman"/>
          <w:color w:val="000000"/>
          <w:sz w:val="23"/>
          <w:szCs w:val="23"/>
        </w:rPr>
        <w:t>College</w:t>
      </w:r>
      <w:proofErr w:type="gramEnd"/>
      <w:r w:rsidR="00E528D4">
        <w:rPr>
          <w:rFonts w:ascii="Times New Roman" w:hAnsi="Times New Roman"/>
          <w:color w:val="000000"/>
          <w:sz w:val="23"/>
          <w:szCs w:val="23"/>
        </w:rPr>
        <w:t xml:space="preserve"> Divis</w:t>
      </w:r>
      <w:r w:rsidR="009A2D8F">
        <w:rPr>
          <w:rFonts w:ascii="Times New Roman" w:hAnsi="Times New Roman"/>
          <w:color w:val="000000"/>
          <w:sz w:val="23"/>
          <w:szCs w:val="23"/>
        </w:rPr>
        <w:t xml:space="preserve">ion will be held during the </w:t>
      </w:r>
      <w:r w:rsidR="00E528D4">
        <w:rPr>
          <w:rFonts w:ascii="Times New Roman" w:hAnsi="Times New Roman"/>
          <w:color w:val="000000"/>
          <w:sz w:val="23"/>
          <w:szCs w:val="23"/>
        </w:rPr>
        <w:t xml:space="preserve">State </w:t>
      </w:r>
      <w:r>
        <w:rPr>
          <w:rFonts w:ascii="Times New Roman" w:hAnsi="Times New Roman"/>
          <w:color w:val="000000"/>
          <w:sz w:val="23"/>
          <w:szCs w:val="23"/>
        </w:rPr>
        <w:t>Fall Profe</w:t>
      </w:r>
      <w:r w:rsidR="0045751B">
        <w:rPr>
          <w:rFonts w:ascii="Times New Roman" w:hAnsi="Times New Roman"/>
          <w:color w:val="000000"/>
          <w:sz w:val="23"/>
          <w:szCs w:val="23"/>
        </w:rPr>
        <w:t>ssional Development Conference. E</w:t>
      </w:r>
      <w:r w:rsidR="00E528D4">
        <w:rPr>
          <w:rFonts w:ascii="Times New Roman" w:hAnsi="Times New Roman"/>
          <w:color w:val="000000"/>
          <w:sz w:val="23"/>
          <w:szCs w:val="23"/>
        </w:rPr>
        <w:t xml:space="preserve">lected </w:t>
      </w:r>
      <w:r w:rsidR="0045751B">
        <w:rPr>
          <w:rFonts w:ascii="Times New Roman" w:hAnsi="Times New Roman"/>
          <w:color w:val="000000"/>
          <w:sz w:val="23"/>
          <w:szCs w:val="23"/>
        </w:rPr>
        <w:t xml:space="preserve">officers </w:t>
      </w:r>
      <w:r w:rsidR="00E528D4">
        <w:rPr>
          <w:rFonts w:ascii="Times New Roman" w:hAnsi="Times New Roman"/>
          <w:color w:val="000000"/>
          <w:sz w:val="23"/>
          <w:szCs w:val="23"/>
        </w:rPr>
        <w:t>will s</w:t>
      </w:r>
      <w:r w:rsidR="009A2D8F">
        <w:rPr>
          <w:rFonts w:ascii="Times New Roman" w:hAnsi="Times New Roman"/>
          <w:color w:val="000000"/>
          <w:sz w:val="23"/>
          <w:szCs w:val="23"/>
        </w:rPr>
        <w:t xml:space="preserve">erve until the close of the </w:t>
      </w:r>
      <w:r w:rsidR="0045751B">
        <w:rPr>
          <w:rFonts w:ascii="Times New Roman" w:hAnsi="Times New Roman"/>
          <w:color w:val="000000"/>
          <w:sz w:val="23"/>
          <w:szCs w:val="23"/>
        </w:rPr>
        <w:t>next</w:t>
      </w:r>
      <w:r w:rsidR="00E528D4">
        <w:rPr>
          <w:rFonts w:ascii="Times New Roman" w:hAnsi="Times New Roman"/>
          <w:color w:val="000000"/>
          <w:sz w:val="23"/>
          <w:szCs w:val="23"/>
        </w:rPr>
        <w:t xml:space="preserve"> </w:t>
      </w:r>
      <w:r>
        <w:rPr>
          <w:rFonts w:ascii="Times New Roman" w:hAnsi="Times New Roman"/>
          <w:color w:val="000000"/>
          <w:sz w:val="23"/>
          <w:szCs w:val="23"/>
        </w:rPr>
        <w:t>State Fall Professional Development Conference.</w:t>
      </w:r>
    </w:p>
    <w:p w14:paraId="67AE6519" w14:textId="77777777" w:rsidR="00CF4EB0" w:rsidRDefault="00CF4EB0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</w:p>
    <w:p w14:paraId="28694C19" w14:textId="77777777" w:rsidR="00E528D4" w:rsidRDefault="00E528D4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3"/>
          <w:szCs w:val="23"/>
        </w:rPr>
      </w:pPr>
      <w:r>
        <w:rPr>
          <w:rFonts w:ascii="Times New Roman" w:hAnsi="Times New Roman"/>
          <w:b/>
          <w:bCs/>
          <w:color w:val="000000"/>
          <w:sz w:val="23"/>
          <w:szCs w:val="23"/>
        </w:rPr>
        <w:t>Eligibility</w:t>
      </w:r>
    </w:p>
    <w:p w14:paraId="6A9910A7" w14:textId="77777777" w:rsidR="00E528D4" w:rsidRDefault="00E528D4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Only active members with a scholastic grade average of 2.5 or higher are eligible to</w:t>
      </w:r>
    </w:p>
    <w:p w14:paraId="0D20D201" w14:textId="77777777" w:rsidR="00E528D4" w:rsidRPr="004D7306" w:rsidRDefault="00E528D4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  <w:szCs w:val="24"/>
        </w:rPr>
        <w:t>apply</w:t>
      </w:r>
      <w:proofErr w:type="gramEnd"/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3F252317" w14:textId="77777777" w:rsidR="00CF4EB0" w:rsidRDefault="00CF4EB0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0EC00213" w14:textId="77777777" w:rsidR="00E528D4" w:rsidRDefault="00E528D4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Students interested in a State Office must submit the following items: (see the</w:t>
      </w:r>
    </w:p>
    <w:p w14:paraId="771C48C6" w14:textId="77777777" w:rsidR="00E528D4" w:rsidRDefault="00E528D4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Forms Section pages 8-12 of this document)</w:t>
      </w:r>
    </w:p>
    <w:p w14:paraId="1320C4C6" w14:textId="77777777" w:rsidR="00CF4EB0" w:rsidRDefault="00CF4EB0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6B29A8AF" w14:textId="77777777" w:rsidR="00E528D4" w:rsidRPr="004D7306" w:rsidRDefault="00E528D4" w:rsidP="00CF4EB0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/>
          <w:b/>
          <w:color w:val="000000"/>
          <w:sz w:val="24"/>
          <w:szCs w:val="24"/>
        </w:rPr>
      </w:pPr>
      <w:r w:rsidRPr="004D7306">
        <w:rPr>
          <w:rFonts w:ascii="Times New Roman" w:hAnsi="Times New Roman"/>
          <w:b/>
          <w:color w:val="000000"/>
          <w:sz w:val="24"/>
          <w:szCs w:val="24"/>
        </w:rPr>
        <w:t>1.</w:t>
      </w:r>
      <w:r w:rsidR="00CF4EB0" w:rsidRPr="004D7306">
        <w:rPr>
          <w:rFonts w:ascii="Times New Roman" w:hAnsi="Times New Roman"/>
          <w:b/>
          <w:color w:val="000000"/>
          <w:sz w:val="24"/>
          <w:szCs w:val="24"/>
        </w:rPr>
        <w:tab/>
      </w:r>
      <w:r w:rsidRPr="004D7306">
        <w:rPr>
          <w:rFonts w:ascii="Times New Roman" w:hAnsi="Times New Roman"/>
          <w:b/>
          <w:color w:val="000000"/>
          <w:sz w:val="24"/>
          <w:szCs w:val="24"/>
        </w:rPr>
        <w:t>State Officer Candidate Application Form</w:t>
      </w:r>
    </w:p>
    <w:p w14:paraId="383929BA" w14:textId="330C01EE" w:rsidR="00E528D4" w:rsidRPr="004D7306" w:rsidRDefault="00E528D4" w:rsidP="00CF4EB0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/>
          <w:b/>
          <w:color w:val="000000"/>
          <w:sz w:val="24"/>
          <w:szCs w:val="24"/>
        </w:rPr>
      </w:pPr>
      <w:r w:rsidRPr="004D7306">
        <w:rPr>
          <w:rFonts w:ascii="Times New Roman" w:hAnsi="Times New Roman"/>
          <w:b/>
          <w:color w:val="000000"/>
          <w:sz w:val="24"/>
          <w:szCs w:val="24"/>
        </w:rPr>
        <w:t xml:space="preserve">2. </w:t>
      </w:r>
      <w:r w:rsidR="00CF4EB0" w:rsidRPr="004D7306">
        <w:rPr>
          <w:rFonts w:ascii="Times New Roman" w:hAnsi="Times New Roman"/>
          <w:b/>
          <w:color w:val="000000"/>
          <w:sz w:val="24"/>
          <w:szCs w:val="24"/>
        </w:rPr>
        <w:tab/>
      </w:r>
      <w:r w:rsidR="004D7306" w:rsidRPr="004D7306">
        <w:rPr>
          <w:rFonts w:ascii="Times New Roman" w:hAnsi="Times New Roman"/>
          <w:b/>
          <w:color w:val="000000"/>
          <w:sz w:val="24"/>
          <w:szCs w:val="24"/>
        </w:rPr>
        <w:t xml:space="preserve">Unofficial </w:t>
      </w:r>
      <w:r w:rsidRPr="004D7306">
        <w:rPr>
          <w:rFonts w:ascii="Times New Roman" w:hAnsi="Times New Roman"/>
          <w:b/>
          <w:color w:val="000000"/>
          <w:sz w:val="24"/>
          <w:szCs w:val="24"/>
        </w:rPr>
        <w:t>Grade Transcript</w:t>
      </w:r>
    </w:p>
    <w:p w14:paraId="04028AA2" w14:textId="77777777" w:rsidR="00E528D4" w:rsidRPr="004D7306" w:rsidRDefault="00E528D4" w:rsidP="00CF4EB0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/>
          <w:b/>
          <w:color w:val="000000"/>
          <w:sz w:val="24"/>
          <w:szCs w:val="24"/>
        </w:rPr>
      </w:pPr>
      <w:r w:rsidRPr="004D7306">
        <w:rPr>
          <w:rFonts w:ascii="Times New Roman" w:hAnsi="Times New Roman"/>
          <w:b/>
          <w:color w:val="000000"/>
          <w:sz w:val="24"/>
          <w:szCs w:val="24"/>
        </w:rPr>
        <w:t xml:space="preserve">3. </w:t>
      </w:r>
      <w:r w:rsidR="00CF4EB0" w:rsidRPr="004D7306">
        <w:rPr>
          <w:rFonts w:ascii="Times New Roman" w:hAnsi="Times New Roman"/>
          <w:b/>
          <w:color w:val="000000"/>
          <w:sz w:val="24"/>
          <w:szCs w:val="24"/>
        </w:rPr>
        <w:tab/>
      </w:r>
      <w:r w:rsidRPr="004D7306">
        <w:rPr>
          <w:rFonts w:ascii="Times New Roman" w:hAnsi="Times New Roman"/>
          <w:b/>
          <w:color w:val="000000"/>
          <w:sz w:val="24"/>
          <w:szCs w:val="24"/>
        </w:rPr>
        <w:t>Letter of Recommendation from Chapter Advisor</w:t>
      </w:r>
    </w:p>
    <w:p w14:paraId="708D15F5" w14:textId="588731F9" w:rsidR="00E528D4" w:rsidRPr="004D7306" w:rsidRDefault="00E528D4" w:rsidP="00CF4EB0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/>
          <w:b/>
          <w:color w:val="000000"/>
          <w:sz w:val="24"/>
          <w:szCs w:val="24"/>
        </w:rPr>
      </w:pPr>
      <w:r w:rsidRPr="004D7306">
        <w:rPr>
          <w:rFonts w:ascii="Times New Roman" w:hAnsi="Times New Roman"/>
          <w:b/>
          <w:color w:val="000000"/>
          <w:sz w:val="24"/>
          <w:szCs w:val="24"/>
        </w:rPr>
        <w:t xml:space="preserve">4. </w:t>
      </w:r>
      <w:r w:rsidR="00CF4EB0" w:rsidRPr="004D7306">
        <w:rPr>
          <w:rFonts w:ascii="Times New Roman" w:hAnsi="Times New Roman"/>
          <w:b/>
          <w:color w:val="000000"/>
          <w:sz w:val="24"/>
          <w:szCs w:val="24"/>
        </w:rPr>
        <w:tab/>
      </w:r>
      <w:r w:rsidRPr="004D7306">
        <w:rPr>
          <w:rFonts w:ascii="Times New Roman" w:hAnsi="Times New Roman"/>
          <w:b/>
          <w:color w:val="000000"/>
          <w:sz w:val="24"/>
          <w:szCs w:val="24"/>
        </w:rPr>
        <w:t>A Short Essay (word processed) introducing yourself, why you are running for a state</w:t>
      </w:r>
      <w:r w:rsidR="00CF4EB0" w:rsidRPr="004D7306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Pr="004D7306">
        <w:rPr>
          <w:rFonts w:ascii="Times New Roman" w:hAnsi="Times New Roman"/>
          <w:b/>
          <w:color w:val="000000"/>
          <w:sz w:val="24"/>
          <w:szCs w:val="24"/>
        </w:rPr>
        <w:t>office, and what you hope to accomplish as an officer during your term</w:t>
      </w:r>
      <w:r w:rsidR="004D7306" w:rsidRPr="004D7306">
        <w:rPr>
          <w:rFonts w:ascii="Times New Roman" w:hAnsi="Times New Roman"/>
          <w:b/>
          <w:color w:val="000000"/>
          <w:sz w:val="24"/>
          <w:szCs w:val="24"/>
        </w:rPr>
        <w:t xml:space="preserve">, </w:t>
      </w:r>
      <w:r w:rsidR="004D7306">
        <w:rPr>
          <w:rFonts w:ascii="Times New Roman" w:hAnsi="Times New Roman"/>
          <w:b/>
          <w:color w:val="000000"/>
          <w:sz w:val="24"/>
          <w:szCs w:val="24"/>
        </w:rPr>
        <w:t xml:space="preserve">this </w:t>
      </w:r>
      <w:r w:rsidR="004D7306" w:rsidRPr="004D7306">
        <w:rPr>
          <w:rFonts w:ascii="Times New Roman" w:hAnsi="Times New Roman"/>
          <w:b/>
          <w:color w:val="000000"/>
          <w:sz w:val="24"/>
          <w:szCs w:val="24"/>
        </w:rPr>
        <w:t>will be posted on MN College</w:t>
      </w:r>
      <w:r w:rsidR="004D7306">
        <w:rPr>
          <w:rFonts w:ascii="Times New Roman" w:hAnsi="Times New Roman"/>
          <w:b/>
          <w:color w:val="000000"/>
          <w:sz w:val="24"/>
          <w:szCs w:val="24"/>
        </w:rPr>
        <w:t xml:space="preserve"> BPA</w:t>
      </w:r>
      <w:r w:rsidR="004D7306" w:rsidRPr="004D7306">
        <w:rPr>
          <w:rFonts w:ascii="Times New Roman" w:hAnsi="Times New Roman"/>
          <w:b/>
          <w:color w:val="000000"/>
          <w:sz w:val="24"/>
          <w:szCs w:val="24"/>
        </w:rPr>
        <w:t xml:space="preserve"> Website.</w:t>
      </w:r>
    </w:p>
    <w:p w14:paraId="6F903F2D" w14:textId="77777777" w:rsidR="00E528D4" w:rsidRPr="004D7306" w:rsidRDefault="00E528D4" w:rsidP="00CF4EB0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/>
          <w:b/>
          <w:color w:val="000000"/>
          <w:sz w:val="24"/>
          <w:szCs w:val="24"/>
        </w:rPr>
      </w:pPr>
      <w:r w:rsidRPr="004D7306">
        <w:rPr>
          <w:rFonts w:ascii="Times New Roman" w:hAnsi="Times New Roman"/>
          <w:b/>
          <w:color w:val="000000"/>
          <w:sz w:val="24"/>
          <w:szCs w:val="24"/>
        </w:rPr>
        <w:t xml:space="preserve">5. </w:t>
      </w:r>
      <w:r w:rsidR="00CF4EB0" w:rsidRPr="004D7306">
        <w:rPr>
          <w:rFonts w:ascii="Times New Roman" w:hAnsi="Times New Roman"/>
          <w:b/>
          <w:color w:val="000000"/>
          <w:sz w:val="24"/>
          <w:szCs w:val="24"/>
        </w:rPr>
        <w:tab/>
      </w:r>
      <w:r w:rsidRPr="004D7306">
        <w:rPr>
          <w:rFonts w:ascii="Times New Roman" w:hAnsi="Times New Roman"/>
          <w:b/>
          <w:color w:val="000000"/>
          <w:sz w:val="24"/>
          <w:szCs w:val="24"/>
        </w:rPr>
        <w:t>Officer Candidate Worksheet</w:t>
      </w:r>
    </w:p>
    <w:p w14:paraId="0BD4A633" w14:textId="77777777" w:rsidR="00CF4EB0" w:rsidRPr="004D7306" w:rsidRDefault="00CF4EB0" w:rsidP="00CF4EB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77F8A7F3" w14:textId="77777777" w:rsidR="00E528D4" w:rsidRDefault="00322807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In addition, all state officer c</w:t>
      </w:r>
      <w:r w:rsidR="00E528D4">
        <w:rPr>
          <w:rFonts w:ascii="Times New Roman" w:hAnsi="Times New Roman"/>
          <w:color w:val="000000"/>
          <w:sz w:val="24"/>
          <w:szCs w:val="24"/>
        </w:rPr>
        <w:t xml:space="preserve">andidates will </w:t>
      </w:r>
      <w:r w:rsidR="005E05D1">
        <w:rPr>
          <w:rFonts w:ascii="Times New Roman" w:hAnsi="Times New Roman"/>
          <w:color w:val="000000"/>
          <w:sz w:val="24"/>
          <w:szCs w:val="24"/>
        </w:rPr>
        <w:t xml:space="preserve">take a test based on the State Officer Candidate Worksheet and </w:t>
      </w:r>
      <w:r w:rsidR="00E528D4">
        <w:rPr>
          <w:rFonts w:ascii="Times New Roman" w:hAnsi="Times New Roman"/>
          <w:color w:val="000000"/>
          <w:sz w:val="24"/>
          <w:szCs w:val="24"/>
        </w:rPr>
        <w:t xml:space="preserve">be interviewed </w:t>
      </w:r>
      <w:r w:rsidR="00C35468">
        <w:rPr>
          <w:rFonts w:ascii="Times New Roman" w:hAnsi="Times New Roman"/>
          <w:color w:val="000000"/>
          <w:sz w:val="24"/>
          <w:szCs w:val="24"/>
        </w:rPr>
        <w:t xml:space="preserve">at the Professional Development Conference. </w:t>
      </w:r>
      <w:r w:rsidR="00E528D4">
        <w:rPr>
          <w:rFonts w:ascii="Times New Roman" w:hAnsi="Times New Roman"/>
          <w:color w:val="000000"/>
          <w:sz w:val="24"/>
          <w:szCs w:val="24"/>
        </w:rPr>
        <w:t xml:space="preserve"> Individual </w:t>
      </w:r>
      <w:r w:rsidR="00C35468">
        <w:rPr>
          <w:rFonts w:ascii="Times New Roman" w:hAnsi="Times New Roman"/>
          <w:color w:val="000000"/>
          <w:sz w:val="24"/>
          <w:szCs w:val="24"/>
        </w:rPr>
        <w:t xml:space="preserve">interview </w:t>
      </w:r>
      <w:r w:rsidR="00E528D4">
        <w:rPr>
          <w:rFonts w:ascii="Times New Roman" w:hAnsi="Times New Roman"/>
          <w:color w:val="000000"/>
          <w:sz w:val="24"/>
          <w:szCs w:val="24"/>
        </w:rPr>
        <w:t>times will be assigned.</w:t>
      </w:r>
    </w:p>
    <w:p w14:paraId="195002AD" w14:textId="77777777" w:rsidR="00A94C69" w:rsidRDefault="00A94C69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2D8361D1" w14:textId="16CE1F73" w:rsidR="00E528D4" w:rsidRDefault="00E528D4" w:rsidP="0045751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Ca</w:t>
      </w:r>
      <w:r w:rsidR="008658DF">
        <w:rPr>
          <w:rFonts w:ascii="Times New Roman" w:hAnsi="Times New Roman"/>
          <w:color w:val="000000"/>
          <w:sz w:val="24"/>
          <w:szCs w:val="24"/>
        </w:rPr>
        <w:t xml:space="preserve">mpaign speeches will take place </w:t>
      </w:r>
      <w:r w:rsidR="00A94C69">
        <w:rPr>
          <w:rFonts w:ascii="Times New Roman" w:hAnsi="Times New Roman"/>
          <w:color w:val="000000"/>
          <w:sz w:val="24"/>
          <w:szCs w:val="24"/>
        </w:rPr>
        <w:t>at the Opening General Session</w:t>
      </w:r>
      <w:r>
        <w:rPr>
          <w:rFonts w:ascii="Times New Roman" w:hAnsi="Times New Roman"/>
          <w:color w:val="000000"/>
          <w:sz w:val="24"/>
          <w:szCs w:val="24"/>
        </w:rPr>
        <w:t xml:space="preserve"> on</w:t>
      </w:r>
      <w:r w:rsidR="00914AD0">
        <w:rPr>
          <w:rFonts w:ascii="Times New Roman" w:hAnsi="Times New Roman"/>
          <w:color w:val="000000"/>
          <w:sz w:val="24"/>
          <w:szCs w:val="24"/>
        </w:rPr>
        <w:t xml:space="preserve"> Monday</w:t>
      </w:r>
      <w:r w:rsidR="00A94C69">
        <w:rPr>
          <w:rFonts w:ascii="Times New Roman" w:hAnsi="Times New Roman"/>
          <w:color w:val="000000"/>
          <w:sz w:val="24"/>
          <w:szCs w:val="24"/>
        </w:rPr>
        <w:t xml:space="preserve">, </w:t>
      </w:r>
      <w:r w:rsidR="00E070F1">
        <w:rPr>
          <w:rFonts w:ascii="Times New Roman" w:hAnsi="Times New Roman"/>
          <w:color w:val="000000"/>
          <w:sz w:val="24"/>
          <w:szCs w:val="24"/>
        </w:rPr>
        <w:t>November</w:t>
      </w:r>
      <w:r w:rsidR="009A2D8F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914AD0">
        <w:rPr>
          <w:rFonts w:ascii="Times New Roman" w:hAnsi="Times New Roman"/>
          <w:color w:val="000000"/>
          <w:sz w:val="24"/>
          <w:szCs w:val="24"/>
        </w:rPr>
        <w:t>4, 2019</w:t>
      </w:r>
      <w:r w:rsidR="0045751B">
        <w:rPr>
          <w:rFonts w:ascii="Times New Roman" w:hAnsi="Times New Roman"/>
          <w:color w:val="000000"/>
          <w:sz w:val="24"/>
          <w:szCs w:val="24"/>
        </w:rPr>
        <w:t>.</w:t>
      </w:r>
    </w:p>
    <w:p w14:paraId="244C66E5" w14:textId="77777777" w:rsidR="00A94C69" w:rsidRDefault="00A94C69" w:rsidP="0045751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553E62B5" w14:textId="77777777" w:rsidR="0039260E" w:rsidRDefault="0039260E" w:rsidP="0045751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7201A830" w14:textId="77777777" w:rsidR="0039260E" w:rsidRDefault="0039260E" w:rsidP="0045751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37E3B166" w14:textId="77777777" w:rsidR="0039260E" w:rsidRDefault="0039260E" w:rsidP="0045751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22141C1C" w14:textId="7403265D" w:rsidR="00E528D4" w:rsidRDefault="00E528D4" w:rsidP="0045751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All items must be received by </w:t>
      </w:r>
      <w:r w:rsidR="003E68F0">
        <w:rPr>
          <w:rFonts w:ascii="Times New Roman" w:hAnsi="Times New Roman"/>
          <w:b/>
          <w:bCs/>
          <w:color w:val="FF0000"/>
          <w:sz w:val="24"/>
          <w:szCs w:val="24"/>
        </w:rPr>
        <w:t>October 19</w:t>
      </w:r>
      <w:r w:rsidR="001F124B">
        <w:rPr>
          <w:rFonts w:ascii="Times New Roman" w:hAnsi="Times New Roman"/>
          <w:b/>
          <w:bCs/>
          <w:color w:val="FF0000"/>
          <w:sz w:val="24"/>
          <w:szCs w:val="24"/>
        </w:rPr>
        <w:t xml:space="preserve">, </w:t>
      </w:r>
      <w:r w:rsidR="00EF263F">
        <w:rPr>
          <w:rFonts w:ascii="Times New Roman" w:hAnsi="Times New Roman"/>
          <w:b/>
          <w:bCs/>
          <w:color w:val="FF0000"/>
          <w:sz w:val="24"/>
          <w:szCs w:val="24"/>
        </w:rPr>
        <w:t>2019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. Mail</w:t>
      </w:r>
      <w:r w:rsidR="00093E8E">
        <w:rPr>
          <w:rFonts w:ascii="Times New Roman" w:hAnsi="Times New Roman"/>
          <w:b/>
          <w:bCs/>
          <w:color w:val="000000"/>
          <w:sz w:val="24"/>
          <w:szCs w:val="24"/>
        </w:rPr>
        <w:t xml:space="preserve"> or email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to:</w:t>
      </w:r>
    </w:p>
    <w:p w14:paraId="78872B7F" w14:textId="77777777" w:rsidR="00093E8E" w:rsidRDefault="00132D25" w:rsidP="0045751B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Deb Schwager</w:t>
      </w:r>
      <w:r w:rsidR="0045751B">
        <w:rPr>
          <w:rFonts w:ascii="Times New Roman" w:hAnsi="Times New Roman"/>
          <w:color w:val="000000"/>
          <w:sz w:val="24"/>
          <w:szCs w:val="24"/>
        </w:rPr>
        <w:t>, Executive Director</w:t>
      </w:r>
    </w:p>
    <w:p w14:paraId="749C925B" w14:textId="77777777" w:rsidR="0045751B" w:rsidRDefault="0045751B" w:rsidP="0045751B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MN BPA College Division</w:t>
      </w:r>
    </w:p>
    <w:p w14:paraId="35A7AA90" w14:textId="77777777" w:rsidR="0045751B" w:rsidRDefault="00132D25" w:rsidP="0045751B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403 N Main St.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Bx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321</w:t>
      </w:r>
    </w:p>
    <w:p w14:paraId="7C4739BD" w14:textId="77777777" w:rsidR="0045751B" w:rsidRDefault="00132D25" w:rsidP="0045751B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hAnsi="Times New Roman"/>
          <w:color w:val="000000"/>
          <w:sz w:val="24"/>
          <w:szCs w:val="24"/>
        </w:rPr>
        <w:t>Sherburn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>, MN  56171</w:t>
      </w:r>
    </w:p>
    <w:p w14:paraId="537F0949" w14:textId="77777777" w:rsidR="0045751B" w:rsidRDefault="00132D25" w:rsidP="0045751B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schwagerdeb58</w:t>
      </w:r>
      <w:r w:rsidR="0045751B">
        <w:rPr>
          <w:rFonts w:ascii="Times New Roman" w:hAnsi="Times New Roman"/>
          <w:color w:val="000000"/>
          <w:sz w:val="24"/>
          <w:szCs w:val="24"/>
        </w:rPr>
        <w:t>@gmail.com</w:t>
      </w:r>
    </w:p>
    <w:p w14:paraId="4B9418A6" w14:textId="77777777" w:rsidR="0045751B" w:rsidRDefault="0045751B" w:rsidP="0045751B">
      <w:pPr>
        <w:spacing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</w:p>
    <w:p w14:paraId="0DDC418B" w14:textId="673A9126" w:rsidR="00831F80" w:rsidRDefault="00831F80" w:rsidP="00E528D4">
      <w:pPr>
        <w:rPr>
          <w:rFonts w:ascii="Times New Roman" w:hAnsi="Times New Roman"/>
          <w:color w:val="000000"/>
          <w:sz w:val="24"/>
          <w:szCs w:val="24"/>
        </w:rPr>
      </w:pPr>
    </w:p>
    <w:p w14:paraId="24BB4E4A" w14:textId="77777777" w:rsidR="0039260E" w:rsidRDefault="0039260E" w:rsidP="00E528D4">
      <w:pPr>
        <w:rPr>
          <w:rFonts w:ascii="Times New Roman" w:hAnsi="Times New Roman"/>
          <w:color w:val="000000"/>
          <w:sz w:val="24"/>
          <w:szCs w:val="24"/>
        </w:rPr>
      </w:pPr>
    </w:p>
    <w:p w14:paraId="55CB2E90" w14:textId="5C574CB5" w:rsidR="00C51F4B" w:rsidRDefault="00AC7FFC" w:rsidP="00E528D4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23CD0EE4" wp14:editId="1C269AB1">
                <wp:simplePos x="0" y="0"/>
                <wp:positionH relativeFrom="column">
                  <wp:posOffset>685800</wp:posOffset>
                </wp:positionH>
                <wp:positionV relativeFrom="paragraph">
                  <wp:posOffset>-255905</wp:posOffset>
                </wp:positionV>
                <wp:extent cx="4629150" cy="676275"/>
                <wp:effectExtent l="19050" t="19050" r="95250" b="104775"/>
                <wp:wrapNone/>
                <wp:docPr id="2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9150" cy="67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0E988F6" w14:textId="77777777" w:rsidR="009B427C" w:rsidRDefault="009B427C" w:rsidP="00C51F4B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A3810AC" w14:textId="77777777" w:rsidR="009B427C" w:rsidRDefault="009B427C" w:rsidP="00C51F4B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Candidate Requir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CD0EE4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margin-left:54pt;margin-top:-20.15pt;width:364.5pt;height:53.2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" strokeweight="3pt">
                <v:shadow on="t" opacity=".5" offset="6pt,6pt"/>
                <v:textbox>
                  <w:txbxContent>
                    <w:p w14:paraId="20E988F6" w14:textId="77777777" w:rsidR="009B427C" w:rsidRDefault="009B427C" w:rsidP="00C51F4B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3A3810AC" w14:textId="77777777" w:rsidR="009B427C" w:rsidRDefault="009B427C" w:rsidP="00C51F4B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Candidate Requirements</w:t>
                      </w:r>
                    </w:p>
                  </w:txbxContent>
                </v:textbox>
              </v:shape>
            </w:pict>
          </mc:Fallback>
        </mc:AlternateContent>
      </w:r>
    </w:p>
    <w:p w14:paraId="6EC62593" w14:textId="77777777" w:rsidR="00C51F4B" w:rsidRDefault="00C51F4B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429C5B62" w14:textId="77777777" w:rsidR="00C51F4B" w:rsidRDefault="00C51F4B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036A967F" w14:textId="77777777" w:rsidR="00E528D4" w:rsidRDefault="00E528D4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EQUIREMENTS OF OFFICER CANDIDATES:</w:t>
      </w:r>
    </w:p>
    <w:p w14:paraId="2B1C3C16" w14:textId="77777777" w:rsidR="00D12348" w:rsidRDefault="00D12348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7539E970" w14:textId="77777777" w:rsidR="004873EE" w:rsidRPr="00D12348" w:rsidRDefault="004873EE" w:rsidP="00831F80">
      <w:pPr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line="240" w:lineRule="auto"/>
        <w:ind w:left="360" w:hanging="360"/>
        <w:rPr>
          <w:rFonts w:ascii="Times New Roman" w:hAnsi="Times New Roman"/>
          <w:color w:val="000000"/>
          <w:sz w:val="24"/>
          <w:szCs w:val="24"/>
        </w:rPr>
      </w:pPr>
      <w:r w:rsidRPr="00D12348">
        <w:rPr>
          <w:rFonts w:ascii="Times New Roman" w:hAnsi="Times New Roman"/>
          <w:color w:val="000000"/>
          <w:sz w:val="24"/>
          <w:szCs w:val="24"/>
        </w:rPr>
        <w:t>Be prepared to meet all of the prescribed duties and re</w:t>
      </w:r>
      <w:r w:rsidR="009A2D8F">
        <w:rPr>
          <w:rFonts w:ascii="Times New Roman" w:hAnsi="Times New Roman"/>
          <w:color w:val="000000"/>
          <w:sz w:val="24"/>
          <w:szCs w:val="24"/>
        </w:rPr>
        <w:t>sponsibilities as stated in the</w:t>
      </w:r>
      <w:r w:rsidRPr="00D1234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D12348">
        <w:rPr>
          <w:rFonts w:ascii="Times New Roman" w:hAnsi="Times New Roman"/>
          <w:sz w:val="24"/>
          <w:szCs w:val="24"/>
        </w:rPr>
        <w:t>Business Professionals of America, Minnesota Association, College Division</w:t>
      </w:r>
      <w:r w:rsidRPr="00D12348">
        <w:rPr>
          <w:rFonts w:ascii="Times New Roman" w:hAnsi="Times New Roman"/>
          <w:color w:val="000000"/>
          <w:sz w:val="24"/>
          <w:szCs w:val="24"/>
        </w:rPr>
        <w:t xml:space="preserve"> Constitution and Bylaws.</w:t>
      </w:r>
    </w:p>
    <w:p w14:paraId="49BD5889" w14:textId="77777777" w:rsidR="004873EE" w:rsidRPr="00D12348" w:rsidRDefault="004873EE" w:rsidP="00831F80">
      <w:pPr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line="240" w:lineRule="auto"/>
        <w:ind w:left="360" w:hanging="360"/>
        <w:rPr>
          <w:rFonts w:ascii="Times New Roman" w:hAnsi="Times New Roman"/>
          <w:color w:val="000000"/>
          <w:sz w:val="24"/>
          <w:szCs w:val="24"/>
        </w:rPr>
      </w:pPr>
      <w:r w:rsidRPr="00D12348">
        <w:rPr>
          <w:rFonts w:ascii="Times New Roman" w:hAnsi="Times New Roman"/>
          <w:color w:val="000000"/>
          <w:sz w:val="24"/>
          <w:szCs w:val="24"/>
        </w:rPr>
        <w:t>Attend Officer Training Conference following his/her installation as officer. (A</w:t>
      </w:r>
      <w:r w:rsidR="00FA473C">
        <w:rPr>
          <w:rFonts w:ascii="Times New Roman" w:hAnsi="Times New Roman"/>
          <w:color w:val="000000"/>
          <w:sz w:val="24"/>
          <w:szCs w:val="24"/>
        </w:rPr>
        <w:t>pproximate time requirement is 2</w:t>
      </w:r>
      <w:r w:rsidRPr="00D12348">
        <w:rPr>
          <w:rFonts w:ascii="Times New Roman" w:hAnsi="Times New Roman"/>
          <w:color w:val="000000"/>
          <w:sz w:val="24"/>
          <w:szCs w:val="24"/>
        </w:rPr>
        <w:t xml:space="preserve"> days.)</w:t>
      </w:r>
    </w:p>
    <w:p w14:paraId="7FFA5A81" w14:textId="77777777" w:rsidR="004873EE" w:rsidRPr="00D12348" w:rsidRDefault="004873EE" w:rsidP="00831F80">
      <w:pPr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line="240" w:lineRule="auto"/>
        <w:ind w:left="360" w:hanging="360"/>
        <w:rPr>
          <w:rFonts w:ascii="Times New Roman" w:hAnsi="Times New Roman"/>
          <w:color w:val="000000"/>
          <w:sz w:val="24"/>
          <w:szCs w:val="24"/>
        </w:rPr>
      </w:pPr>
      <w:r w:rsidRPr="00D12348">
        <w:rPr>
          <w:rFonts w:ascii="Times New Roman" w:hAnsi="Times New Roman"/>
          <w:color w:val="000000"/>
          <w:sz w:val="24"/>
          <w:szCs w:val="24"/>
        </w:rPr>
        <w:t>Attend State Leadership Conference as scheduled by the State Officer Team. (Approximate time requirement is 4 days.)</w:t>
      </w:r>
    </w:p>
    <w:p w14:paraId="426F05CB" w14:textId="77777777" w:rsidR="004873EE" w:rsidRPr="00D12348" w:rsidRDefault="004873EE" w:rsidP="00831F80">
      <w:pPr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line="240" w:lineRule="auto"/>
        <w:ind w:left="360" w:hanging="360"/>
        <w:rPr>
          <w:rFonts w:ascii="Times New Roman" w:hAnsi="Times New Roman"/>
          <w:color w:val="000000"/>
          <w:sz w:val="24"/>
          <w:szCs w:val="24"/>
        </w:rPr>
      </w:pPr>
      <w:r w:rsidRPr="00D12348">
        <w:rPr>
          <w:rFonts w:ascii="Times New Roman" w:hAnsi="Times New Roman"/>
          <w:color w:val="000000"/>
          <w:sz w:val="24"/>
          <w:szCs w:val="24"/>
        </w:rPr>
        <w:t>Attend Professional Development Conference during his/her term of office. (A</w:t>
      </w:r>
      <w:r w:rsidR="00FA473C">
        <w:rPr>
          <w:rFonts w:ascii="Times New Roman" w:hAnsi="Times New Roman"/>
          <w:color w:val="000000"/>
          <w:sz w:val="24"/>
          <w:szCs w:val="24"/>
        </w:rPr>
        <w:t>pproximate time requirement is 3</w:t>
      </w:r>
      <w:r w:rsidRPr="00D12348">
        <w:rPr>
          <w:rFonts w:ascii="Times New Roman" w:hAnsi="Times New Roman"/>
          <w:color w:val="000000"/>
          <w:sz w:val="24"/>
          <w:szCs w:val="24"/>
        </w:rPr>
        <w:t xml:space="preserve"> days.)</w:t>
      </w:r>
    </w:p>
    <w:p w14:paraId="383E0B32" w14:textId="77777777" w:rsidR="004873EE" w:rsidRPr="00D12348" w:rsidRDefault="004873EE" w:rsidP="00831F80">
      <w:pPr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line="240" w:lineRule="auto"/>
        <w:ind w:left="360" w:hanging="360"/>
        <w:rPr>
          <w:rFonts w:ascii="Times New Roman" w:hAnsi="Times New Roman"/>
          <w:color w:val="000000"/>
          <w:sz w:val="24"/>
          <w:szCs w:val="24"/>
        </w:rPr>
      </w:pPr>
      <w:r w:rsidRPr="00D12348">
        <w:rPr>
          <w:rFonts w:ascii="Times New Roman" w:hAnsi="Times New Roman"/>
          <w:color w:val="000000"/>
          <w:sz w:val="24"/>
          <w:szCs w:val="24"/>
        </w:rPr>
        <w:t>Attend officer meetings throughout his/her term of office as called by President and/or Executive Director.</w:t>
      </w:r>
    </w:p>
    <w:p w14:paraId="3F405DD2" w14:textId="77777777" w:rsidR="004873EE" w:rsidRPr="00D12348" w:rsidRDefault="004873EE" w:rsidP="00831F80">
      <w:pPr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line="240" w:lineRule="auto"/>
        <w:ind w:left="360" w:hanging="360"/>
        <w:rPr>
          <w:rFonts w:ascii="Times New Roman" w:hAnsi="Times New Roman"/>
          <w:color w:val="000000"/>
          <w:sz w:val="24"/>
          <w:szCs w:val="24"/>
        </w:rPr>
      </w:pPr>
      <w:r w:rsidRPr="00D12348">
        <w:rPr>
          <w:rFonts w:ascii="Times New Roman" w:hAnsi="Times New Roman"/>
          <w:color w:val="000000"/>
          <w:sz w:val="24"/>
          <w:szCs w:val="24"/>
        </w:rPr>
        <w:t>Provide guidance, leadership and inspiration to all members.</w:t>
      </w:r>
    </w:p>
    <w:p w14:paraId="235C2745" w14:textId="77777777" w:rsidR="004873EE" w:rsidRPr="00D12348" w:rsidRDefault="004873EE" w:rsidP="00831F80">
      <w:pPr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line="240" w:lineRule="auto"/>
        <w:ind w:left="360" w:hanging="360"/>
        <w:rPr>
          <w:rFonts w:ascii="Times New Roman" w:hAnsi="Times New Roman"/>
          <w:color w:val="000000"/>
          <w:sz w:val="24"/>
          <w:szCs w:val="24"/>
        </w:rPr>
      </w:pPr>
      <w:r w:rsidRPr="00D12348">
        <w:rPr>
          <w:rFonts w:ascii="Times New Roman" w:hAnsi="Times New Roman"/>
          <w:color w:val="000000"/>
          <w:sz w:val="24"/>
          <w:szCs w:val="24"/>
        </w:rPr>
        <w:t>Represent the views of the membership.</w:t>
      </w:r>
    </w:p>
    <w:p w14:paraId="215B3DB6" w14:textId="77777777" w:rsidR="004873EE" w:rsidRPr="00D12348" w:rsidRDefault="004873EE" w:rsidP="00831F80">
      <w:pPr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line="240" w:lineRule="auto"/>
        <w:ind w:left="360" w:hanging="360"/>
        <w:rPr>
          <w:rFonts w:ascii="Times New Roman" w:hAnsi="Times New Roman"/>
          <w:color w:val="000000"/>
          <w:sz w:val="24"/>
          <w:szCs w:val="24"/>
        </w:rPr>
      </w:pPr>
      <w:r w:rsidRPr="00D12348">
        <w:rPr>
          <w:rFonts w:ascii="Times New Roman" w:hAnsi="Times New Roman"/>
          <w:color w:val="000000"/>
          <w:sz w:val="24"/>
          <w:szCs w:val="24"/>
        </w:rPr>
        <w:t>Maintain all correspondence prepared in proper format and style.</w:t>
      </w:r>
    </w:p>
    <w:p w14:paraId="445B3912" w14:textId="77777777" w:rsidR="004873EE" w:rsidRPr="00D12348" w:rsidRDefault="004873EE" w:rsidP="00831F80">
      <w:pPr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line="240" w:lineRule="auto"/>
        <w:ind w:left="360" w:hanging="360"/>
        <w:rPr>
          <w:rFonts w:ascii="Times New Roman" w:hAnsi="Times New Roman"/>
          <w:sz w:val="24"/>
          <w:szCs w:val="24"/>
        </w:rPr>
      </w:pPr>
      <w:r w:rsidRPr="00D12348">
        <w:rPr>
          <w:rFonts w:ascii="Times New Roman" w:hAnsi="Times New Roman"/>
          <w:color w:val="000000"/>
          <w:sz w:val="24"/>
          <w:szCs w:val="24"/>
        </w:rPr>
        <w:t xml:space="preserve">Wear the </w:t>
      </w:r>
      <w:r w:rsidRPr="00B33ACA">
        <w:rPr>
          <w:rFonts w:ascii="Times New Roman" w:hAnsi="Times New Roman"/>
          <w:color w:val="FF0000"/>
          <w:sz w:val="24"/>
          <w:szCs w:val="24"/>
        </w:rPr>
        <w:t xml:space="preserve">official uniform </w:t>
      </w:r>
      <w:r w:rsidRPr="00D12348">
        <w:rPr>
          <w:rFonts w:ascii="Times New Roman" w:hAnsi="Times New Roman"/>
          <w:sz w:val="24"/>
          <w:szCs w:val="24"/>
        </w:rPr>
        <w:t>when representing the association in an official capacity.</w:t>
      </w:r>
    </w:p>
    <w:p w14:paraId="7AA94C17" w14:textId="77777777" w:rsidR="004873EE" w:rsidRPr="00D12348" w:rsidRDefault="004873EE" w:rsidP="00831F80">
      <w:pPr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line="240" w:lineRule="auto"/>
        <w:ind w:left="360" w:hanging="360"/>
        <w:rPr>
          <w:rFonts w:ascii="Times New Roman" w:hAnsi="Times New Roman"/>
          <w:sz w:val="24"/>
          <w:szCs w:val="24"/>
        </w:rPr>
      </w:pPr>
      <w:r w:rsidRPr="00062E0C">
        <w:rPr>
          <w:rFonts w:ascii="Times New Roman" w:hAnsi="Times New Roman"/>
          <w:color w:val="000000" w:themeColor="text1"/>
          <w:sz w:val="24"/>
          <w:szCs w:val="24"/>
        </w:rPr>
        <w:t xml:space="preserve">Submit a </w:t>
      </w:r>
      <w:r w:rsidRPr="00B33ACA">
        <w:rPr>
          <w:rFonts w:ascii="Times New Roman" w:hAnsi="Times New Roman"/>
          <w:color w:val="FF0000"/>
          <w:sz w:val="24"/>
          <w:szCs w:val="24"/>
        </w:rPr>
        <w:t xml:space="preserve">monthly report </w:t>
      </w:r>
      <w:r w:rsidRPr="00D12348">
        <w:rPr>
          <w:rFonts w:ascii="Times New Roman" w:hAnsi="Times New Roman"/>
          <w:sz w:val="24"/>
          <w:szCs w:val="24"/>
        </w:rPr>
        <w:t xml:space="preserve">of activities for the month to the Executive Director.  </w:t>
      </w:r>
      <w:r w:rsidRPr="00D12348">
        <w:rPr>
          <w:rFonts w:ascii="Times New Roman" w:hAnsi="Times New Roman"/>
          <w:sz w:val="24"/>
          <w:szCs w:val="24"/>
        </w:rPr>
        <w:tab/>
      </w:r>
    </w:p>
    <w:p w14:paraId="4BD9056B" w14:textId="77777777" w:rsidR="004873EE" w:rsidRPr="00D12348" w:rsidRDefault="004873EE" w:rsidP="00831F80">
      <w:pPr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line="240" w:lineRule="auto"/>
        <w:ind w:left="360" w:hanging="360"/>
        <w:rPr>
          <w:rFonts w:ascii="Times New Roman" w:hAnsi="Times New Roman"/>
          <w:sz w:val="24"/>
          <w:szCs w:val="24"/>
        </w:rPr>
      </w:pPr>
      <w:r w:rsidRPr="00D12348">
        <w:rPr>
          <w:rFonts w:ascii="Times New Roman" w:hAnsi="Times New Roman"/>
          <w:sz w:val="24"/>
          <w:szCs w:val="24"/>
        </w:rPr>
        <w:t xml:space="preserve">Participate in </w:t>
      </w:r>
      <w:r w:rsidRPr="003E68F0">
        <w:rPr>
          <w:rFonts w:ascii="Times New Roman" w:hAnsi="Times New Roman"/>
          <w:color w:val="FF0000"/>
          <w:sz w:val="24"/>
          <w:szCs w:val="24"/>
        </w:rPr>
        <w:t xml:space="preserve">monthly officer team meetings </w:t>
      </w:r>
      <w:r w:rsidRPr="00D12348">
        <w:rPr>
          <w:rFonts w:ascii="Times New Roman" w:hAnsi="Times New Roman"/>
          <w:sz w:val="24"/>
          <w:szCs w:val="24"/>
        </w:rPr>
        <w:t>utilizing an agreed upon method of communication (in-person, telephone, e-mail, other).</w:t>
      </w:r>
    </w:p>
    <w:p w14:paraId="5FB1A579" w14:textId="77777777" w:rsidR="004873EE" w:rsidRPr="00D12348" w:rsidRDefault="004873EE" w:rsidP="00831F80">
      <w:pPr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line="240" w:lineRule="auto"/>
        <w:ind w:left="360" w:hanging="360"/>
        <w:rPr>
          <w:rFonts w:ascii="Times New Roman" w:hAnsi="Times New Roman"/>
          <w:sz w:val="24"/>
          <w:szCs w:val="24"/>
        </w:rPr>
      </w:pPr>
      <w:r w:rsidRPr="00D12348">
        <w:rPr>
          <w:rFonts w:ascii="Times New Roman" w:hAnsi="Times New Roman"/>
          <w:sz w:val="24"/>
          <w:szCs w:val="24"/>
        </w:rPr>
        <w:t xml:space="preserve">Carry out their responsibilities, but not let the responsibilities interfere with continuing education. </w:t>
      </w:r>
    </w:p>
    <w:p w14:paraId="3D25F75D" w14:textId="77777777" w:rsidR="004873EE" w:rsidRPr="00D12348" w:rsidRDefault="004873EE" w:rsidP="00831F80">
      <w:pPr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line="240" w:lineRule="auto"/>
        <w:ind w:left="360" w:hanging="360"/>
        <w:rPr>
          <w:rFonts w:ascii="Times New Roman" w:hAnsi="Times New Roman"/>
          <w:sz w:val="24"/>
          <w:szCs w:val="24"/>
        </w:rPr>
      </w:pPr>
      <w:r w:rsidRPr="00D12348">
        <w:rPr>
          <w:rFonts w:ascii="Times New Roman" w:hAnsi="Times New Roman"/>
          <w:sz w:val="24"/>
          <w:szCs w:val="24"/>
        </w:rPr>
        <w:t>Be excluded from serving on state or chapter nominating committees endorsing potential candidates and becoming involved in any state campaign activities (except their own).</w:t>
      </w:r>
    </w:p>
    <w:p w14:paraId="748F6D8B" w14:textId="77777777" w:rsidR="004873EE" w:rsidRPr="00D12348" w:rsidRDefault="004873EE" w:rsidP="00831F80">
      <w:pPr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line="240" w:lineRule="auto"/>
        <w:ind w:left="360" w:hanging="360"/>
        <w:rPr>
          <w:rFonts w:ascii="Times New Roman" w:hAnsi="Times New Roman"/>
          <w:sz w:val="24"/>
          <w:szCs w:val="24"/>
        </w:rPr>
      </w:pPr>
      <w:r w:rsidRPr="00D12348">
        <w:rPr>
          <w:rFonts w:ascii="Times New Roman" w:hAnsi="Times New Roman"/>
          <w:sz w:val="24"/>
          <w:szCs w:val="24"/>
        </w:rPr>
        <w:t>Recommend annual special programs, changes to current policies, and voting, election and campaign procedures.</w:t>
      </w:r>
    </w:p>
    <w:p w14:paraId="3D6A67A1" w14:textId="780215D2" w:rsidR="004873EE" w:rsidRPr="00D12348" w:rsidRDefault="004873EE" w:rsidP="00831F80">
      <w:pPr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line="240" w:lineRule="auto"/>
        <w:ind w:left="360" w:hanging="360"/>
        <w:rPr>
          <w:rFonts w:ascii="Times New Roman" w:hAnsi="Times New Roman"/>
          <w:sz w:val="24"/>
          <w:szCs w:val="24"/>
        </w:rPr>
      </w:pPr>
      <w:r w:rsidRPr="00D12348">
        <w:rPr>
          <w:rFonts w:ascii="Times New Roman" w:hAnsi="Times New Roman"/>
          <w:sz w:val="24"/>
          <w:szCs w:val="24"/>
        </w:rPr>
        <w:t>Refrain from usage of tobacco products and consumption of alcoholic beverages when in uniform or representing the state association.</w:t>
      </w:r>
    </w:p>
    <w:p w14:paraId="4EE5AB74" w14:textId="1662B788" w:rsidR="0028172C" w:rsidRPr="001F6B00" w:rsidRDefault="004873EE" w:rsidP="001F6B00">
      <w:pPr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line="240" w:lineRule="auto"/>
        <w:ind w:left="360" w:hanging="360"/>
        <w:rPr>
          <w:rFonts w:ascii="Times New Roman" w:hAnsi="Times New Roman"/>
          <w:sz w:val="24"/>
          <w:szCs w:val="24"/>
        </w:rPr>
      </w:pPr>
      <w:r w:rsidRPr="00D12348">
        <w:rPr>
          <w:rFonts w:ascii="Times New Roman" w:hAnsi="Times New Roman"/>
          <w:sz w:val="24"/>
          <w:szCs w:val="24"/>
        </w:rPr>
        <w:t>Refrain from other inappropriate behavior</w:t>
      </w:r>
      <w:r w:rsidR="001F6B00">
        <w:rPr>
          <w:rFonts w:ascii="Times New Roman" w:hAnsi="Times New Roman"/>
          <w:sz w:val="24"/>
          <w:szCs w:val="24"/>
        </w:rPr>
        <w:t xml:space="preserve"> as per Student Code of </w:t>
      </w:r>
      <w:r w:rsidR="0039260E">
        <w:rPr>
          <w:rFonts w:ascii="Times New Roman" w:hAnsi="Times New Roman"/>
          <w:sz w:val="24"/>
          <w:szCs w:val="24"/>
        </w:rPr>
        <w:t>Conduct</w:t>
      </w:r>
      <w:r w:rsidR="001F6B00">
        <w:rPr>
          <w:rFonts w:ascii="Times New Roman" w:hAnsi="Times New Roman"/>
          <w:sz w:val="24"/>
          <w:szCs w:val="24"/>
        </w:rPr>
        <w:t>.</w:t>
      </w:r>
    </w:p>
    <w:p w14:paraId="7F181585" w14:textId="77777777" w:rsidR="0039260E" w:rsidRDefault="0039260E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</w:p>
    <w:p w14:paraId="04D949F6" w14:textId="77777777" w:rsidR="0039260E" w:rsidRDefault="0039260E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</w:p>
    <w:p w14:paraId="5BEF5E5A" w14:textId="5BC08C75" w:rsidR="0028172C" w:rsidRDefault="001F6B00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6500FC9F" wp14:editId="7760F092">
                <wp:simplePos x="0" y="0"/>
                <wp:positionH relativeFrom="margin">
                  <wp:align>center</wp:align>
                </wp:positionH>
                <wp:positionV relativeFrom="paragraph">
                  <wp:posOffset>-170815</wp:posOffset>
                </wp:positionV>
                <wp:extent cx="3454400" cy="676275"/>
                <wp:effectExtent l="19050" t="19050" r="88900" b="104775"/>
                <wp:wrapNone/>
                <wp:docPr id="2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4400" cy="67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B1DEFB3" w14:textId="77777777" w:rsidR="009B427C" w:rsidRDefault="009B427C" w:rsidP="00C51F4B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681784D" w14:textId="4E8DF2F0" w:rsidR="009B427C" w:rsidRDefault="009B427C" w:rsidP="00C51F4B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Officer Positions and Duties</w:t>
                            </w:r>
                          </w:p>
                          <w:p w14:paraId="36ADCB23" w14:textId="57E17233" w:rsidR="001F6B00" w:rsidRDefault="001F6B00" w:rsidP="00C51F4B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14:paraId="7EE6E4EB" w14:textId="270D58C3" w:rsidR="001F6B00" w:rsidRDefault="001F6B00" w:rsidP="00C51F4B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14:paraId="4612F660" w14:textId="77777777" w:rsidR="001F6B00" w:rsidRDefault="001F6B00" w:rsidP="00C51F4B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00FC9F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8" type="#_x0000_t202" style="position:absolute;margin-left:0;margin-top:-13.45pt;width:272pt;height:53.25pt;z-index:2516449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" strokeweight="3pt">
                <v:shadow on="t" opacity=".5" offset="6pt,6pt"/>
                <v:textbox>
                  <w:txbxContent>
                    <w:p w14:paraId="3B1DEFB3" w14:textId="77777777" w:rsidR="009B427C" w:rsidRDefault="009B427C" w:rsidP="00C51F4B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0681784D" w14:textId="4E8DF2F0" w:rsidR="009B427C" w:rsidRDefault="009B427C" w:rsidP="00C51F4B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Officer Positions and Duties</w:t>
                      </w:r>
                    </w:p>
                    <w:p w14:paraId="36ADCB23" w14:textId="57E17233" w:rsidR="001F6B00" w:rsidRDefault="001F6B00" w:rsidP="00C51F4B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</w:p>
                    <w:p w14:paraId="7EE6E4EB" w14:textId="270D58C3" w:rsidR="001F6B00" w:rsidRDefault="001F6B00" w:rsidP="00C51F4B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</w:p>
                    <w:p w14:paraId="4612F660" w14:textId="77777777" w:rsidR="001F6B00" w:rsidRDefault="001F6B00" w:rsidP="00C51F4B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9037B0A" w14:textId="77777777" w:rsidR="0028172C" w:rsidRDefault="0028172C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</w:p>
    <w:p w14:paraId="6593E807" w14:textId="77777777" w:rsidR="0028172C" w:rsidRDefault="0028172C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</w:p>
    <w:p w14:paraId="763933A0" w14:textId="77777777" w:rsidR="0028172C" w:rsidRDefault="0028172C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</w:p>
    <w:p w14:paraId="0B7E6E39" w14:textId="77777777" w:rsidR="0028172C" w:rsidRDefault="0028172C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</w:p>
    <w:p w14:paraId="0C57462B" w14:textId="77777777" w:rsidR="0028172C" w:rsidRDefault="0028172C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</w:p>
    <w:p w14:paraId="0B2BA1B6" w14:textId="77777777" w:rsidR="00E528D4" w:rsidRDefault="00E528D4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State Officers of the Business Professionals of America</w:t>
      </w:r>
      <w:r w:rsidR="008658DF">
        <w:rPr>
          <w:rFonts w:ascii="Times New Roman" w:hAnsi="Times New Roman"/>
          <w:sz w:val="23"/>
          <w:szCs w:val="23"/>
        </w:rPr>
        <w:t>,</w:t>
      </w:r>
      <w:r>
        <w:rPr>
          <w:rFonts w:ascii="Times New Roman" w:hAnsi="Times New Roman"/>
          <w:sz w:val="23"/>
          <w:szCs w:val="23"/>
        </w:rPr>
        <w:t xml:space="preserve"> Minnesota Association</w:t>
      </w:r>
      <w:r w:rsidR="008658DF">
        <w:rPr>
          <w:rFonts w:ascii="Times New Roman" w:hAnsi="Times New Roman"/>
          <w:sz w:val="23"/>
          <w:szCs w:val="23"/>
        </w:rPr>
        <w:t>,</w:t>
      </w:r>
      <w:r>
        <w:rPr>
          <w:rFonts w:ascii="Times New Roman" w:hAnsi="Times New Roman"/>
          <w:sz w:val="23"/>
          <w:szCs w:val="23"/>
        </w:rPr>
        <w:t xml:space="preserve"> College</w:t>
      </w:r>
    </w:p>
    <w:p w14:paraId="23E77E8A" w14:textId="77777777" w:rsidR="00E528D4" w:rsidRDefault="00E528D4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Division shall consist of a President, Executive Vice President, Recording Vice President,</w:t>
      </w:r>
    </w:p>
    <w:p w14:paraId="02EE2930" w14:textId="77777777" w:rsidR="00E528D4" w:rsidRDefault="00E528D4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 xml:space="preserve">Vice President of Public </w:t>
      </w:r>
      <w:r w:rsidR="00322807">
        <w:rPr>
          <w:rFonts w:ascii="Times New Roman" w:hAnsi="Times New Roman"/>
          <w:sz w:val="23"/>
          <w:szCs w:val="23"/>
        </w:rPr>
        <w:t>Relations</w:t>
      </w:r>
      <w:r>
        <w:rPr>
          <w:rFonts w:ascii="Times New Roman" w:hAnsi="Times New Roman"/>
          <w:sz w:val="23"/>
          <w:szCs w:val="23"/>
        </w:rPr>
        <w:t xml:space="preserve"> and Vice President of Professional Management.</w:t>
      </w:r>
      <w:r w:rsidR="00322807">
        <w:rPr>
          <w:rFonts w:ascii="Times New Roman" w:hAnsi="Times New Roman"/>
          <w:sz w:val="23"/>
          <w:szCs w:val="23"/>
        </w:rPr>
        <w:t xml:space="preserve">  This collective group, along with the Executive Director, will be called the Business Professionals of America, Minnesota Association, College Division State Officer Team.</w:t>
      </w:r>
    </w:p>
    <w:p w14:paraId="05AEBAA2" w14:textId="77777777" w:rsidR="00322807" w:rsidRDefault="00322807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</w:p>
    <w:p w14:paraId="1B3A8211" w14:textId="77777777" w:rsidR="00322807" w:rsidRDefault="00322807" w:rsidP="00322807">
      <w:pPr>
        <w:pStyle w:val="CM17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The responsibilities </w:t>
      </w:r>
      <w:r w:rsidRPr="004602EC">
        <w:rPr>
          <w:rFonts w:ascii="Times New Roman" w:hAnsi="Times New Roman"/>
          <w:color w:val="000000"/>
        </w:rPr>
        <w:t xml:space="preserve">of the </w:t>
      </w:r>
      <w:r>
        <w:rPr>
          <w:rFonts w:ascii="Times New Roman" w:hAnsi="Times New Roman"/>
          <w:color w:val="000000"/>
        </w:rPr>
        <w:t xml:space="preserve">Executive Council </w:t>
      </w:r>
      <w:r w:rsidRPr="004602EC">
        <w:rPr>
          <w:rFonts w:ascii="Times New Roman" w:hAnsi="Times New Roman"/>
          <w:color w:val="000000"/>
        </w:rPr>
        <w:t>shall be to</w:t>
      </w:r>
      <w:r>
        <w:rPr>
          <w:rFonts w:ascii="Times New Roman" w:hAnsi="Times New Roman"/>
          <w:color w:val="000000"/>
        </w:rPr>
        <w:t>:  p</w:t>
      </w:r>
      <w:r w:rsidRPr="004602EC">
        <w:rPr>
          <w:rFonts w:ascii="Times New Roman" w:hAnsi="Times New Roman"/>
          <w:color w:val="000000"/>
        </w:rPr>
        <w:t>romote the general welfare of Business Professionals of America</w:t>
      </w:r>
      <w:r>
        <w:rPr>
          <w:rFonts w:ascii="Times New Roman" w:hAnsi="Times New Roman"/>
          <w:color w:val="000000"/>
        </w:rPr>
        <w:t>,</w:t>
      </w:r>
      <w:r w:rsidRPr="004602EC">
        <w:rPr>
          <w:rFonts w:ascii="Times New Roman" w:hAnsi="Times New Roman"/>
          <w:color w:val="000000"/>
        </w:rPr>
        <w:t xml:space="preserve"> Minnesota Association</w:t>
      </w:r>
      <w:r>
        <w:rPr>
          <w:rFonts w:ascii="Times New Roman" w:hAnsi="Times New Roman"/>
          <w:color w:val="000000"/>
        </w:rPr>
        <w:t>, College Division; s</w:t>
      </w:r>
      <w:r w:rsidRPr="004602EC">
        <w:rPr>
          <w:rFonts w:ascii="Times New Roman" w:hAnsi="Times New Roman"/>
          <w:color w:val="000000"/>
        </w:rPr>
        <w:t xml:space="preserve">ubmit monthly summaries of activities to the </w:t>
      </w:r>
      <w:r>
        <w:rPr>
          <w:rFonts w:ascii="Times New Roman" w:hAnsi="Times New Roman"/>
          <w:color w:val="000000"/>
        </w:rPr>
        <w:t xml:space="preserve">Executive Director; </w:t>
      </w:r>
      <w:r w:rsidRPr="004602EC">
        <w:rPr>
          <w:rFonts w:ascii="Times New Roman" w:hAnsi="Times New Roman"/>
          <w:color w:val="000000"/>
        </w:rPr>
        <w:t xml:space="preserve">aid the </w:t>
      </w:r>
      <w:r>
        <w:rPr>
          <w:rFonts w:ascii="Times New Roman" w:hAnsi="Times New Roman"/>
          <w:color w:val="000000"/>
        </w:rPr>
        <w:t>Executive</w:t>
      </w:r>
      <w:r w:rsidRPr="004602EC">
        <w:rPr>
          <w:rFonts w:ascii="Times New Roman" w:hAnsi="Times New Roman"/>
          <w:color w:val="000000"/>
        </w:rPr>
        <w:t xml:space="preserve"> Director in planning </w:t>
      </w:r>
      <w:r>
        <w:rPr>
          <w:rFonts w:ascii="Times New Roman" w:hAnsi="Times New Roman"/>
          <w:color w:val="000000"/>
        </w:rPr>
        <w:t>conferences and assemblies; and other duties as assigned by the Executive Director.</w:t>
      </w:r>
    </w:p>
    <w:p w14:paraId="2E9C8CE6" w14:textId="77777777" w:rsidR="00C51F4B" w:rsidRDefault="00C51F4B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14:paraId="46D63021" w14:textId="77777777" w:rsidR="00E528D4" w:rsidRDefault="00E528D4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Duties</w:t>
      </w:r>
    </w:p>
    <w:p w14:paraId="220138A5" w14:textId="77777777" w:rsidR="00C51F4B" w:rsidRDefault="00C51F4B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14:paraId="23E6DB39" w14:textId="77777777" w:rsidR="00E528D4" w:rsidRDefault="00E528D4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  <w:r w:rsidRPr="0045751B">
        <w:rPr>
          <w:rFonts w:ascii="Times New Roman" w:hAnsi="Times New Roman"/>
          <w:b/>
          <w:bCs/>
          <w:sz w:val="24"/>
          <w:szCs w:val="24"/>
        </w:rPr>
        <w:t>PRESIDENT:</w:t>
      </w:r>
      <w:r>
        <w:rPr>
          <w:rFonts w:ascii="Times New Roman" w:hAnsi="Times New Roman"/>
          <w:b/>
          <w:bCs/>
          <w:sz w:val="23"/>
          <w:szCs w:val="23"/>
        </w:rPr>
        <w:t xml:space="preserve"> </w:t>
      </w:r>
      <w:r>
        <w:rPr>
          <w:rFonts w:ascii="Times New Roman" w:hAnsi="Times New Roman"/>
          <w:sz w:val="23"/>
          <w:szCs w:val="23"/>
        </w:rPr>
        <w:t>It shall be the duty of the President of the College Division to preside at all</w:t>
      </w:r>
      <w:r w:rsidR="00E85D46">
        <w:rPr>
          <w:rFonts w:ascii="Times New Roman" w:hAnsi="Times New Roman"/>
          <w:sz w:val="23"/>
          <w:szCs w:val="23"/>
        </w:rPr>
        <w:t xml:space="preserve"> </w:t>
      </w:r>
      <w:r>
        <w:rPr>
          <w:rFonts w:ascii="Times New Roman" w:hAnsi="Times New Roman"/>
          <w:sz w:val="23"/>
          <w:szCs w:val="23"/>
        </w:rPr>
        <w:t>business meetings</w:t>
      </w:r>
      <w:r w:rsidR="00E85D46">
        <w:rPr>
          <w:rFonts w:ascii="Times New Roman" w:hAnsi="Times New Roman"/>
          <w:sz w:val="23"/>
          <w:szCs w:val="23"/>
        </w:rPr>
        <w:t>;</w:t>
      </w:r>
      <w:r>
        <w:rPr>
          <w:rFonts w:ascii="Times New Roman" w:hAnsi="Times New Roman"/>
          <w:sz w:val="23"/>
          <w:szCs w:val="23"/>
        </w:rPr>
        <w:t xml:space="preserve"> to make all necessary committee appointments</w:t>
      </w:r>
      <w:r w:rsidR="00E85D46">
        <w:rPr>
          <w:rFonts w:ascii="Times New Roman" w:hAnsi="Times New Roman"/>
          <w:sz w:val="23"/>
          <w:szCs w:val="23"/>
        </w:rPr>
        <w:t xml:space="preserve"> </w:t>
      </w:r>
      <w:r>
        <w:rPr>
          <w:rFonts w:ascii="Times New Roman" w:hAnsi="Times New Roman"/>
          <w:sz w:val="23"/>
          <w:szCs w:val="23"/>
        </w:rPr>
        <w:t>including the designatio</w:t>
      </w:r>
      <w:r w:rsidR="00E85D46">
        <w:rPr>
          <w:rFonts w:ascii="Times New Roman" w:hAnsi="Times New Roman"/>
          <w:sz w:val="23"/>
          <w:szCs w:val="23"/>
        </w:rPr>
        <w:t xml:space="preserve">n of committee chair people; </w:t>
      </w:r>
      <w:r>
        <w:rPr>
          <w:rFonts w:ascii="Times New Roman" w:hAnsi="Times New Roman"/>
          <w:sz w:val="23"/>
          <w:szCs w:val="23"/>
        </w:rPr>
        <w:t>to appoint the state head voting</w:t>
      </w:r>
      <w:r w:rsidR="00E85D46">
        <w:rPr>
          <w:rFonts w:ascii="Times New Roman" w:hAnsi="Times New Roman"/>
          <w:sz w:val="23"/>
          <w:szCs w:val="23"/>
        </w:rPr>
        <w:t xml:space="preserve"> </w:t>
      </w:r>
      <w:r>
        <w:rPr>
          <w:rFonts w:ascii="Times New Roman" w:hAnsi="Times New Roman"/>
          <w:sz w:val="23"/>
          <w:szCs w:val="23"/>
        </w:rPr>
        <w:t>delegate for the National Leadership Conference; and to dev</w:t>
      </w:r>
      <w:r w:rsidR="00E85D46">
        <w:rPr>
          <w:rFonts w:ascii="Times New Roman" w:hAnsi="Times New Roman"/>
          <w:sz w:val="23"/>
          <w:szCs w:val="23"/>
        </w:rPr>
        <w:t xml:space="preserve">elop with the State Officer Team </w:t>
      </w:r>
      <w:r>
        <w:rPr>
          <w:rFonts w:ascii="Times New Roman" w:hAnsi="Times New Roman"/>
          <w:sz w:val="23"/>
          <w:szCs w:val="23"/>
        </w:rPr>
        <w:t>a program of work for the term of office.</w:t>
      </w:r>
    </w:p>
    <w:p w14:paraId="6A74E5E8" w14:textId="77777777" w:rsidR="00C51F4B" w:rsidRDefault="00C51F4B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21A4EB12" w14:textId="77777777" w:rsidR="00E528D4" w:rsidRDefault="00E528D4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EXECUTIVE VICE PRESIDENT: </w:t>
      </w:r>
      <w:r>
        <w:rPr>
          <w:rFonts w:ascii="Times New Roman" w:hAnsi="Times New Roman"/>
          <w:sz w:val="24"/>
          <w:szCs w:val="24"/>
        </w:rPr>
        <w:t>It shall be the duty of the Executive Vice President</w:t>
      </w:r>
      <w:r w:rsidR="00E85D4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o serve as chairperson of the student committees; to accept the responsibilities of the</w:t>
      </w:r>
      <w:r w:rsidR="00E85D4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esident as occasion may demand; to handle the Torch Awards programs; and to</w:t>
      </w:r>
      <w:r w:rsidR="00E85D4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isperse information to the other officers concerning Business Professionals of America</w:t>
      </w:r>
      <w:r w:rsidR="00E85D4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innesota Association.</w:t>
      </w:r>
    </w:p>
    <w:p w14:paraId="4EDAD9B2" w14:textId="77777777" w:rsidR="00C51F4B" w:rsidRDefault="00C51F4B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3"/>
          <w:szCs w:val="23"/>
        </w:rPr>
      </w:pPr>
    </w:p>
    <w:p w14:paraId="3CDE586E" w14:textId="77777777" w:rsidR="00E528D4" w:rsidRDefault="00E528D4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b/>
          <w:bCs/>
          <w:sz w:val="23"/>
          <w:szCs w:val="23"/>
        </w:rPr>
        <w:t xml:space="preserve">RECORDING VICE PRESIDENT: </w:t>
      </w:r>
      <w:r>
        <w:rPr>
          <w:rFonts w:ascii="Times New Roman" w:hAnsi="Times New Roman"/>
          <w:sz w:val="23"/>
          <w:szCs w:val="23"/>
        </w:rPr>
        <w:t>It shall be the duty of the Recording Vice President to</w:t>
      </w:r>
      <w:r w:rsidR="00E85D46">
        <w:rPr>
          <w:rFonts w:ascii="Times New Roman" w:hAnsi="Times New Roman"/>
          <w:sz w:val="23"/>
          <w:szCs w:val="23"/>
        </w:rPr>
        <w:t xml:space="preserve"> </w:t>
      </w:r>
      <w:r>
        <w:rPr>
          <w:rFonts w:ascii="Times New Roman" w:hAnsi="Times New Roman"/>
          <w:sz w:val="23"/>
          <w:szCs w:val="23"/>
        </w:rPr>
        <w:t xml:space="preserve">record the minutes of all meetings and prepare all formal correspondence for the </w:t>
      </w:r>
      <w:r w:rsidR="00E85D46">
        <w:rPr>
          <w:rFonts w:ascii="Times New Roman" w:hAnsi="Times New Roman"/>
          <w:sz w:val="23"/>
          <w:szCs w:val="23"/>
        </w:rPr>
        <w:t>State Officer Team</w:t>
      </w:r>
      <w:r>
        <w:rPr>
          <w:rFonts w:ascii="Times New Roman" w:hAnsi="Times New Roman"/>
          <w:sz w:val="23"/>
          <w:szCs w:val="23"/>
        </w:rPr>
        <w:t>; to promote professional development; to assist</w:t>
      </w:r>
      <w:r w:rsidR="00E85D46">
        <w:rPr>
          <w:rFonts w:ascii="Times New Roman" w:hAnsi="Times New Roman"/>
          <w:sz w:val="23"/>
          <w:szCs w:val="23"/>
        </w:rPr>
        <w:t xml:space="preserve"> </w:t>
      </w:r>
      <w:r>
        <w:rPr>
          <w:rFonts w:ascii="Times New Roman" w:hAnsi="Times New Roman"/>
          <w:sz w:val="23"/>
          <w:szCs w:val="23"/>
        </w:rPr>
        <w:t>in planning conference</w:t>
      </w:r>
      <w:r w:rsidR="00E85D46">
        <w:rPr>
          <w:rFonts w:ascii="Times New Roman" w:hAnsi="Times New Roman"/>
          <w:sz w:val="23"/>
          <w:szCs w:val="23"/>
        </w:rPr>
        <w:t>s</w:t>
      </w:r>
      <w:r>
        <w:rPr>
          <w:rFonts w:ascii="Times New Roman" w:hAnsi="Times New Roman"/>
          <w:sz w:val="23"/>
          <w:szCs w:val="23"/>
        </w:rPr>
        <w:t>; and to process special award applications.</w:t>
      </w:r>
    </w:p>
    <w:p w14:paraId="38F35AD7" w14:textId="77777777" w:rsidR="00C51F4B" w:rsidRDefault="00C51F4B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6AF0ACA4" w14:textId="77777777" w:rsidR="00C51F4B" w:rsidRDefault="00E528D4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VICE PRESIDENT OF PUBLIC RELATIONS: </w:t>
      </w:r>
      <w:r>
        <w:rPr>
          <w:rFonts w:ascii="Times New Roman" w:hAnsi="Times New Roman"/>
          <w:sz w:val="24"/>
          <w:szCs w:val="24"/>
        </w:rPr>
        <w:t>It shall be the duty of the Vice</w:t>
      </w:r>
      <w:r w:rsidR="00E85D4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esident of Public Relations to assume duties as editor of the state newsletter; to</w:t>
      </w:r>
      <w:r w:rsidR="00E85D4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handle publicity for conferenc</w:t>
      </w:r>
      <w:r w:rsidR="00E85D46">
        <w:rPr>
          <w:rFonts w:ascii="Times New Roman" w:hAnsi="Times New Roman"/>
          <w:sz w:val="24"/>
          <w:szCs w:val="24"/>
        </w:rPr>
        <w:t>es and the overall organization; and</w:t>
      </w:r>
      <w:r>
        <w:rPr>
          <w:rFonts w:ascii="Times New Roman" w:hAnsi="Times New Roman"/>
          <w:sz w:val="24"/>
          <w:szCs w:val="24"/>
        </w:rPr>
        <w:t xml:space="preserve"> to process special award</w:t>
      </w:r>
      <w:r w:rsidR="00E85D4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pplications</w:t>
      </w:r>
      <w:r w:rsidR="00E85D46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2E1BF4CF" w14:textId="77777777" w:rsidR="00134723" w:rsidRDefault="00134723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3"/>
          <w:szCs w:val="23"/>
        </w:rPr>
      </w:pPr>
    </w:p>
    <w:p w14:paraId="018B6BF7" w14:textId="77777777" w:rsidR="00134723" w:rsidRDefault="00134723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3"/>
          <w:szCs w:val="23"/>
        </w:rPr>
      </w:pPr>
    </w:p>
    <w:p w14:paraId="5CB99023" w14:textId="77777777" w:rsidR="00322807" w:rsidRDefault="00E528D4" w:rsidP="00E85D4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b/>
          <w:bCs/>
          <w:sz w:val="23"/>
          <w:szCs w:val="23"/>
        </w:rPr>
        <w:t xml:space="preserve">VICE PRESIDENT OF PROFESSIONAL MANAGEMENT: </w:t>
      </w:r>
      <w:r>
        <w:rPr>
          <w:rFonts w:ascii="Times New Roman" w:hAnsi="Times New Roman"/>
          <w:sz w:val="23"/>
          <w:szCs w:val="23"/>
        </w:rPr>
        <w:t>It shall be the duty of the</w:t>
      </w:r>
      <w:r w:rsidR="00E85D46">
        <w:rPr>
          <w:rFonts w:ascii="Times New Roman" w:hAnsi="Times New Roman"/>
          <w:sz w:val="23"/>
          <w:szCs w:val="23"/>
        </w:rPr>
        <w:t xml:space="preserve"> </w:t>
      </w:r>
      <w:r>
        <w:rPr>
          <w:rFonts w:ascii="Times New Roman" w:hAnsi="Times New Roman"/>
          <w:sz w:val="23"/>
          <w:szCs w:val="23"/>
        </w:rPr>
        <w:t>Vice President of Professional Management to promote and conduct primary and general</w:t>
      </w:r>
      <w:r w:rsidR="00E85D46">
        <w:rPr>
          <w:rFonts w:ascii="Times New Roman" w:hAnsi="Times New Roman"/>
          <w:sz w:val="23"/>
          <w:szCs w:val="23"/>
        </w:rPr>
        <w:t xml:space="preserve"> </w:t>
      </w:r>
      <w:r>
        <w:rPr>
          <w:rFonts w:ascii="Times New Roman" w:hAnsi="Times New Roman"/>
          <w:sz w:val="23"/>
          <w:szCs w:val="23"/>
        </w:rPr>
        <w:t xml:space="preserve">elections at the </w:t>
      </w:r>
      <w:r w:rsidR="00322807">
        <w:rPr>
          <w:rFonts w:ascii="Times New Roman" w:hAnsi="Times New Roman"/>
          <w:sz w:val="23"/>
          <w:szCs w:val="23"/>
        </w:rPr>
        <w:t>Professional Development Conference</w:t>
      </w:r>
      <w:r w:rsidR="00134723">
        <w:rPr>
          <w:rFonts w:ascii="Times New Roman" w:hAnsi="Times New Roman"/>
          <w:sz w:val="23"/>
          <w:szCs w:val="23"/>
        </w:rPr>
        <w:t>.</w:t>
      </w:r>
    </w:p>
    <w:p w14:paraId="55DB6B67" w14:textId="77777777" w:rsidR="001747E1" w:rsidRDefault="001747E1" w:rsidP="00E85D4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</w:p>
    <w:p w14:paraId="6367FE6C" w14:textId="728012BB" w:rsidR="001747E1" w:rsidRDefault="001747E1" w:rsidP="00E85D4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</w:p>
    <w:p w14:paraId="2798675A" w14:textId="54FA5A08" w:rsidR="001747E1" w:rsidRDefault="00AC7FFC" w:rsidP="00E85D4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A3F0B5A" wp14:editId="1FA3553D">
                <wp:simplePos x="0" y="0"/>
                <wp:positionH relativeFrom="column">
                  <wp:posOffset>1056640</wp:posOffset>
                </wp:positionH>
                <wp:positionV relativeFrom="paragraph">
                  <wp:posOffset>-98425</wp:posOffset>
                </wp:positionV>
                <wp:extent cx="3454400" cy="676275"/>
                <wp:effectExtent l="27940" t="25400" r="99060" b="98425"/>
                <wp:wrapNone/>
                <wp:docPr id="2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4400" cy="67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7C31139" w14:textId="77777777" w:rsidR="009B427C" w:rsidRDefault="009B427C" w:rsidP="00C51F4B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21788675" w14:textId="77777777" w:rsidR="009B427C" w:rsidRDefault="009B427C" w:rsidP="00C51F4B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Campaign Rul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3F0B5A" id="Text Box 11" o:spid="_x0000_s1029" type="#_x0000_t202" style="position:absolute;margin-left:83.2pt;margin-top:-7.75pt;width:272pt;height:53.2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" strokeweight="3pt">
                <v:shadow on="t" opacity=".5" offset="6pt,6pt"/>
                <v:textbox>
                  <w:txbxContent>
                    <w:p w14:paraId="47C31139" w14:textId="77777777" w:rsidR="009B427C" w:rsidRDefault="009B427C" w:rsidP="00C51F4B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21788675" w14:textId="77777777" w:rsidR="009B427C" w:rsidRDefault="009B427C" w:rsidP="00C51F4B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Campaign Rules</w:t>
                      </w:r>
                    </w:p>
                  </w:txbxContent>
                </v:textbox>
              </v:shape>
            </w:pict>
          </mc:Fallback>
        </mc:AlternateContent>
      </w:r>
    </w:p>
    <w:p w14:paraId="1CC1B3AD" w14:textId="77777777" w:rsidR="001747E1" w:rsidRDefault="001747E1" w:rsidP="00E85D4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</w:p>
    <w:p w14:paraId="4E16AE5E" w14:textId="77777777" w:rsidR="001747E1" w:rsidRDefault="001747E1" w:rsidP="00E85D4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</w:p>
    <w:p w14:paraId="572C20AB" w14:textId="77777777" w:rsidR="00E85D46" w:rsidRDefault="00E85D46" w:rsidP="00E85D4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</w:p>
    <w:p w14:paraId="52EE15C3" w14:textId="77777777" w:rsidR="00C51F4B" w:rsidRDefault="00C51F4B" w:rsidP="00E528D4">
      <w:pPr>
        <w:rPr>
          <w:rFonts w:ascii="Times New Roman" w:hAnsi="Times New Roman"/>
          <w:sz w:val="23"/>
          <w:szCs w:val="23"/>
        </w:rPr>
      </w:pPr>
    </w:p>
    <w:p w14:paraId="12C5CB49" w14:textId="77777777" w:rsidR="00E85D46" w:rsidRDefault="00E85D46" w:rsidP="00E85D4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</w:p>
    <w:p w14:paraId="49146325" w14:textId="77777777" w:rsidR="00E528D4" w:rsidRPr="00D17B1F" w:rsidRDefault="00E528D4" w:rsidP="00D17B1F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3"/>
          <w:szCs w:val="23"/>
        </w:rPr>
      </w:pPr>
      <w:r w:rsidRPr="006C542B">
        <w:rPr>
          <w:rFonts w:ascii="Times New Roman" w:hAnsi="Times New Roman"/>
          <w:sz w:val="23"/>
          <w:szCs w:val="23"/>
        </w:rPr>
        <w:t xml:space="preserve">Campaigning for all offices will start during the </w:t>
      </w:r>
      <w:r w:rsidR="00D17B1F">
        <w:rPr>
          <w:rFonts w:ascii="Times New Roman" w:hAnsi="Times New Roman"/>
          <w:sz w:val="23"/>
          <w:szCs w:val="23"/>
        </w:rPr>
        <w:t>Campaign</w:t>
      </w:r>
      <w:r w:rsidR="00FA473C">
        <w:rPr>
          <w:rFonts w:ascii="Times New Roman" w:hAnsi="Times New Roman"/>
          <w:sz w:val="23"/>
          <w:szCs w:val="23"/>
        </w:rPr>
        <w:t xml:space="preserve"> Rally </w:t>
      </w:r>
      <w:r w:rsidRPr="006C542B">
        <w:rPr>
          <w:rFonts w:ascii="Times New Roman" w:hAnsi="Times New Roman"/>
          <w:sz w:val="23"/>
          <w:szCs w:val="23"/>
        </w:rPr>
        <w:t xml:space="preserve">in the </w:t>
      </w:r>
      <w:r w:rsidR="00D17B1F">
        <w:rPr>
          <w:rFonts w:ascii="Times New Roman" w:hAnsi="Times New Roman"/>
          <w:sz w:val="23"/>
          <w:szCs w:val="23"/>
        </w:rPr>
        <w:t>designated meeting r</w:t>
      </w:r>
      <w:r w:rsidRPr="00D17B1F">
        <w:rPr>
          <w:rFonts w:ascii="Times New Roman" w:hAnsi="Times New Roman"/>
          <w:sz w:val="23"/>
          <w:szCs w:val="23"/>
        </w:rPr>
        <w:t>oom. This is the only designated area for campaigning during the</w:t>
      </w:r>
      <w:r w:rsidR="00D17B1F">
        <w:rPr>
          <w:rFonts w:ascii="Times New Roman" w:hAnsi="Times New Roman"/>
          <w:sz w:val="23"/>
          <w:szCs w:val="23"/>
        </w:rPr>
        <w:t xml:space="preserve"> </w:t>
      </w:r>
      <w:r w:rsidRPr="00D17B1F">
        <w:rPr>
          <w:rFonts w:ascii="Times New Roman" w:hAnsi="Times New Roman"/>
          <w:sz w:val="23"/>
          <w:szCs w:val="23"/>
        </w:rPr>
        <w:t>Conference.</w:t>
      </w:r>
    </w:p>
    <w:p w14:paraId="2E2C620D" w14:textId="77777777" w:rsidR="00C51F4B" w:rsidRDefault="00C51F4B" w:rsidP="00C51F4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14:paraId="77BA5DDE" w14:textId="77777777" w:rsidR="00E528D4" w:rsidRDefault="00E528D4" w:rsidP="00C51F4B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 posters, literature, etc. may be distributed outside of the campaign area (i.e. in</w:t>
      </w:r>
    </w:p>
    <w:p w14:paraId="43B002FC" w14:textId="77777777" w:rsidR="00E528D4" w:rsidRDefault="00E528D4" w:rsidP="00C51F4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other</w:t>
      </w:r>
      <w:proofErr w:type="gramEnd"/>
      <w:r>
        <w:rPr>
          <w:rFonts w:ascii="Times New Roman" w:hAnsi="Times New Roman"/>
          <w:sz w:val="24"/>
          <w:szCs w:val="24"/>
        </w:rPr>
        <w:t xml:space="preserve"> areas of the College or at the Hotels).</w:t>
      </w:r>
    </w:p>
    <w:p w14:paraId="526F68C5" w14:textId="77777777" w:rsidR="00C51F4B" w:rsidRDefault="00C51F4B" w:rsidP="00C51F4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14:paraId="171324A3" w14:textId="77777777" w:rsidR="00E528D4" w:rsidRDefault="00E528D4" w:rsidP="00C51F4B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ampaign materials may include such items as handouts, flyers, buttons, pencils,</w:t>
      </w:r>
    </w:p>
    <w:p w14:paraId="5471373D" w14:textId="77777777" w:rsidR="00E528D4" w:rsidRDefault="00E528D4" w:rsidP="00C51F4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pens</w:t>
      </w:r>
      <w:proofErr w:type="gramEnd"/>
      <w:r>
        <w:rPr>
          <w:rFonts w:ascii="Times New Roman" w:hAnsi="Times New Roman"/>
          <w:sz w:val="24"/>
          <w:szCs w:val="24"/>
        </w:rPr>
        <w:t>, candy, posters, or visuals.</w:t>
      </w:r>
    </w:p>
    <w:p w14:paraId="1660F794" w14:textId="77777777" w:rsidR="00C51F4B" w:rsidRDefault="00C51F4B" w:rsidP="00C51F4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14:paraId="2106A922" w14:textId="77777777" w:rsidR="00E528D4" w:rsidRDefault="00E528D4" w:rsidP="00C51F4B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ach candidate is allowed to use one easel that he/she provides and does not need</w:t>
      </w:r>
    </w:p>
    <w:p w14:paraId="179331F4" w14:textId="77777777" w:rsidR="00E528D4" w:rsidRDefault="00E528D4" w:rsidP="00C51F4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to</w:t>
      </w:r>
      <w:proofErr w:type="gramEnd"/>
      <w:r>
        <w:rPr>
          <w:rFonts w:ascii="Times New Roman" w:hAnsi="Times New Roman"/>
          <w:sz w:val="24"/>
          <w:szCs w:val="24"/>
        </w:rPr>
        <w:t xml:space="preserve"> be included in the list of expenditures.</w:t>
      </w:r>
    </w:p>
    <w:p w14:paraId="04F024C0" w14:textId="77777777" w:rsidR="00C51F4B" w:rsidRDefault="00C51F4B" w:rsidP="00C51F4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14:paraId="0BBE9BB1" w14:textId="77777777" w:rsidR="00E528D4" w:rsidRDefault="00E528D4" w:rsidP="00C51F4B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ach candidate will be provided one table for displaying their materials in the</w:t>
      </w:r>
    </w:p>
    <w:p w14:paraId="2A6782C9" w14:textId="77777777" w:rsidR="00E528D4" w:rsidRDefault="00E528D4" w:rsidP="00C51F4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campaign</w:t>
      </w:r>
      <w:proofErr w:type="gramEnd"/>
      <w:r>
        <w:rPr>
          <w:rFonts w:ascii="Times New Roman" w:hAnsi="Times New Roman"/>
          <w:sz w:val="24"/>
          <w:szCs w:val="24"/>
        </w:rPr>
        <w:t xml:space="preserve"> area.</w:t>
      </w:r>
    </w:p>
    <w:p w14:paraId="6011164F" w14:textId="77777777" w:rsidR="00C51F4B" w:rsidRDefault="00C51F4B" w:rsidP="00C51F4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14:paraId="0A91C4DF" w14:textId="77777777" w:rsidR="00E528D4" w:rsidRDefault="00E528D4" w:rsidP="00C51F4B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4"/>
          <w:szCs w:val="24"/>
        </w:rPr>
        <w:t xml:space="preserve">Candidates may spend a maximum of $150 for all campaign materials. </w:t>
      </w:r>
      <w:r>
        <w:rPr>
          <w:rFonts w:ascii="Times New Roman" w:hAnsi="Times New Roman"/>
          <w:sz w:val="23"/>
          <w:szCs w:val="23"/>
        </w:rPr>
        <w:t>A financial</w:t>
      </w:r>
    </w:p>
    <w:p w14:paraId="153A4F45" w14:textId="77777777" w:rsidR="00E528D4" w:rsidRDefault="00E528D4" w:rsidP="00C51F4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3"/>
          <w:szCs w:val="23"/>
        </w:rPr>
      </w:pPr>
      <w:proofErr w:type="gramStart"/>
      <w:r>
        <w:rPr>
          <w:rFonts w:ascii="Times New Roman" w:hAnsi="Times New Roman"/>
          <w:sz w:val="23"/>
          <w:szCs w:val="23"/>
        </w:rPr>
        <w:t>value</w:t>
      </w:r>
      <w:proofErr w:type="gramEnd"/>
      <w:r>
        <w:rPr>
          <w:rFonts w:ascii="Times New Roman" w:hAnsi="Times New Roman"/>
          <w:sz w:val="23"/>
          <w:szCs w:val="23"/>
        </w:rPr>
        <w:t xml:space="preserve"> must be placed on donations and contributions and that value included in</w:t>
      </w:r>
    </w:p>
    <w:p w14:paraId="78FFBCA4" w14:textId="77777777" w:rsidR="00E528D4" w:rsidRDefault="00E528D4" w:rsidP="00C51F4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3"/>
          <w:szCs w:val="23"/>
        </w:rPr>
      </w:pPr>
      <w:proofErr w:type="gramStart"/>
      <w:r>
        <w:rPr>
          <w:rFonts w:ascii="Times New Roman" w:hAnsi="Times New Roman"/>
          <w:sz w:val="23"/>
          <w:szCs w:val="23"/>
        </w:rPr>
        <w:t>campaign</w:t>
      </w:r>
      <w:proofErr w:type="gramEnd"/>
      <w:r>
        <w:rPr>
          <w:rFonts w:ascii="Times New Roman" w:hAnsi="Times New Roman"/>
          <w:sz w:val="23"/>
          <w:szCs w:val="23"/>
        </w:rPr>
        <w:t xml:space="preserve"> expenditures.</w:t>
      </w:r>
    </w:p>
    <w:p w14:paraId="05F4D0B9" w14:textId="77777777" w:rsidR="00C51F4B" w:rsidRDefault="00C51F4B" w:rsidP="00C51F4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3"/>
          <w:szCs w:val="23"/>
        </w:rPr>
      </w:pPr>
    </w:p>
    <w:p w14:paraId="1BF8077A" w14:textId="77777777" w:rsidR="00E528D4" w:rsidRDefault="00E528D4" w:rsidP="00C51F4B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An itemized expenditure form is included in the Forms Section of this packet. It</w:t>
      </w:r>
    </w:p>
    <w:p w14:paraId="154384A0" w14:textId="77777777" w:rsidR="00E528D4" w:rsidRDefault="00E528D4" w:rsidP="00C51F4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3"/>
          <w:szCs w:val="23"/>
        </w:rPr>
      </w:pPr>
      <w:proofErr w:type="gramStart"/>
      <w:r>
        <w:rPr>
          <w:rFonts w:ascii="Times New Roman" w:hAnsi="Times New Roman"/>
          <w:sz w:val="23"/>
          <w:szCs w:val="23"/>
        </w:rPr>
        <w:t>must</w:t>
      </w:r>
      <w:proofErr w:type="gramEnd"/>
      <w:r>
        <w:rPr>
          <w:rFonts w:ascii="Times New Roman" w:hAnsi="Times New Roman"/>
          <w:sz w:val="23"/>
          <w:szCs w:val="23"/>
        </w:rPr>
        <w:t xml:space="preserve"> be brought to the Conference and handed </w:t>
      </w:r>
      <w:r w:rsidR="008658DF">
        <w:rPr>
          <w:rFonts w:ascii="Times New Roman" w:hAnsi="Times New Roman"/>
          <w:sz w:val="23"/>
          <w:szCs w:val="23"/>
        </w:rPr>
        <w:t xml:space="preserve">in </w:t>
      </w:r>
      <w:r>
        <w:rPr>
          <w:rFonts w:ascii="Times New Roman" w:hAnsi="Times New Roman"/>
          <w:sz w:val="23"/>
          <w:szCs w:val="23"/>
        </w:rPr>
        <w:t>at the time of the candidate’s</w:t>
      </w:r>
    </w:p>
    <w:p w14:paraId="5A43B588" w14:textId="77777777" w:rsidR="00E528D4" w:rsidRDefault="00E528D4" w:rsidP="00C51F4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3"/>
          <w:szCs w:val="23"/>
        </w:rPr>
      </w:pPr>
      <w:proofErr w:type="gramStart"/>
      <w:r>
        <w:rPr>
          <w:rFonts w:ascii="Times New Roman" w:hAnsi="Times New Roman"/>
          <w:sz w:val="23"/>
          <w:szCs w:val="23"/>
        </w:rPr>
        <w:t>interview</w:t>
      </w:r>
      <w:proofErr w:type="gramEnd"/>
      <w:r>
        <w:rPr>
          <w:rFonts w:ascii="Times New Roman" w:hAnsi="Times New Roman"/>
          <w:sz w:val="23"/>
          <w:szCs w:val="23"/>
        </w:rPr>
        <w:t>.</w:t>
      </w:r>
    </w:p>
    <w:p w14:paraId="72980037" w14:textId="77777777" w:rsidR="00C51F4B" w:rsidRDefault="00C51F4B" w:rsidP="00C51F4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3"/>
          <w:szCs w:val="23"/>
        </w:rPr>
      </w:pPr>
    </w:p>
    <w:p w14:paraId="4C4D27B4" w14:textId="77777777" w:rsidR="00E528D4" w:rsidRPr="00D17B1F" w:rsidRDefault="00E528D4" w:rsidP="00D17B1F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ach candidate will prepare and deliver a speech at the </w:t>
      </w:r>
      <w:r w:rsidRPr="00D17B1F">
        <w:rPr>
          <w:rFonts w:ascii="Times New Roman" w:hAnsi="Times New Roman"/>
          <w:sz w:val="24"/>
          <w:szCs w:val="24"/>
        </w:rPr>
        <w:t>Opening Session.</w:t>
      </w:r>
    </w:p>
    <w:p w14:paraId="46F9099E" w14:textId="77777777" w:rsidR="006C542B" w:rsidRDefault="006C542B" w:rsidP="006C542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14:paraId="5AF2DB72" w14:textId="77777777" w:rsidR="00D17B1F" w:rsidRDefault="00E528D4" w:rsidP="00D17B1F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All</w:t>
      </w:r>
      <w:r w:rsidR="00931D35">
        <w:rPr>
          <w:rFonts w:ascii="Times New Roman" w:hAnsi="Times New Roman"/>
          <w:sz w:val="23"/>
          <w:szCs w:val="23"/>
        </w:rPr>
        <w:t xml:space="preserve"> candidates will be limited to 2</w:t>
      </w:r>
      <w:r>
        <w:rPr>
          <w:rFonts w:ascii="Times New Roman" w:hAnsi="Times New Roman"/>
          <w:sz w:val="23"/>
          <w:szCs w:val="23"/>
        </w:rPr>
        <w:t xml:space="preserve"> minutes for speeches.</w:t>
      </w:r>
    </w:p>
    <w:p w14:paraId="31D99794" w14:textId="77777777" w:rsidR="00D17B1F" w:rsidRPr="00D17B1F" w:rsidRDefault="00D17B1F" w:rsidP="00D17B1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</w:p>
    <w:p w14:paraId="0398E994" w14:textId="77777777" w:rsidR="00D17B1F" w:rsidRDefault="00D17B1F" w:rsidP="00D17B1F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3"/>
          <w:szCs w:val="23"/>
        </w:rPr>
      </w:pPr>
      <w:r w:rsidRPr="00D17B1F">
        <w:rPr>
          <w:rFonts w:ascii="Times New Roman" w:hAnsi="Times New Roman"/>
          <w:sz w:val="23"/>
          <w:szCs w:val="23"/>
        </w:rPr>
        <w:t>No skits or demonstrations will be allowed.</w:t>
      </w:r>
    </w:p>
    <w:p w14:paraId="1C4579F5" w14:textId="77777777" w:rsidR="00D17B1F" w:rsidRPr="00D17B1F" w:rsidRDefault="00D17B1F" w:rsidP="00D17B1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</w:p>
    <w:p w14:paraId="30645F68" w14:textId="77777777" w:rsidR="00E528D4" w:rsidRPr="00D17B1F" w:rsidRDefault="00D17B1F" w:rsidP="00D17B1F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Final candidates will participate in the Meet the Candidates Q &amp; A Session.</w:t>
      </w:r>
    </w:p>
    <w:p w14:paraId="15ACE37D" w14:textId="77777777" w:rsidR="006C542B" w:rsidRDefault="006C542B" w:rsidP="006C542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</w:p>
    <w:p w14:paraId="249FE98F" w14:textId="77777777" w:rsidR="00E528D4" w:rsidRDefault="00E528D4" w:rsidP="00C51F4B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All chapters are expected to encourage and observe good taste in the promotion of</w:t>
      </w:r>
    </w:p>
    <w:p w14:paraId="25CFE0CD" w14:textId="77777777" w:rsidR="00E528D4" w:rsidRDefault="006C542B" w:rsidP="006C542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3"/>
          <w:szCs w:val="23"/>
        </w:rPr>
      </w:pPr>
      <w:proofErr w:type="gramStart"/>
      <w:r>
        <w:rPr>
          <w:rFonts w:ascii="Times New Roman" w:hAnsi="Times New Roman"/>
          <w:sz w:val="23"/>
          <w:szCs w:val="23"/>
        </w:rPr>
        <w:t>t</w:t>
      </w:r>
      <w:r w:rsidR="00E528D4">
        <w:rPr>
          <w:rFonts w:ascii="Times New Roman" w:hAnsi="Times New Roman"/>
          <w:sz w:val="23"/>
          <w:szCs w:val="23"/>
        </w:rPr>
        <w:t>heir</w:t>
      </w:r>
      <w:proofErr w:type="gramEnd"/>
      <w:r w:rsidR="00E528D4">
        <w:rPr>
          <w:rFonts w:ascii="Times New Roman" w:hAnsi="Times New Roman"/>
          <w:sz w:val="23"/>
          <w:szCs w:val="23"/>
        </w:rPr>
        <w:t xml:space="preserve"> candidates.</w:t>
      </w:r>
    </w:p>
    <w:p w14:paraId="32EFE7BF" w14:textId="77777777" w:rsidR="006C542B" w:rsidRDefault="006C542B" w:rsidP="006C542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3"/>
          <w:szCs w:val="23"/>
        </w:rPr>
      </w:pPr>
    </w:p>
    <w:p w14:paraId="389A6AF8" w14:textId="77777777" w:rsidR="00E528D4" w:rsidRDefault="00E528D4" w:rsidP="00C51F4B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It is the responsibility of each local chapter and their candidates to see that all</w:t>
      </w:r>
    </w:p>
    <w:p w14:paraId="17068B1B" w14:textId="725DB07E" w:rsidR="00E528D4" w:rsidRDefault="00E528D4" w:rsidP="006C542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campa</w:t>
      </w:r>
      <w:bookmarkStart w:id="0" w:name="_GoBack"/>
      <w:bookmarkEnd w:id="0"/>
      <w:r>
        <w:rPr>
          <w:rFonts w:ascii="Times New Roman" w:hAnsi="Times New Roman"/>
          <w:sz w:val="23"/>
          <w:szCs w:val="23"/>
        </w:rPr>
        <w:t>ign materials are picked up and removed</w:t>
      </w:r>
      <w:r w:rsidR="000A1E3E">
        <w:rPr>
          <w:rFonts w:ascii="Times New Roman" w:hAnsi="Times New Roman"/>
          <w:sz w:val="23"/>
          <w:szCs w:val="23"/>
        </w:rPr>
        <w:t xml:space="preserve"> at the designated time.</w:t>
      </w:r>
    </w:p>
    <w:p w14:paraId="0F48D0EE" w14:textId="77777777" w:rsidR="000A1E3E" w:rsidRDefault="000A1E3E" w:rsidP="006C542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3"/>
          <w:szCs w:val="23"/>
        </w:rPr>
      </w:pPr>
    </w:p>
    <w:p w14:paraId="734A9C05" w14:textId="49094039" w:rsidR="00E528D4" w:rsidRDefault="00E528D4" w:rsidP="000A1E3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Candidates failing to adhere to campaign procedures and/or the Organizational Code</w:t>
      </w:r>
      <w:r w:rsidR="000A1E3E">
        <w:rPr>
          <w:rFonts w:ascii="Times New Roman" w:hAnsi="Times New Roman"/>
          <w:sz w:val="23"/>
          <w:szCs w:val="23"/>
        </w:rPr>
        <w:t xml:space="preserve"> </w:t>
      </w:r>
      <w:r w:rsidR="006C542B" w:rsidRPr="0039260E">
        <w:rPr>
          <w:rFonts w:ascii="Times New Roman" w:hAnsi="Times New Roman"/>
          <w:sz w:val="23"/>
          <w:szCs w:val="23"/>
        </w:rPr>
        <w:t>o</w:t>
      </w:r>
      <w:r w:rsidRPr="0039260E">
        <w:rPr>
          <w:rFonts w:ascii="Times New Roman" w:hAnsi="Times New Roman"/>
          <w:sz w:val="23"/>
          <w:szCs w:val="23"/>
        </w:rPr>
        <w:t>f Ethics may be disqualified from running for State Office at the discretion of the</w:t>
      </w:r>
      <w:r w:rsidR="000A1E3E">
        <w:rPr>
          <w:rFonts w:ascii="Times New Roman" w:hAnsi="Times New Roman"/>
          <w:sz w:val="23"/>
          <w:szCs w:val="23"/>
        </w:rPr>
        <w:t xml:space="preserve"> </w:t>
      </w:r>
      <w:r>
        <w:rPr>
          <w:rFonts w:ascii="Times New Roman" w:hAnsi="Times New Roman"/>
          <w:sz w:val="23"/>
          <w:szCs w:val="23"/>
        </w:rPr>
        <w:t>Executive Director and the Chairperson of the Board of Directors.</w:t>
      </w:r>
    </w:p>
    <w:p w14:paraId="10505398" w14:textId="347D2404" w:rsidR="004A4B32" w:rsidRDefault="000A1E3E" w:rsidP="00E528D4">
      <w:pPr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lastRenderedPageBreak/>
        <w:tab/>
      </w:r>
    </w:p>
    <w:p w14:paraId="66F26A80" w14:textId="3FDB81BF" w:rsidR="000A1E3E" w:rsidRDefault="000A1E3E" w:rsidP="00E528D4">
      <w:pPr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6DEAAE76" wp14:editId="101B67D5">
                <wp:simplePos x="0" y="0"/>
                <wp:positionH relativeFrom="column">
                  <wp:posOffset>934085</wp:posOffset>
                </wp:positionH>
                <wp:positionV relativeFrom="paragraph">
                  <wp:posOffset>-351790</wp:posOffset>
                </wp:positionV>
                <wp:extent cx="3454400" cy="676275"/>
                <wp:effectExtent l="26035" t="20955" r="100965" b="102870"/>
                <wp:wrapNone/>
                <wp:docPr id="2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4400" cy="67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3B1F7FB" w14:textId="77777777" w:rsidR="009B427C" w:rsidRDefault="009B427C" w:rsidP="004A4B32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D831553" w14:textId="77777777" w:rsidR="009B427C" w:rsidRDefault="009B427C" w:rsidP="004A4B32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Voting Delega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EAAE76" id="Text Box 13" o:spid="_x0000_s1030" type="#_x0000_t202" style="position:absolute;margin-left:73.55pt;margin-top:-27.7pt;width:272pt;height:53.2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" strokeweight="3pt">
                <v:shadow on="t" opacity=".5" offset="6pt,6pt"/>
                <v:textbox>
                  <w:txbxContent>
                    <w:p w14:paraId="33B1F7FB" w14:textId="77777777" w:rsidR="009B427C" w:rsidRDefault="009B427C" w:rsidP="004A4B32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4D831553" w14:textId="77777777" w:rsidR="009B427C" w:rsidRDefault="009B427C" w:rsidP="004A4B32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Voting Delegates</w:t>
                      </w:r>
                    </w:p>
                  </w:txbxContent>
                </v:textbox>
              </v:shape>
            </w:pict>
          </mc:Fallback>
        </mc:AlternateContent>
      </w:r>
    </w:p>
    <w:p w14:paraId="47CC1550" w14:textId="74D3DBAA" w:rsidR="00E528D4" w:rsidRDefault="00E528D4" w:rsidP="00E528D4">
      <w:pPr>
        <w:rPr>
          <w:rFonts w:ascii="Times New Roman" w:hAnsi="Times New Roman"/>
          <w:sz w:val="23"/>
          <w:szCs w:val="23"/>
        </w:rPr>
      </w:pPr>
    </w:p>
    <w:p w14:paraId="7B5A877C" w14:textId="77777777" w:rsidR="00E528D4" w:rsidRDefault="00E528D4" w:rsidP="0006008F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Each chapter will be granted three (3) voting delegates as set forth in the Policies</w:t>
      </w:r>
    </w:p>
    <w:p w14:paraId="5B0C8FB0" w14:textId="77777777" w:rsidR="00E528D4" w:rsidRDefault="00E528D4" w:rsidP="0006008F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  <w:szCs w:val="24"/>
        </w:rPr>
        <w:t>and</w:t>
      </w:r>
      <w:proofErr w:type="gramEnd"/>
      <w:r>
        <w:rPr>
          <w:rFonts w:ascii="Times New Roman" w:hAnsi="Times New Roman"/>
          <w:color w:val="000000"/>
          <w:sz w:val="24"/>
          <w:szCs w:val="24"/>
        </w:rPr>
        <w:t xml:space="preserve"> Procedures Manual.</w:t>
      </w:r>
    </w:p>
    <w:p w14:paraId="0BF145A8" w14:textId="77777777" w:rsidR="00E528D4" w:rsidRDefault="00E528D4" w:rsidP="0006008F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Voting delegates must attend all sessions, wear their voting delegate ribbon, and</w:t>
      </w:r>
    </w:p>
    <w:p w14:paraId="4209F507" w14:textId="77777777" w:rsidR="00E528D4" w:rsidRDefault="00E528D4" w:rsidP="0006008F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  <w:szCs w:val="24"/>
        </w:rPr>
        <w:t>sit</w:t>
      </w:r>
      <w:proofErr w:type="gramEnd"/>
      <w:r>
        <w:rPr>
          <w:rFonts w:ascii="Times New Roman" w:hAnsi="Times New Roman"/>
          <w:color w:val="000000"/>
          <w:sz w:val="24"/>
          <w:szCs w:val="24"/>
        </w:rPr>
        <w:t xml:space="preserve"> in a designated area.</w:t>
      </w:r>
    </w:p>
    <w:p w14:paraId="1309F3D3" w14:textId="77777777" w:rsidR="00E528D4" w:rsidRDefault="00E528D4" w:rsidP="0006008F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Voting delegates must be present during the roll call or they will forfeit their</w:t>
      </w:r>
    </w:p>
    <w:p w14:paraId="7FDB96CD" w14:textId="77777777" w:rsidR="00E528D4" w:rsidRDefault="00E528D4" w:rsidP="0006008F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  <w:szCs w:val="24"/>
        </w:rPr>
        <w:t>voting</w:t>
      </w:r>
      <w:proofErr w:type="gramEnd"/>
      <w:r>
        <w:rPr>
          <w:rFonts w:ascii="Times New Roman" w:hAnsi="Times New Roman"/>
          <w:color w:val="000000"/>
          <w:sz w:val="24"/>
          <w:szCs w:val="24"/>
        </w:rPr>
        <w:t xml:space="preserve"> rights. Delegates 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may not leave the session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26353CAC" w14:textId="77777777" w:rsidR="00E528D4" w:rsidRDefault="00E528D4" w:rsidP="0006008F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Voting delegates must be present to cast their vote. One person cannot cast more</w:t>
      </w:r>
    </w:p>
    <w:p w14:paraId="6365523F" w14:textId="77777777" w:rsidR="00E528D4" w:rsidRDefault="00E528D4" w:rsidP="0006008F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  <w:szCs w:val="24"/>
        </w:rPr>
        <w:t>than</w:t>
      </w:r>
      <w:proofErr w:type="gramEnd"/>
      <w:r>
        <w:rPr>
          <w:rFonts w:ascii="Times New Roman" w:hAnsi="Times New Roman"/>
          <w:color w:val="000000"/>
          <w:sz w:val="24"/>
          <w:szCs w:val="24"/>
        </w:rPr>
        <w:t xml:space="preserve"> one vote.</w:t>
      </w:r>
    </w:p>
    <w:p w14:paraId="41112AD4" w14:textId="77777777" w:rsidR="00E528D4" w:rsidRDefault="00E528D4" w:rsidP="0006008F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Voting delegates must remain in their designated area throughout the entire voting</w:t>
      </w:r>
    </w:p>
    <w:p w14:paraId="4AA4EF17" w14:textId="77777777" w:rsidR="00E528D4" w:rsidRDefault="00E528D4" w:rsidP="0006008F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  <w:szCs w:val="24"/>
        </w:rPr>
        <w:t>delegate</w:t>
      </w:r>
      <w:proofErr w:type="gramEnd"/>
      <w:r>
        <w:rPr>
          <w:rFonts w:ascii="Times New Roman" w:hAnsi="Times New Roman"/>
          <w:color w:val="000000"/>
          <w:sz w:val="24"/>
          <w:szCs w:val="24"/>
        </w:rPr>
        <w:t xml:space="preserve"> session or lose their voting privileges.</w:t>
      </w:r>
    </w:p>
    <w:p w14:paraId="34752AA9" w14:textId="77777777" w:rsidR="004A4B32" w:rsidRPr="008D09E0" w:rsidRDefault="008D09E0" w:rsidP="003F6D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Voting and Alternate Voting Delegates MUST attend the Campaign Rally.  Each delegate will receive a verification form which must be verified by each officer candidate to indicate that the delegate met with and asked a question of each officer candidate.  These verification forms must be returned to the designated state officer at the conclusion of the Campaign Rally.  If a delegate fails to return the verification form, or if the form is incomplete, they will lose their voting privilege.</w:t>
      </w:r>
    </w:p>
    <w:p w14:paraId="0DF25F0D" w14:textId="77777777" w:rsidR="004A4B32" w:rsidRDefault="004A4B32" w:rsidP="00E528D4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color w:val="000000"/>
          <w:sz w:val="24"/>
          <w:szCs w:val="24"/>
        </w:rPr>
      </w:pPr>
    </w:p>
    <w:p w14:paraId="26353E68" w14:textId="77777777" w:rsidR="008D09E0" w:rsidRDefault="008D09E0" w:rsidP="00E528D4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color w:val="000000"/>
          <w:sz w:val="24"/>
          <w:szCs w:val="24"/>
        </w:rPr>
      </w:pPr>
    </w:p>
    <w:p w14:paraId="63A7D699" w14:textId="77777777" w:rsidR="008D09E0" w:rsidRDefault="00A45B0E" w:rsidP="00E528D4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color w:val="000000"/>
          <w:sz w:val="24"/>
          <w:szCs w:val="24"/>
        </w:rPr>
      </w:pPr>
      <w:r>
        <w:rPr>
          <w:rFonts w:ascii="SymbolMT" w:hAnsi="SymbolMT" w:cs="SymbolMT"/>
          <w:color w:val="000000"/>
          <w:sz w:val="24"/>
          <w:szCs w:val="24"/>
        </w:rPr>
        <w:pict w14:anchorId="51432ED7">
          <v:rect id="_x0000_i1025" style="width:468pt;height:5pt" o:hralign="center" o:hrstd="t" o:hrnoshade="t" o:hr="t" fillcolor="black" stroked="f"/>
        </w:pict>
      </w:r>
    </w:p>
    <w:p w14:paraId="38E09BFA" w14:textId="77777777" w:rsidR="008D09E0" w:rsidRDefault="00062E0C" w:rsidP="00E528D4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color w:val="000000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1968E099" wp14:editId="677D1609">
                <wp:simplePos x="0" y="0"/>
                <wp:positionH relativeFrom="column">
                  <wp:posOffset>1111885</wp:posOffset>
                </wp:positionH>
                <wp:positionV relativeFrom="paragraph">
                  <wp:posOffset>89535</wp:posOffset>
                </wp:positionV>
                <wp:extent cx="3454400" cy="676275"/>
                <wp:effectExtent l="26035" t="19050" r="100965" b="95250"/>
                <wp:wrapNone/>
                <wp:docPr id="22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4400" cy="67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2E6D577" w14:textId="77777777" w:rsidR="009B427C" w:rsidRDefault="009B427C" w:rsidP="003F6DEC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C97E80E" w14:textId="77777777" w:rsidR="009B427C" w:rsidRDefault="009B427C" w:rsidP="003F6DEC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Alternate Voting Delega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68E099" id="Text Box 15" o:spid="_x0000_s1031" type="#_x0000_t202" style="position:absolute;margin-left:87.55pt;margin-top:7.05pt;width:272pt;height:53.2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" strokeweight="3pt">
                <v:shadow on="t" opacity=".5" offset="6pt,6pt"/>
                <v:textbox>
                  <w:txbxContent>
                    <w:p w14:paraId="02E6D577" w14:textId="77777777" w:rsidR="009B427C" w:rsidRDefault="009B427C" w:rsidP="003F6DEC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6C97E80E" w14:textId="77777777" w:rsidR="009B427C" w:rsidRDefault="009B427C" w:rsidP="003F6DEC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Alternate Voting Delegates</w:t>
                      </w:r>
                    </w:p>
                  </w:txbxContent>
                </v:textbox>
              </v:shape>
            </w:pict>
          </mc:Fallback>
        </mc:AlternateContent>
      </w:r>
    </w:p>
    <w:p w14:paraId="1BCC8AFB" w14:textId="0EF40EA7" w:rsidR="003F6DEC" w:rsidRDefault="003F6DEC" w:rsidP="00E528D4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color w:val="000000"/>
          <w:sz w:val="24"/>
          <w:szCs w:val="24"/>
        </w:rPr>
      </w:pPr>
    </w:p>
    <w:p w14:paraId="10FC8BC3" w14:textId="77777777" w:rsidR="004A4B32" w:rsidRDefault="004A4B32" w:rsidP="00E528D4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color w:val="000000"/>
          <w:sz w:val="24"/>
          <w:szCs w:val="24"/>
        </w:rPr>
      </w:pPr>
    </w:p>
    <w:p w14:paraId="438A83BE" w14:textId="77777777" w:rsidR="004A4B32" w:rsidRDefault="004A4B32" w:rsidP="00E528D4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color w:val="000000"/>
          <w:sz w:val="24"/>
          <w:szCs w:val="24"/>
        </w:rPr>
      </w:pPr>
    </w:p>
    <w:p w14:paraId="33ECE9F0" w14:textId="77777777" w:rsidR="004A4B32" w:rsidRDefault="004A4B32" w:rsidP="00E528D4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color w:val="000000"/>
          <w:sz w:val="24"/>
          <w:szCs w:val="24"/>
        </w:rPr>
      </w:pPr>
    </w:p>
    <w:p w14:paraId="22D774D4" w14:textId="77777777" w:rsidR="004A4B32" w:rsidRDefault="004A4B32" w:rsidP="00E528D4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color w:val="000000"/>
          <w:sz w:val="24"/>
          <w:szCs w:val="24"/>
        </w:rPr>
      </w:pPr>
    </w:p>
    <w:p w14:paraId="3EA9BE49" w14:textId="77777777" w:rsidR="003F6DEC" w:rsidRDefault="003F6DEC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10F5C51F" w14:textId="77777777" w:rsidR="003F6DEC" w:rsidRDefault="003F6DEC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3F97FE7E" w14:textId="77777777" w:rsidR="003F6DEC" w:rsidRPr="008D09E0" w:rsidRDefault="00E528D4" w:rsidP="003F6D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Each chapter will be allowed </w:t>
      </w:r>
      <w:r w:rsidR="00D12348">
        <w:rPr>
          <w:rFonts w:ascii="Times New Roman" w:hAnsi="Times New Roman"/>
          <w:color w:val="000000"/>
          <w:sz w:val="24"/>
          <w:szCs w:val="24"/>
        </w:rPr>
        <w:t>three (3)</w:t>
      </w:r>
      <w:r>
        <w:rPr>
          <w:rFonts w:ascii="Times New Roman" w:hAnsi="Times New Roman"/>
          <w:color w:val="000000"/>
          <w:sz w:val="24"/>
          <w:szCs w:val="24"/>
        </w:rPr>
        <w:t xml:space="preserve"> alternative voting </w:t>
      </w:r>
      <w:r w:rsidR="00E205EA">
        <w:rPr>
          <w:rFonts w:ascii="Times New Roman" w:hAnsi="Times New Roman"/>
          <w:color w:val="000000"/>
          <w:sz w:val="24"/>
          <w:szCs w:val="24"/>
        </w:rPr>
        <w:t>delegates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450B0582" w14:textId="77777777" w:rsidR="003F6DEC" w:rsidRPr="008D09E0" w:rsidRDefault="00E528D4" w:rsidP="003F6D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All alternate voting delegates must be active members.</w:t>
      </w:r>
    </w:p>
    <w:p w14:paraId="52DF2EFB" w14:textId="77777777" w:rsidR="003F6DEC" w:rsidRPr="008D09E0" w:rsidRDefault="00E528D4" w:rsidP="003F6D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Alternate voting delegates must attend all sessions and sit in a designated area.</w:t>
      </w:r>
    </w:p>
    <w:p w14:paraId="571A3C75" w14:textId="77777777" w:rsidR="00E528D4" w:rsidRDefault="00E528D4" w:rsidP="003F6D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Alternate Delegates 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may not leave the session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248E3636" w14:textId="77777777" w:rsidR="003F6DEC" w:rsidRDefault="003F6DEC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7EC28A0F" w14:textId="77777777" w:rsidR="003F6DEC" w:rsidRDefault="003F6DEC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0837567E" w14:textId="77777777" w:rsidR="00E528D4" w:rsidRDefault="00AC7FFC" w:rsidP="003F6DEC">
      <w:pPr>
        <w:jc w:val="center"/>
        <w:rPr>
          <w:rFonts w:ascii="Times New Roman" w:hAnsi="Times New Roman"/>
          <w:b/>
          <w:bCs/>
          <w:color w:val="000081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346B1AB" wp14:editId="3A1AC443">
                <wp:simplePos x="0" y="0"/>
                <wp:positionH relativeFrom="column">
                  <wp:posOffset>285750</wp:posOffset>
                </wp:positionH>
                <wp:positionV relativeFrom="paragraph">
                  <wp:posOffset>23495</wp:posOffset>
                </wp:positionV>
                <wp:extent cx="4819650" cy="990600"/>
                <wp:effectExtent l="19050" t="23495" r="95250" b="100330"/>
                <wp:wrapNone/>
                <wp:docPr id="2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9650" cy="99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DA3AA79" w14:textId="77777777" w:rsidR="009B427C" w:rsidRDefault="009B427C" w:rsidP="003F6DEC">
                            <w:pPr>
                              <w:autoSpaceDE w:val="0"/>
                              <w:autoSpaceDN w:val="0"/>
                              <w:adjustRightInd w:val="0"/>
                              <w:spacing w:before="240"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24"/>
                                <w:szCs w:val="24"/>
                              </w:rPr>
                              <w:t xml:space="preserve">Elections will take place following the </w:t>
                            </w:r>
                          </w:p>
                          <w:p w14:paraId="7ACFA7D7" w14:textId="545CD6B1" w:rsidR="009B427C" w:rsidRDefault="00EF263F" w:rsidP="003F6DE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24"/>
                                <w:szCs w:val="24"/>
                              </w:rPr>
                              <w:t>Campaign Rally on Monday</w:t>
                            </w:r>
                          </w:p>
                          <w:p w14:paraId="0B66D2AD" w14:textId="77777777" w:rsidR="009B427C" w:rsidRDefault="009B427C" w:rsidP="003F6DE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24"/>
                                <w:szCs w:val="24"/>
                              </w:rPr>
                              <w:t>Results of the election will be made at the Closing Session.</w:t>
                            </w:r>
                          </w:p>
                          <w:p w14:paraId="02ACFC29" w14:textId="77777777" w:rsidR="009B427C" w:rsidRDefault="009B427C" w:rsidP="003F6DEC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6B1AB" id="Text Box 16" o:spid="_x0000_s1032" type="#_x0000_t202" style="position:absolute;left:0;text-align:left;margin-left:22.5pt;margin-top:1.85pt;width:379.5pt;height:78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" strokeweight="3pt">
                <v:shadow on="t" opacity=".5" offset="6pt,6pt"/>
                <v:textbox>
                  <w:txbxContent>
                    <w:p w14:paraId="2DA3AA79" w14:textId="77777777" w:rsidR="009B427C" w:rsidRDefault="009B427C" w:rsidP="003F6DEC">
                      <w:pPr>
                        <w:autoSpaceDE w:val="0"/>
                        <w:autoSpaceDN w:val="0"/>
                        <w:adjustRightInd w:val="0"/>
                        <w:spacing w:before="240"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24"/>
                          <w:szCs w:val="24"/>
                        </w:rPr>
                        <w:t xml:space="preserve">Elections will take place following the </w:t>
                      </w:r>
                    </w:p>
                    <w:p w14:paraId="7ACFA7D7" w14:textId="545CD6B1" w:rsidR="009B427C" w:rsidRDefault="00EF263F" w:rsidP="003F6DE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24"/>
                          <w:szCs w:val="24"/>
                        </w:rPr>
                        <w:t>Campaign Rally on Monday</w:t>
                      </w:r>
                    </w:p>
                    <w:p w14:paraId="0B66D2AD" w14:textId="77777777" w:rsidR="009B427C" w:rsidRDefault="009B427C" w:rsidP="003F6DE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24"/>
                          <w:szCs w:val="24"/>
                        </w:rPr>
                        <w:t>Results of the election will be made at the Closing Session.</w:t>
                      </w:r>
                    </w:p>
                    <w:p w14:paraId="02ACFC29" w14:textId="77777777" w:rsidR="009B427C" w:rsidRDefault="009B427C" w:rsidP="003F6DEC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DFDC8C2" w14:textId="77777777" w:rsidR="00E528D4" w:rsidRDefault="00E528D4" w:rsidP="00E528D4">
      <w:pPr>
        <w:rPr>
          <w:rFonts w:ascii="Times New Roman" w:hAnsi="Times New Roman"/>
          <w:b/>
          <w:bCs/>
          <w:color w:val="000081"/>
          <w:sz w:val="24"/>
          <w:szCs w:val="24"/>
        </w:rPr>
      </w:pPr>
    </w:p>
    <w:p w14:paraId="1C0BA208" w14:textId="77777777" w:rsidR="008D09E0" w:rsidRDefault="008D09E0" w:rsidP="00E528D4">
      <w:pPr>
        <w:rPr>
          <w:rFonts w:ascii="Times New Roman" w:hAnsi="Times New Roman"/>
          <w:b/>
          <w:bCs/>
          <w:color w:val="000081"/>
          <w:sz w:val="24"/>
          <w:szCs w:val="24"/>
        </w:rPr>
      </w:pPr>
    </w:p>
    <w:p w14:paraId="0553C16F" w14:textId="77777777" w:rsidR="008D09E0" w:rsidRDefault="008D09E0" w:rsidP="00E528D4">
      <w:pPr>
        <w:rPr>
          <w:rFonts w:ascii="Times New Roman" w:hAnsi="Times New Roman"/>
          <w:b/>
          <w:bCs/>
          <w:color w:val="000081"/>
          <w:sz w:val="24"/>
          <w:szCs w:val="24"/>
        </w:rPr>
      </w:pPr>
    </w:p>
    <w:p w14:paraId="79307F76" w14:textId="77777777" w:rsidR="008D09E0" w:rsidRDefault="00062E0C" w:rsidP="00E528D4">
      <w:pPr>
        <w:rPr>
          <w:rFonts w:ascii="Times New Roman" w:hAnsi="Times New Roman"/>
          <w:b/>
          <w:bCs/>
          <w:color w:val="000081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FE821B2" wp14:editId="77617DF5">
                <wp:simplePos x="0" y="0"/>
                <wp:positionH relativeFrom="column">
                  <wp:posOffset>978535</wp:posOffset>
                </wp:positionH>
                <wp:positionV relativeFrom="paragraph">
                  <wp:posOffset>120015</wp:posOffset>
                </wp:positionV>
                <wp:extent cx="3454400" cy="676275"/>
                <wp:effectExtent l="26035" t="20320" r="100965" b="103505"/>
                <wp:wrapNone/>
                <wp:docPr id="1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4400" cy="67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0FB4106" w14:textId="77777777" w:rsidR="009B427C" w:rsidRDefault="009B427C" w:rsidP="00B6298A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11FA4E7C" w14:textId="77777777" w:rsidR="009B427C" w:rsidRDefault="009B427C" w:rsidP="00B6298A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Forms S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E821B2" id="Text Box 18" o:spid="_x0000_s1033" type="#_x0000_t202" style="position:absolute;margin-left:77.05pt;margin-top:9.45pt;width:272pt;height:53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" strokeweight="3pt">
                <v:shadow on="t" opacity=".5" offset="6pt,6pt"/>
                <v:textbox>
                  <w:txbxContent>
                    <w:p w14:paraId="10FB4106" w14:textId="77777777" w:rsidR="009B427C" w:rsidRDefault="009B427C" w:rsidP="00B6298A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11FA4E7C" w14:textId="77777777" w:rsidR="009B427C" w:rsidRDefault="009B427C" w:rsidP="00B6298A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Forms Sec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496BE4A" w14:textId="34ED7AAF" w:rsidR="003F6DEC" w:rsidRDefault="003F6DEC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81"/>
          <w:sz w:val="52"/>
          <w:szCs w:val="52"/>
        </w:rPr>
      </w:pPr>
    </w:p>
    <w:p w14:paraId="360EF06E" w14:textId="77777777" w:rsidR="003F6DEC" w:rsidRDefault="003F6DEC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81"/>
          <w:sz w:val="52"/>
          <w:szCs w:val="52"/>
        </w:rPr>
      </w:pPr>
    </w:p>
    <w:p w14:paraId="762A73BD" w14:textId="77777777" w:rsidR="00DC4145" w:rsidRDefault="00DC4145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81"/>
          <w:sz w:val="52"/>
          <w:szCs w:val="52"/>
        </w:rPr>
      </w:pPr>
    </w:p>
    <w:p w14:paraId="55A71A50" w14:textId="77777777" w:rsidR="003F6DEC" w:rsidRDefault="00AC7FFC" w:rsidP="00E528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81"/>
          <w:sz w:val="52"/>
          <w:szCs w:val="52"/>
        </w:rPr>
      </w:pPr>
      <w:r>
        <w:rPr>
          <w:rFonts w:ascii="Times New Roman" w:hAnsi="Times New Roman"/>
          <w:b/>
          <w:bCs/>
          <w:noProof/>
          <w:color w:val="000081"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5156630" wp14:editId="30FE3095">
                <wp:simplePos x="0" y="0"/>
                <wp:positionH relativeFrom="column">
                  <wp:posOffset>690245</wp:posOffset>
                </wp:positionH>
                <wp:positionV relativeFrom="paragraph">
                  <wp:posOffset>147320</wp:posOffset>
                </wp:positionV>
                <wp:extent cx="4392295" cy="5809615"/>
                <wp:effectExtent l="42545" t="42545" r="41910" b="43815"/>
                <wp:wrapNone/>
                <wp:docPr id="18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2295" cy="5809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730803" w14:textId="77777777" w:rsidR="009B427C" w:rsidRDefault="009B427C" w:rsidP="00B6298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52"/>
                                <w:szCs w:val="52"/>
                              </w:rPr>
                            </w:pPr>
                          </w:p>
                          <w:p w14:paraId="30072D5D" w14:textId="77777777" w:rsidR="009B427C" w:rsidRDefault="009B427C" w:rsidP="00B6298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52"/>
                                <w:szCs w:val="52"/>
                              </w:rPr>
                              <w:t>Return the forms</w:t>
                            </w:r>
                          </w:p>
                          <w:p w14:paraId="1E640D32" w14:textId="77777777" w:rsidR="009B427C" w:rsidRDefault="009B427C" w:rsidP="00B6298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52"/>
                                <w:szCs w:val="52"/>
                              </w:rPr>
                            </w:pPr>
                          </w:p>
                          <w:p w14:paraId="7F5B0AC8" w14:textId="77777777" w:rsidR="009B427C" w:rsidRDefault="009B427C" w:rsidP="00B6298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52"/>
                                <w:szCs w:val="52"/>
                              </w:rPr>
                              <w:t>Pages 8-11</w:t>
                            </w:r>
                          </w:p>
                          <w:p w14:paraId="62B98FC4" w14:textId="77777777" w:rsidR="009B427C" w:rsidRDefault="009B427C" w:rsidP="00B6298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52"/>
                                <w:szCs w:val="52"/>
                              </w:rPr>
                            </w:pPr>
                          </w:p>
                          <w:p w14:paraId="03CD4ED0" w14:textId="77777777" w:rsidR="009B427C" w:rsidRDefault="009B427C" w:rsidP="00B6298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36"/>
                                <w:szCs w:val="36"/>
                              </w:rPr>
                              <w:t>By</w:t>
                            </w:r>
                          </w:p>
                          <w:p w14:paraId="765537A8" w14:textId="77777777" w:rsidR="009B427C" w:rsidRDefault="009B427C" w:rsidP="00B6298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36"/>
                                <w:szCs w:val="36"/>
                              </w:rPr>
                            </w:pPr>
                          </w:p>
                          <w:p w14:paraId="3E452DC7" w14:textId="497DDCBD" w:rsidR="009B427C" w:rsidRDefault="0039260E" w:rsidP="00B6298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October 19</w:t>
                            </w:r>
                            <w:r w:rsidR="00EF263F"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, 2019</w:t>
                            </w:r>
                          </w:p>
                          <w:p w14:paraId="7EFA0DF8" w14:textId="77777777" w:rsidR="009B427C" w:rsidRDefault="009B427C" w:rsidP="00B6298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</w:pPr>
                          </w:p>
                          <w:p w14:paraId="59F6EBC3" w14:textId="77777777" w:rsidR="009B427C" w:rsidRDefault="009B427C" w:rsidP="00B6298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32"/>
                                <w:szCs w:val="32"/>
                              </w:rPr>
                              <w:t>To:</w:t>
                            </w:r>
                          </w:p>
                          <w:p w14:paraId="70BF7DAA" w14:textId="77777777" w:rsidR="009B427C" w:rsidRDefault="009B427C" w:rsidP="00B6298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32"/>
                                <w:szCs w:val="32"/>
                              </w:rPr>
                            </w:pPr>
                          </w:p>
                          <w:p w14:paraId="7D44DD30" w14:textId="77777777" w:rsidR="009B427C" w:rsidRPr="00132D25" w:rsidRDefault="009B427C" w:rsidP="00132D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32"/>
                                <w:szCs w:val="32"/>
                              </w:rPr>
                            </w:pPr>
                            <w:r w:rsidRPr="00132D25"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32"/>
                                <w:szCs w:val="32"/>
                              </w:rPr>
                              <w:t>Deb Schwager, Executive Director</w:t>
                            </w:r>
                          </w:p>
                          <w:p w14:paraId="55E67325" w14:textId="77777777" w:rsidR="009B427C" w:rsidRPr="00132D25" w:rsidRDefault="009B427C" w:rsidP="00132D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32"/>
                                <w:szCs w:val="32"/>
                              </w:rPr>
                            </w:pPr>
                            <w:r w:rsidRPr="00132D25"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32"/>
                                <w:szCs w:val="32"/>
                              </w:rPr>
                              <w:t>MN BPA College Division</w:t>
                            </w:r>
                          </w:p>
                          <w:p w14:paraId="04DC4443" w14:textId="77777777" w:rsidR="009B427C" w:rsidRPr="00132D25" w:rsidRDefault="009B427C" w:rsidP="00132D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32"/>
                                <w:szCs w:val="32"/>
                              </w:rPr>
                            </w:pPr>
                            <w:r w:rsidRPr="00132D25"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32"/>
                                <w:szCs w:val="32"/>
                              </w:rPr>
                              <w:t xml:space="preserve">403 N Main St. </w:t>
                            </w:r>
                            <w:proofErr w:type="spellStart"/>
                            <w:r w:rsidRPr="00132D25"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32"/>
                                <w:szCs w:val="32"/>
                              </w:rPr>
                              <w:t>Bx</w:t>
                            </w:r>
                            <w:proofErr w:type="spellEnd"/>
                            <w:r w:rsidRPr="00132D25"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32"/>
                                <w:szCs w:val="32"/>
                              </w:rPr>
                              <w:t xml:space="preserve"> 321</w:t>
                            </w:r>
                          </w:p>
                          <w:p w14:paraId="11336E72" w14:textId="77777777" w:rsidR="009B427C" w:rsidRPr="00132D25" w:rsidRDefault="009B427C" w:rsidP="00132D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132D25"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32"/>
                                <w:szCs w:val="32"/>
                              </w:rPr>
                              <w:t>Sherburn</w:t>
                            </w:r>
                            <w:proofErr w:type="spellEnd"/>
                            <w:r w:rsidRPr="00132D25"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32"/>
                                <w:szCs w:val="32"/>
                              </w:rPr>
                              <w:t>, MN  56171</w:t>
                            </w:r>
                          </w:p>
                          <w:p w14:paraId="7D20D66A" w14:textId="77777777" w:rsidR="009B427C" w:rsidRDefault="009B427C" w:rsidP="00132D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</w:pPr>
                            <w:r w:rsidRPr="00132D25">
                              <w:rPr>
                                <w:rFonts w:ascii="Times New Roman" w:hAnsi="Times New Roman"/>
                                <w:b/>
                                <w:bCs/>
                                <w:color w:val="000081"/>
                                <w:sz w:val="32"/>
                                <w:szCs w:val="32"/>
                              </w:rPr>
                              <w:t>schwagerdeb58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156630" id="Text Box 19" o:spid="_x0000_s1034" type="#_x0000_t202" style="position:absolute;margin-left:54.35pt;margin-top:11.6pt;width:345.85pt;height:457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" strokeweight="6pt">
                <v:stroke linestyle="thickBetweenThin"/>
                <v:textbox>
                  <w:txbxContent>
                    <w:p w14:paraId="38730803" w14:textId="77777777" w:rsidR="009B427C" w:rsidRDefault="009B427C" w:rsidP="00B6298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52"/>
                          <w:szCs w:val="52"/>
                        </w:rPr>
                      </w:pPr>
                    </w:p>
                    <w:p w14:paraId="30072D5D" w14:textId="77777777" w:rsidR="009B427C" w:rsidRDefault="009B427C" w:rsidP="00B6298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52"/>
                          <w:szCs w:val="5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52"/>
                          <w:szCs w:val="52"/>
                        </w:rPr>
                        <w:t>Return the forms</w:t>
                      </w:r>
                    </w:p>
                    <w:p w14:paraId="1E640D32" w14:textId="77777777" w:rsidR="009B427C" w:rsidRDefault="009B427C" w:rsidP="00B6298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52"/>
                          <w:szCs w:val="52"/>
                        </w:rPr>
                      </w:pPr>
                    </w:p>
                    <w:p w14:paraId="7F5B0AC8" w14:textId="77777777" w:rsidR="009B427C" w:rsidRDefault="009B427C" w:rsidP="00B6298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52"/>
                          <w:szCs w:val="5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52"/>
                          <w:szCs w:val="52"/>
                        </w:rPr>
                        <w:t>Pages 8-11</w:t>
                      </w:r>
                    </w:p>
                    <w:p w14:paraId="62B98FC4" w14:textId="77777777" w:rsidR="009B427C" w:rsidRDefault="009B427C" w:rsidP="00B6298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52"/>
                          <w:szCs w:val="52"/>
                        </w:rPr>
                      </w:pPr>
                    </w:p>
                    <w:p w14:paraId="03CD4ED0" w14:textId="77777777" w:rsidR="009B427C" w:rsidRDefault="009B427C" w:rsidP="00B6298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36"/>
                          <w:szCs w:val="36"/>
                        </w:rPr>
                        <w:t>By</w:t>
                      </w:r>
                    </w:p>
                    <w:p w14:paraId="765537A8" w14:textId="77777777" w:rsidR="009B427C" w:rsidRDefault="009B427C" w:rsidP="00B6298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36"/>
                          <w:szCs w:val="36"/>
                        </w:rPr>
                      </w:pPr>
                    </w:p>
                    <w:p w14:paraId="3E452DC7" w14:textId="497DDCBD" w:rsidR="009B427C" w:rsidRDefault="0039260E" w:rsidP="00B6298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36"/>
                          <w:szCs w:val="36"/>
                        </w:rPr>
                        <w:t>October 19</w:t>
                      </w:r>
                      <w:r w:rsidR="00EF263F"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36"/>
                          <w:szCs w:val="36"/>
                        </w:rPr>
                        <w:t>, 2019</w:t>
                      </w:r>
                    </w:p>
                    <w:p w14:paraId="7EFA0DF8" w14:textId="77777777" w:rsidR="009B427C" w:rsidRDefault="009B427C" w:rsidP="00B6298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36"/>
                          <w:szCs w:val="36"/>
                        </w:rPr>
                      </w:pPr>
                    </w:p>
                    <w:p w14:paraId="59F6EBC3" w14:textId="77777777" w:rsidR="009B427C" w:rsidRDefault="009B427C" w:rsidP="00B6298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32"/>
                          <w:szCs w:val="32"/>
                        </w:rPr>
                        <w:t>To:</w:t>
                      </w:r>
                    </w:p>
                    <w:p w14:paraId="70BF7DAA" w14:textId="77777777" w:rsidR="009B427C" w:rsidRDefault="009B427C" w:rsidP="00B6298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32"/>
                          <w:szCs w:val="32"/>
                        </w:rPr>
                      </w:pPr>
                    </w:p>
                    <w:p w14:paraId="7D44DD30" w14:textId="77777777" w:rsidR="009B427C" w:rsidRPr="00132D25" w:rsidRDefault="009B427C" w:rsidP="00132D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32"/>
                          <w:szCs w:val="32"/>
                        </w:rPr>
                      </w:pPr>
                      <w:r w:rsidRPr="00132D25"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32"/>
                          <w:szCs w:val="32"/>
                        </w:rPr>
                        <w:t>Deb Schwager, Executive Director</w:t>
                      </w:r>
                    </w:p>
                    <w:p w14:paraId="55E67325" w14:textId="77777777" w:rsidR="009B427C" w:rsidRPr="00132D25" w:rsidRDefault="009B427C" w:rsidP="00132D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32"/>
                          <w:szCs w:val="32"/>
                        </w:rPr>
                      </w:pPr>
                      <w:r w:rsidRPr="00132D25"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32"/>
                          <w:szCs w:val="32"/>
                        </w:rPr>
                        <w:t>MN BPA College Division</w:t>
                      </w:r>
                    </w:p>
                    <w:p w14:paraId="04DC4443" w14:textId="77777777" w:rsidR="009B427C" w:rsidRPr="00132D25" w:rsidRDefault="009B427C" w:rsidP="00132D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32"/>
                          <w:szCs w:val="32"/>
                        </w:rPr>
                      </w:pPr>
                      <w:r w:rsidRPr="00132D25"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32"/>
                          <w:szCs w:val="32"/>
                        </w:rPr>
                        <w:t xml:space="preserve">403 N Main St. </w:t>
                      </w:r>
                      <w:proofErr w:type="spellStart"/>
                      <w:r w:rsidRPr="00132D25"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32"/>
                          <w:szCs w:val="32"/>
                        </w:rPr>
                        <w:t>Bx</w:t>
                      </w:r>
                      <w:proofErr w:type="spellEnd"/>
                      <w:r w:rsidRPr="00132D25"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32"/>
                          <w:szCs w:val="32"/>
                        </w:rPr>
                        <w:t xml:space="preserve"> 321</w:t>
                      </w:r>
                    </w:p>
                    <w:p w14:paraId="11336E72" w14:textId="77777777" w:rsidR="009B427C" w:rsidRPr="00132D25" w:rsidRDefault="009B427C" w:rsidP="00132D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32"/>
                          <w:szCs w:val="32"/>
                        </w:rPr>
                      </w:pPr>
                      <w:proofErr w:type="spellStart"/>
                      <w:r w:rsidRPr="00132D25"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32"/>
                          <w:szCs w:val="32"/>
                        </w:rPr>
                        <w:t>Sherburn</w:t>
                      </w:r>
                      <w:proofErr w:type="spellEnd"/>
                      <w:r w:rsidRPr="00132D25"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32"/>
                          <w:szCs w:val="32"/>
                        </w:rPr>
                        <w:t>, MN  56171</w:t>
                      </w:r>
                    </w:p>
                    <w:p w14:paraId="7D20D66A" w14:textId="77777777" w:rsidR="009B427C" w:rsidRDefault="009B427C" w:rsidP="00132D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</w:pPr>
                      <w:r w:rsidRPr="00132D25">
                        <w:rPr>
                          <w:rFonts w:ascii="Times New Roman" w:hAnsi="Times New Roman"/>
                          <w:b/>
                          <w:bCs/>
                          <w:color w:val="000081"/>
                          <w:sz w:val="32"/>
                          <w:szCs w:val="32"/>
                        </w:rPr>
                        <w:t>schwagerdeb58@gmail.com</w:t>
                      </w:r>
                    </w:p>
                  </w:txbxContent>
                </v:textbox>
              </v:shape>
            </w:pict>
          </mc:Fallback>
        </mc:AlternateContent>
      </w:r>
    </w:p>
    <w:p w14:paraId="06A94443" w14:textId="77777777" w:rsidR="00BD5682" w:rsidRDefault="00BD5682" w:rsidP="00E528D4">
      <w:pPr>
        <w:rPr>
          <w:rFonts w:ascii="Times New Roman" w:hAnsi="Times New Roman"/>
          <w:b/>
          <w:bCs/>
          <w:color w:val="000081"/>
          <w:sz w:val="32"/>
          <w:szCs w:val="32"/>
        </w:rPr>
      </w:pPr>
    </w:p>
    <w:p w14:paraId="26AC5F9C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3DDCB006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5659B38A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4A499B69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04DBE2AA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02934D3B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6806901F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5ED3DE3D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0101A700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37706080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6D32DC80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5342032D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2680A5BF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30636668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705C6B56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248EADFE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10B5A48C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237635F9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09016442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156FE071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000205D4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68A64106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4D19670F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62939705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53157C39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7A4B75A3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3BECF3BD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0C4F6784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5D42DBDD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68F98DDE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48C45CA8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30237F29" w14:textId="77777777" w:rsidR="008F1BF8" w:rsidRDefault="008F1BF8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5CD21179" w14:textId="77777777" w:rsidR="008F1BF8" w:rsidRDefault="008F1BF8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01F53709" w14:textId="77777777" w:rsidR="008F1BF8" w:rsidRDefault="008F1BF8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374D1336" w14:textId="77777777" w:rsidR="008F1BF8" w:rsidRDefault="008F1BF8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22E6C847" w14:textId="77777777" w:rsidR="008F1BF8" w:rsidRDefault="008F1BF8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0A9E051E" w14:textId="77777777" w:rsidR="008F1BF8" w:rsidRDefault="008F1BF8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6B3701A6" w14:textId="77777777" w:rsidR="008F1BF8" w:rsidRDefault="008F1BF8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38472E86" w14:textId="77777777" w:rsidR="0006008F" w:rsidRDefault="0006008F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1DD08FD7" w14:textId="5D20DF91" w:rsidR="0006008F" w:rsidRDefault="00AC7FFC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29A823F" wp14:editId="1C83749E">
                <wp:simplePos x="0" y="0"/>
                <wp:positionH relativeFrom="column">
                  <wp:posOffset>921385</wp:posOffset>
                </wp:positionH>
                <wp:positionV relativeFrom="paragraph">
                  <wp:posOffset>-186055</wp:posOffset>
                </wp:positionV>
                <wp:extent cx="3454400" cy="862330"/>
                <wp:effectExtent l="26035" t="23495" r="100965" b="95250"/>
                <wp:wrapNone/>
                <wp:docPr id="16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4400" cy="86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63F2A38E" w14:textId="77777777" w:rsidR="009B427C" w:rsidRDefault="009B427C" w:rsidP="00085BDC">
                            <w:pPr>
                              <w:spacing w:after="0"/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State Officer Candidate</w:t>
                            </w:r>
                          </w:p>
                          <w:p w14:paraId="6E7975CB" w14:textId="77777777" w:rsidR="009B427C" w:rsidRDefault="009B427C" w:rsidP="00085BDC">
                            <w:pPr>
                              <w:spacing w:after="0"/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Applic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9A823F" id="Text Box 21" o:spid="_x0000_s1035" type="#_x0000_t202" style="position:absolute;margin-left:72.55pt;margin-top:-14.65pt;width:272pt;height:67.9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" strokeweight="3pt">
                <v:shadow on="t" opacity=".5" offset="6pt,6pt"/>
                <v:textbox>
                  <w:txbxContent>
                    <w:p w14:paraId="63F2A38E" w14:textId="77777777" w:rsidR="009B427C" w:rsidRDefault="009B427C" w:rsidP="00085BDC">
                      <w:pPr>
                        <w:spacing w:after="0"/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State Officer Candidate</w:t>
                      </w:r>
                    </w:p>
                    <w:p w14:paraId="6E7975CB" w14:textId="77777777" w:rsidR="009B427C" w:rsidRDefault="009B427C" w:rsidP="00085BDC">
                      <w:pPr>
                        <w:spacing w:after="0"/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Application Form</w:t>
                      </w:r>
                    </w:p>
                  </w:txbxContent>
                </v:textbox>
              </v:shape>
            </w:pict>
          </mc:Fallback>
        </mc:AlternateContent>
      </w:r>
    </w:p>
    <w:p w14:paraId="652AF7AE" w14:textId="77777777" w:rsidR="008F1BF8" w:rsidRDefault="008F1BF8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3C6CC07A" w14:textId="77777777" w:rsidR="00B6298A" w:rsidRDefault="00B6298A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3320E23C" w14:textId="77777777" w:rsidR="00085BDC" w:rsidRDefault="00085BDC" w:rsidP="00085BDC">
      <w:pPr>
        <w:autoSpaceDE w:val="0"/>
        <w:autoSpaceDN w:val="0"/>
        <w:adjustRightInd w:val="0"/>
        <w:spacing w:after="0"/>
        <w:rPr>
          <w:rFonts w:ascii="Times New Roman" w:hAnsi="Times New Roman"/>
          <w:sz w:val="20"/>
          <w:szCs w:val="20"/>
        </w:rPr>
      </w:pPr>
    </w:p>
    <w:p w14:paraId="0F93F071" w14:textId="77777777" w:rsidR="00085BDC" w:rsidRDefault="00085BDC" w:rsidP="00085BDC">
      <w:pPr>
        <w:autoSpaceDE w:val="0"/>
        <w:autoSpaceDN w:val="0"/>
        <w:adjustRightInd w:val="0"/>
        <w:spacing w:after="0"/>
        <w:rPr>
          <w:rFonts w:ascii="Times New Roman" w:hAnsi="Times New Roman"/>
          <w:sz w:val="20"/>
          <w:szCs w:val="20"/>
        </w:rPr>
      </w:pPr>
    </w:p>
    <w:p w14:paraId="397BCDF5" w14:textId="77777777" w:rsidR="00085BDC" w:rsidRDefault="00085BDC" w:rsidP="00085BDC">
      <w:pPr>
        <w:autoSpaceDE w:val="0"/>
        <w:autoSpaceDN w:val="0"/>
        <w:adjustRightInd w:val="0"/>
        <w:spacing w:after="0"/>
        <w:rPr>
          <w:rFonts w:ascii="Times New Roman" w:hAnsi="Times New Roman"/>
          <w:sz w:val="20"/>
          <w:szCs w:val="20"/>
        </w:rPr>
      </w:pPr>
    </w:p>
    <w:p w14:paraId="5D98FE9A" w14:textId="77777777" w:rsidR="00BD5682" w:rsidRPr="00085BDC" w:rsidRDefault="00BD5682" w:rsidP="00085BDC">
      <w:pPr>
        <w:autoSpaceDE w:val="0"/>
        <w:autoSpaceDN w:val="0"/>
        <w:adjustRightInd w:val="0"/>
        <w:spacing w:after="8"/>
        <w:rPr>
          <w:rFonts w:ascii="Times New Roman" w:hAnsi="Times New Roman"/>
          <w:sz w:val="20"/>
          <w:szCs w:val="20"/>
        </w:rPr>
      </w:pPr>
      <w:r w:rsidRPr="00085BDC">
        <w:rPr>
          <w:rFonts w:ascii="Times New Roman" w:hAnsi="Times New Roman"/>
          <w:sz w:val="20"/>
          <w:szCs w:val="20"/>
        </w:rPr>
        <w:t>Name _________________________________________________________________________________</w:t>
      </w:r>
    </w:p>
    <w:p w14:paraId="516C488A" w14:textId="77777777" w:rsidR="00BD5682" w:rsidRPr="00085BDC" w:rsidRDefault="00BD5682" w:rsidP="00085BDC">
      <w:pPr>
        <w:autoSpaceDE w:val="0"/>
        <w:autoSpaceDN w:val="0"/>
        <w:adjustRightInd w:val="0"/>
        <w:spacing w:after="8"/>
        <w:rPr>
          <w:rFonts w:ascii="Times New Roman" w:hAnsi="Times New Roman"/>
          <w:sz w:val="20"/>
          <w:szCs w:val="20"/>
        </w:rPr>
      </w:pPr>
      <w:r w:rsidRPr="00085BDC">
        <w:rPr>
          <w:rFonts w:ascii="Times New Roman" w:hAnsi="Times New Roman"/>
          <w:sz w:val="20"/>
          <w:szCs w:val="20"/>
        </w:rPr>
        <w:t>Home Address __________________________________________________________________________</w:t>
      </w:r>
    </w:p>
    <w:p w14:paraId="4227B3DE" w14:textId="77777777" w:rsidR="00BD5682" w:rsidRPr="00085BDC" w:rsidRDefault="00BD5682" w:rsidP="00085BDC">
      <w:pPr>
        <w:autoSpaceDE w:val="0"/>
        <w:autoSpaceDN w:val="0"/>
        <w:adjustRightInd w:val="0"/>
        <w:spacing w:after="8"/>
        <w:rPr>
          <w:rFonts w:ascii="Times New Roman" w:hAnsi="Times New Roman"/>
          <w:sz w:val="20"/>
          <w:szCs w:val="20"/>
        </w:rPr>
      </w:pPr>
      <w:r w:rsidRPr="00085BDC">
        <w:rPr>
          <w:rFonts w:ascii="Times New Roman" w:hAnsi="Times New Roman"/>
          <w:sz w:val="20"/>
          <w:szCs w:val="20"/>
        </w:rPr>
        <w:t>City, State, Zip__________________________________________________________________________</w:t>
      </w:r>
    </w:p>
    <w:p w14:paraId="082C2E68" w14:textId="77777777" w:rsidR="00BD5682" w:rsidRPr="00085BDC" w:rsidRDefault="00BD5682" w:rsidP="00085BDC">
      <w:pPr>
        <w:autoSpaceDE w:val="0"/>
        <w:autoSpaceDN w:val="0"/>
        <w:adjustRightInd w:val="0"/>
        <w:spacing w:after="8"/>
        <w:rPr>
          <w:rFonts w:ascii="Times New Roman" w:hAnsi="Times New Roman"/>
          <w:sz w:val="20"/>
          <w:szCs w:val="20"/>
        </w:rPr>
      </w:pPr>
      <w:r w:rsidRPr="00085BDC">
        <w:rPr>
          <w:rFonts w:ascii="Times New Roman" w:hAnsi="Times New Roman"/>
          <w:sz w:val="20"/>
          <w:szCs w:val="20"/>
        </w:rPr>
        <w:t>Phone Number__________________________________________________________________________</w:t>
      </w:r>
    </w:p>
    <w:p w14:paraId="21FD0EB2" w14:textId="77777777" w:rsidR="00BD5682" w:rsidRPr="00085BDC" w:rsidRDefault="00BD5682" w:rsidP="00085BDC">
      <w:pPr>
        <w:autoSpaceDE w:val="0"/>
        <w:autoSpaceDN w:val="0"/>
        <w:adjustRightInd w:val="0"/>
        <w:spacing w:after="8"/>
        <w:rPr>
          <w:rFonts w:ascii="Times New Roman" w:hAnsi="Times New Roman"/>
          <w:sz w:val="20"/>
          <w:szCs w:val="20"/>
        </w:rPr>
      </w:pPr>
      <w:r w:rsidRPr="00085BDC">
        <w:rPr>
          <w:rFonts w:ascii="Times New Roman" w:hAnsi="Times New Roman"/>
          <w:sz w:val="20"/>
          <w:szCs w:val="20"/>
        </w:rPr>
        <w:t>Email Address __________________________________________________________________________</w:t>
      </w:r>
    </w:p>
    <w:p w14:paraId="04297E03" w14:textId="77777777" w:rsidR="00BD5682" w:rsidRPr="00085BDC" w:rsidRDefault="00BD5682" w:rsidP="00085BDC">
      <w:pPr>
        <w:autoSpaceDE w:val="0"/>
        <w:autoSpaceDN w:val="0"/>
        <w:adjustRightInd w:val="0"/>
        <w:spacing w:after="8"/>
        <w:rPr>
          <w:rFonts w:ascii="Times New Roman" w:hAnsi="Times New Roman"/>
          <w:sz w:val="20"/>
          <w:szCs w:val="20"/>
        </w:rPr>
      </w:pPr>
      <w:r w:rsidRPr="00085BDC">
        <w:rPr>
          <w:rFonts w:ascii="Times New Roman" w:hAnsi="Times New Roman"/>
          <w:sz w:val="20"/>
          <w:szCs w:val="20"/>
        </w:rPr>
        <w:t>College Attending _______________________________________________________________________</w:t>
      </w:r>
    </w:p>
    <w:p w14:paraId="46D3E72C" w14:textId="77777777" w:rsidR="00BD5682" w:rsidRPr="00085BDC" w:rsidRDefault="00BD5682" w:rsidP="00085BDC">
      <w:pPr>
        <w:autoSpaceDE w:val="0"/>
        <w:autoSpaceDN w:val="0"/>
        <w:adjustRightInd w:val="0"/>
        <w:spacing w:after="8"/>
        <w:rPr>
          <w:rFonts w:ascii="Times New Roman" w:hAnsi="Times New Roman"/>
          <w:sz w:val="20"/>
          <w:szCs w:val="20"/>
        </w:rPr>
      </w:pPr>
      <w:r w:rsidRPr="00085BDC">
        <w:rPr>
          <w:rFonts w:ascii="Times New Roman" w:hAnsi="Times New Roman"/>
          <w:sz w:val="20"/>
          <w:szCs w:val="20"/>
        </w:rPr>
        <w:t>College Address ________________________________________________________________________</w:t>
      </w:r>
      <w:r w:rsidR="008658DF">
        <w:rPr>
          <w:rFonts w:ascii="Times New Roman" w:hAnsi="Times New Roman"/>
          <w:sz w:val="20"/>
          <w:szCs w:val="20"/>
        </w:rPr>
        <w:t>_</w:t>
      </w:r>
    </w:p>
    <w:p w14:paraId="4A5851A9" w14:textId="77777777" w:rsidR="00BD5682" w:rsidRPr="00085BDC" w:rsidRDefault="00BD5682" w:rsidP="00085BDC">
      <w:pPr>
        <w:autoSpaceDE w:val="0"/>
        <w:autoSpaceDN w:val="0"/>
        <w:adjustRightInd w:val="0"/>
        <w:spacing w:after="8"/>
        <w:rPr>
          <w:rFonts w:ascii="Times New Roman" w:hAnsi="Times New Roman"/>
          <w:sz w:val="20"/>
          <w:szCs w:val="20"/>
        </w:rPr>
      </w:pPr>
      <w:r w:rsidRPr="00085BDC">
        <w:rPr>
          <w:rFonts w:ascii="Times New Roman" w:hAnsi="Times New Roman"/>
          <w:sz w:val="20"/>
          <w:szCs w:val="20"/>
        </w:rPr>
        <w:t>College City, State, Zip ___________________________________________________________________</w:t>
      </w:r>
    </w:p>
    <w:p w14:paraId="39418F98" w14:textId="77777777" w:rsidR="00BD5682" w:rsidRPr="00085BDC" w:rsidRDefault="00BD5682" w:rsidP="00085BDC">
      <w:pPr>
        <w:autoSpaceDE w:val="0"/>
        <w:autoSpaceDN w:val="0"/>
        <w:adjustRightInd w:val="0"/>
        <w:spacing w:after="8"/>
        <w:rPr>
          <w:rFonts w:ascii="Times New Roman" w:hAnsi="Times New Roman"/>
          <w:sz w:val="20"/>
          <w:szCs w:val="20"/>
        </w:rPr>
      </w:pPr>
      <w:r w:rsidRPr="00085BDC">
        <w:rPr>
          <w:rFonts w:ascii="Times New Roman" w:hAnsi="Times New Roman"/>
          <w:sz w:val="20"/>
          <w:szCs w:val="20"/>
        </w:rPr>
        <w:t>Chapter Advisor ________________________________________________________________________</w:t>
      </w:r>
    </w:p>
    <w:p w14:paraId="232E93D6" w14:textId="77777777" w:rsidR="00BD5682" w:rsidRPr="00085BDC" w:rsidRDefault="00BD5682" w:rsidP="00085BDC">
      <w:pPr>
        <w:autoSpaceDE w:val="0"/>
        <w:autoSpaceDN w:val="0"/>
        <w:adjustRightInd w:val="0"/>
        <w:spacing w:after="8"/>
        <w:rPr>
          <w:rFonts w:ascii="Times New Roman" w:hAnsi="Times New Roman"/>
          <w:sz w:val="20"/>
          <w:szCs w:val="20"/>
        </w:rPr>
      </w:pPr>
      <w:r w:rsidRPr="00085BDC">
        <w:rPr>
          <w:rFonts w:ascii="Times New Roman" w:hAnsi="Times New Roman"/>
          <w:sz w:val="20"/>
          <w:szCs w:val="20"/>
        </w:rPr>
        <w:t>Indicate your choice of State Office by placing a 1 by your first choice, 2 by your second choice, and so on.</w:t>
      </w:r>
    </w:p>
    <w:p w14:paraId="4CEA3582" w14:textId="77777777" w:rsidR="00BD5682" w:rsidRDefault="00AC7FFC" w:rsidP="00085BDC">
      <w:pPr>
        <w:autoSpaceDE w:val="0"/>
        <w:autoSpaceDN w:val="0"/>
        <w:adjustRightInd w:val="0"/>
        <w:spacing w:after="120" w:line="240" w:lineRule="auto"/>
        <w:ind w:firstLine="45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CA6C7C9" wp14:editId="254B5FF5">
                <wp:simplePos x="0" y="0"/>
                <wp:positionH relativeFrom="column">
                  <wp:posOffset>28575</wp:posOffset>
                </wp:positionH>
                <wp:positionV relativeFrom="paragraph">
                  <wp:posOffset>26035</wp:posOffset>
                </wp:positionV>
                <wp:extent cx="114300" cy="133350"/>
                <wp:effectExtent l="9525" t="6985" r="9525" b="12065"/>
                <wp:wrapNone/>
                <wp:docPr id="15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8AA9B6" id="Rectangle 22" o:spid="_x0000_s1026" style="position:absolute;margin-left:2.25pt;margin-top:2.05pt;width:9pt;height:10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"/>
            </w:pict>
          </mc:Fallback>
        </mc:AlternateContent>
      </w:r>
      <w:r w:rsidR="00BD5682" w:rsidRPr="00085BDC">
        <w:rPr>
          <w:rFonts w:ascii="Times New Roman" w:hAnsi="Times New Roman"/>
          <w:sz w:val="20"/>
          <w:szCs w:val="20"/>
        </w:rPr>
        <w:t>President</w:t>
      </w:r>
    </w:p>
    <w:p w14:paraId="5013A1FB" w14:textId="77777777" w:rsidR="00BD5682" w:rsidRPr="00085BDC" w:rsidRDefault="00AC7FFC" w:rsidP="00085BDC">
      <w:pPr>
        <w:autoSpaceDE w:val="0"/>
        <w:autoSpaceDN w:val="0"/>
        <w:adjustRightInd w:val="0"/>
        <w:spacing w:after="120" w:line="240" w:lineRule="auto"/>
        <w:ind w:firstLine="45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7AD103F" wp14:editId="25551D5A">
                <wp:simplePos x="0" y="0"/>
                <wp:positionH relativeFrom="column">
                  <wp:posOffset>28575</wp:posOffset>
                </wp:positionH>
                <wp:positionV relativeFrom="paragraph">
                  <wp:posOffset>203835</wp:posOffset>
                </wp:positionV>
                <wp:extent cx="114300" cy="133350"/>
                <wp:effectExtent l="9525" t="13335" r="9525" b="5715"/>
                <wp:wrapNone/>
                <wp:docPr id="13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838EAC" id="Rectangle 24" o:spid="_x0000_s1026" style="position:absolute;margin-left:2.25pt;margin-top:16.05pt;width:9pt;height:10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"/>
            </w:pict>
          </mc:Fallback>
        </mc:AlternateContent>
      </w:r>
      <w:r>
        <w:rPr>
          <w:rFonts w:ascii="Times New Roman" w:hAns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D53BEB7" wp14:editId="20C85517">
                <wp:simplePos x="0" y="0"/>
                <wp:positionH relativeFrom="column">
                  <wp:posOffset>28575</wp:posOffset>
                </wp:positionH>
                <wp:positionV relativeFrom="paragraph">
                  <wp:posOffset>3810</wp:posOffset>
                </wp:positionV>
                <wp:extent cx="114300" cy="133350"/>
                <wp:effectExtent l="9525" t="13335" r="9525" b="5715"/>
                <wp:wrapNone/>
                <wp:docPr id="11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79FCD2" id="Rectangle 23" o:spid="_x0000_s1026" style="position:absolute;margin-left:2.25pt;margin-top:.3pt;width:9pt;height:10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"/>
            </w:pict>
          </mc:Fallback>
        </mc:AlternateContent>
      </w:r>
      <w:r w:rsidR="00BD5682" w:rsidRPr="00085BDC">
        <w:rPr>
          <w:rFonts w:ascii="Times New Roman" w:hAnsi="Times New Roman"/>
          <w:sz w:val="20"/>
          <w:szCs w:val="20"/>
        </w:rPr>
        <w:t>Executive Vice President</w:t>
      </w:r>
    </w:p>
    <w:p w14:paraId="1C39E74A" w14:textId="77777777" w:rsidR="00BD5682" w:rsidRPr="00085BDC" w:rsidRDefault="00AC7FFC" w:rsidP="00085BDC">
      <w:pPr>
        <w:autoSpaceDE w:val="0"/>
        <w:autoSpaceDN w:val="0"/>
        <w:adjustRightInd w:val="0"/>
        <w:spacing w:after="120" w:line="240" w:lineRule="auto"/>
        <w:ind w:firstLine="45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0750854" wp14:editId="64CD6876">
                <wp:simplePos x="0" y="0"/>
                <wp:positionH relativeFrom="column">
                  <wp:posOffset>28575</wp:posOffset>
                </wp:positionH>
                <wp:positionV relativeFrom="paragraph">
                  <wp:posOffset>191135</wp:posOffset>
                </wp:positionV>
                <wp:extent cx="114300" cy="133350"/>
                <wp:effectExtent l="9525" t="10160" r="9525" b="8890"/>
                <wp:wrapNone/>
                <wp:docPr id="9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75EB4A" id="Rectangle 25" o:spid="_x0000_s1026" style="position:absolute;margin-left:2.25pt;margin-top:15.05pt;width:9pt;height:10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"/>
            </w:pict>
          </mc:Fallback>
        </mc:AlternateContent>
      </w:r>
      <w:r w:rsidR="00BD5682" w:rsidRPr="00085BDC">
        <w:rPr>
          <w:rFonts w:ascii="Times New Roman" w:hAnsi="Times New Roman"/>
          <w:sz w:val="20"/>
          <w:szCs w:val="20"/>
        </w:rPr>
        <w:t>Recording Vice President</w:t>
      </w:r>
    </w:p>
    <w:p w14:paraId="746AB1D6" w14:textId="77777777" w:rsidR="00BD5682" w:rsidRPr="00085BDC" w:rsidRDefault="00AC7FFC" w:rsidP="00085BDC">
      <w:pPr>
        <w:autoSpaceDE w:val="0"/>
        <w:autoSpaceDN w:val="0"/>
        <w:adjustRightInd w:val="0"/>
        <w:spacing w:after="120" w:line="240" w:lineRule="auto"/>
        <w:ind w:firstLine="45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72D70ED" wp14:editId="655209D0">
                <wp:simplePos x="0" y="0"/>
                <wp:positionH relativeFrom="column">
                  <wp:posOffset>28575</wp:posOffset>
                </wp:positionH>
                <wp:positionV relativeFrom="paragraph">
                  <wp:posOffset>197485</wp:posOffset>
                </wp:positionV>
                <wp:extent cx="114300" cy="133350"/>
                <wp:effectExtent l="9525" t="6985" r="9525" b="12065"/>
                <wp:wrapNone/>
                <wp:docPr id="7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682195" id="Rectangle 26" o:spid="_x0000_s1026" style="position:absolute;margin-left:2.25pt;margin-top:15.55pt;width:9pt;height:10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"/>
            </w:pict>
          </mc:Fallback>
        </mc:AlternateContent>
      </w:r>
      <w:r w:rsidR="00BD5682" w:rsidRPr="00085BDC">
        <w:rPr>
          <w:rFonts w:ascii="Times New Roman" w:hAnsi="Times New Roman"/>
          <w:sz w:val="20"/>
          <w:szCs w:val="20"/>
        </w:rPr>
        <w:t>Vice President of Public Relations</w:t>
      </w:r>
    </w:p>
    <w:p w14:paraId="3C35422C" w14:textId="77777777" w:rsidR="00BD5682" w:rsidRPr="00085BDC" w:rsidRDefault="00BD5682" w:rsidP="00085BDC">
      <w:pPr>
        <w:autoSpaceDE w:val="0"/>
        <w:autoSpaceDN w:val="0"/>
        <w:adjustRightInd w:val="0"/>
        <w:spacing w:after="120" w:line="240" w:lineRule="auto"/>
        <w:ind w:firstLine="450"/>
        <w:rPr>
          <w:rFonts w:ascii="Times New Roman" w:hAnsi="Times New Roman"/>
          <w:sz w:val="20"/>
          <w:szCs w:val="20"/>
        </w:rPr>
      </w:pPr>
      <w:r w:rsidRPr="00085BDC">
        <w:rPr>
          <w:rFonts w:ascii="Times New Roman" w:hAnsi="Times New Roman"/>
          <w:sz w:val="20"/>
          <w:szCs w:val="20"/>
        </w:rPr>
        <w:t>Vice President of Professional Management</w:t>
      </w:r>
    </w:p>
    <w:p w14:paraId="62386D52" w14:textId="77777777" w:rsidR="00BD5682" w:rsidRDefault="00BD5682" w:rsidP="00BD5682">
      <w:p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Leadership Experienc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92"/>
        <w:gridCol w:w="3126"/>
        <w:gridCol w:w="2610"/>
      </w:tblGrid>
      <w:tr w:rsidR="00141A10" w:rsidRPr="00F9168E" w14:paraId="6390A52D" w14:textId="77777777" w:rsidTr="004946CE">
        <w:trPr>
          <w:trHeight w:val="593"/>
        </w:trPr>
        <w:tc>
          <w:tcPr>
            <w:tcW w:w="0" w:type="auto"/>
            <w:vAlign w:val="center"/>
          </w:tcPr>
          <w:p w14:paraId="29C6CCBD" w14:textId="77777777" w:rsidR="00141A10" w:rsidRDefault="00141A10" w:rsidP="007A6E2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4AA9425B" w14:textId="77777777" w:rsidR="00141A10" w:rsidRPr="00F9168E" w:rsidRDefault="00141A10" w:rsidP="007A6E2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rganization</w:t>
            </w:r>
          </w:p>
        </w:tc>
        <w:tc>
          <w:tcPr>
            <w:tcW w:w="3126" w:type="dxa"/>
            <w:vAlign w:val="center"/>
          </w:tcPr>
          <w:p w14:paraId="5A6372C6" w14:textId="77777777" w:rsidR="00141A10" w:rsidRDefault="00141A10" w:rsidP="007A6E2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34370E57" w14:textId="77777777" w:rsidR="00141A10" w:rsidRPr="00F9168E" w:rsidRDefault="00141A10" w:rsidP="007A6E2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ffice Held</w:t>
            </w:r>
          </w:p>
        </w:tc>
        <w:tc>
          <w:tcPr>
            <w:tcW w:w="2610" w:type="dxa"/>
            <w:vAlign w:val="center"/>
          </w:tcPr>
          <w:p w14:paraId="3F2DF579" w14:textId="77777777" w:rsidR="00141A10" w:rsidRDefault="00141A10" w:rsidP="007A6E2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612F02F0" w14:textId="77777777" w:rsidR="00141A10" w:rsidRPr="00F9168E" w:rsidRDefault="00141A10" w:rsidP="007A6E2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9168E">
              <w:rPr>
                <w:rFonts w:ascii="Times New Roman" w:hAnsi="Times New Roman"/>
                <w:b/>
                <w:bCs/>
                <w:sz w:val="20"/>
                <w:szCs w:val="20"/>
              </w:rPr>
              <w:t>Dates</w:t>
            </w:r>
          </w:p>
        </w:tc>
      </w:tr>
      <w:tr w:rsidR="00141A10" w:rsidRPr="00F9168E" w14:paraId="26EB3C45" w14:textId="77777777" w:rsidTr="004946CE">
        <w:trPr>
          <w:trHeight w:val="260"/>
        </w:trPr>
        <w:tc>
          <w:tcPr>
            <w:tcW w:w="3192" w:type="dxa"/>
          </w:tcPr>
          <w:p w14:paraId="3F1D9015" w14:textId="77777777" w:rsidR="00141A10" w:rsidRPr="00F9168E" w:rsidRDefault="00141A10" w:rsidP="007A6E2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3126" w:type="dxa"/>
          </w:tcPr>
          <w:p w14:paraId="6C2D3C36" w14:textId="77777777" w:rsidR="00141A10" w:rsidRPr="00F9168E" w:rsidRDefault="00141A10" w:rsidP="004946C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</w:tcPr>
          <w:p w14:paraId="1E6BC181" w14:textId="77777777" w:rsidR="00141A10" w:rsidRPr="00F9168E" w:rsidRDefault="00141A10" w:rsidP="004946C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141A10" w:rsidRPr="00F9168E" w14:paraId="6CF53AA3" w14:textId="77777777" w:rsidTr="004946CE">
        <w:tc>
          <w:tcPr>
            <w:tcW w:w="3192" w:type="dxa"/>
          </w:tcPr>
          <w:p w14:paraId="2973E4B5" w14:textId="77777777" w:rsidR="00141A10" w:rsidRPr="00F9168E" w:rsidRDefault="00141A10" w:rsidP="004946C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3126" w:type="dxa"/>
          </w:tcPr>
          <w:p w14:paraId="5E19ABB9" w14:textId="77777777" w:rsidR="00141A10" w:rsidRPr="00F9168E" w:rsidRDefault="00141A10" w:rsidP="004946C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</w:tcPr>
          <w:p w14:paraId="19DDCC59" w14:textId="77777777" w:rsidR="00141A10" w:rsidRPr="00F9168E" w:rsidRDefault="00141A10" w:rsidP="004946C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141A10" w:rsidRPr="00F9168E" w14:paraId="72B85646" w14:textId="77777777" w:rsidTr="004946CE">
        <w:tc>
          <w:tcPr>
            <w:tcW w:w="3192" w:type="dxa"/>
          </w:tcPr>
          <w:p w14:paraId="16D763EC" w14:textId="77777777" w:rsidR="00141A10" w:rsidRPr="00F9168E" w:rsidRDefault="00141A10" w:rsidP="004946C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3126" w:type="dxa"/>
          </w:tcPr>
          <w:p w14:paraId="60210D01" w14:textId="77777777" w:rsidR="00141A10" w:rsidRPr="00F9168E" w:rsidRDefault="00141A10" w:rsidP="004946C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</w:tcPr>
          <w:p w14:paraId="6EFCC902" w14:textId="77777777" w:rsidR="00141A10" w:rsidRPr="00F9168E" w:rsidRDefault="00141A10" w:rsidP="004946C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</w:tbl>
    <w:p w14:paraId="24D2A1B5" w14:textId="77777777" w:rsidR="00141A10" w:rsidRDefault="00141A10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</w:p>
    <w:p w14:paraId="3F927458" w14:textId="77777777" w:rsidR="00BD5682" w:rsidRDefault="00F9168E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Work Experience</w:t>
      </w:r>
    </w:p>
    <w:p w14:paraId="70863AC5" w14:textId="77777777" w:rsidR="00F9168E" w:rsidRDefault="00F9168E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92"/>
        <w:gridCol w:w="3126"/>
        <w:gridCol w:w="2610"/>
      </w:tblGrid>
      <w:tr w:rsidR="00322CE2" w:rsidRPr="00F9168E" w14:paraId="14314F24" w14:textId="77777777" w:rsidTr="00141A10">
        <w:trPr>
          <w:trHeight w:val="593"/>
        </w:trPr>
        <w:tc>
          <w:tcPr>
            <w:tcW w:w="0" w:type="auto"/>
            <w:vAlign w:val="center"/>
          </w:tcPr>
          <w:p w14:paraId="6889797F" w14:textId="77777777" w:rsidR="00322CE2" w:rsidRDefault="00322CE2" w:rsidP="007A6E2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7D06E68F" w14:textId="77777777" w:rsidR="00F9168E" w:rsidRPr="00F9168E" w:rsidRDefault="00F9168E" w:rsidP="007A6E2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9168E">
              <w:rPr>
                <w:rFonts w:ascii="Times New Roman" w:hAnsi="Times New Roman"/>
                <w:b/>
                <w:bCs/>
                <w:sz w:val="20"/>
                <w:szCs w:val="20"/>
              </w:rPr>
              <w:t>Business</w:t>
            </w:r>
          </w:p>
        </w:tc>
        <w:tc>
          <w:tcPr>
            <w:tcW w:w="3126" w:type="dxa"/>
            <w:vAlign w:val="center"/>
          </w:tcPr>
          <w:p w14:paraId="0CC7EB99" w14:textId="77777777" w:rsidR="00322CE2" w:rsidRDefault="00322CE2" w:rsidP="007A6E2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6CA5F291" w14:textId="77777777" w:rsidR="00F9168E" w:rsidRPr="00F9168E" w:rsidRDefault="00F9168E" w:rsidP="007A6E2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9168E">
              <w:rPr>
                <w:rFonts w:ascii="Times New Roman" w:hAnsi="Times New Roman"/>
                <w:b/>
                <w:bCs/>
                <w:sz w:val="20"/>
                <w:szCs w:val="20"/>
              </w:rPr>
              <w:t>Position Held</w:t>
            </w:r>
          </w:p>
        </w:tc>
        <w:tc>
          <w:tcPr>
            <w:tcW w:w="2610" w:type="dxa"/>
            <w:vAlign w:val="center"/>
          </w:tcPr>
          <w:p w14:paraId="3557A867" w14:textId="77777777" w:rsidR="00322CE2" w:rsidRDefault="00322CE2" w:rsidP="007A6E2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7EE4377A" w14:textId="77777777" w:rsidR="00F9168E" w:rsidRPr="00F9168E" w:rsidRDefault="00F9168E" w:rsidP="007A6E2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9168E">
              <w:rPr>
                <w:rFonts w:ascii="Times New Roman" w:hAnsi="Times New Roman"/>
                <w:b/>
                <w:bCs/>
                <w:sz w:val="20"/>
                <w:szCs w:val="20"/>
              </w:rPr>
              <w:t>Dates</w:t>
            </w:r>
          </w:p>
        </w:tc>
      </w:tr>
      <w:tr w:rsidR="00322CE2" w:rsidRPr="00F9168E" w14:paraId="3C725FB2" w14:textId="77777777" w:rsidTr="00141A10">
        <w:trPr>
          <w:trHeight w:val="260"/>
        </w:trPr>
        <w:tc>
          <w:tcPr>
            <w:tcW w:w="3192" w:type="dxa"/>
          </w:tcPr>
          <w:p w14:paraId="42B5C975" w14:textId="77777777" w:rsidR="00F9168E" w:rsidRPr="00F9168E" w:rsidRDefault="00F9168E" w:rsidP="007A6E2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3126" w:type="dxa"/>
          </w:tcPr>
          <w:p w14:paraId="52FE5BE1" w14:textId="77777777" w:rsidR="00F9168E" w:rsidRPr="00F9168E" w:rsidRDefault="00F9168E" w:rsidP="00F9168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</w:tcPr>
          <w:p w14:paraId="0317A06E" w14:textId="77777777" w:rsidR="00F9168E" w:rsidRPr="00F9168E" w:rsidRDefault="00F9168E" w:rsidP="00F9168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322CE2" w:rsidRPr="00F9168E" w14:paraId="7A64C4A3" w14:textId="77777777" w:rsidTr="00141A10">
        <w:tc>
          <w:tcPr>
            <w:tcW w:w="3192" w:type="dxa"/>
          </w:tcPr>
          <w:p w14:paraId="0ACE114D" w14:textId="77777777" w:rsidR="00F9168E" w:rsidRPr="00F9168E" w:rsidRDefault="00F9168E" w:rsidP="00F9168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3126" w:type="dxa"/>
          </w:tcPr>
          <w:p w14:paraId="1E7A7517" w14:textId="77777777" w:rsidR="00F9168E" w:rsidRPr="00F9168E" w:rsidRDefault="00F9168E" w:rsidP="00F9168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</w:tcPr>
          <w:p w14:paraId="5AEABD15" w14:textId="77777777" w:rsidR="00F9168E" w:rsidRPr="00F9168E" w:rsidRDefault="00F9168E" w:rsidP="00F9168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322CE2" w:rsidRPr="00F9168E" w14:paraId="30134731" w14:textId="77777777" w:rsidTr="00141A10">
        <w:tc>
          <w:tcPr>
            <w:tcW w:w="3192" w:type="dxa"/>
          </w:tcPr>
          <w:p w14:paraId="06D8A4A5" w14:textId="77777777" w:rsidR="00F9168E" w:rsidRPr="00F9168E" w:rsidRDefault="00F9168E" w:rsidP="00F9168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3126" w:type="dxa"/>
          </w:tcPr>
          <w:p w14:paraId="4030F222" w14:textId="77777777" w:rsidR="00F9168E" w:rsidRPr="00F9168E" w:rsidRDefault="00F9168E" w:rsidP="00F9168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</w:tcPr>
          <w:p w14:paraId="30C5D1ED" w14:textId="77777777" w:rsidR="00F9168E" w:rsidRPr="00F9168E" w:rsidRDefault="00F9168E" w:rsidP="00F9168E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</w:tbl>
    <w:p w14:paraId="6E9EF153" w14:textId="77777777" w:rsidR="00F9168E" w:rsidRDefault="00F9168E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</w:p>
    <w:p w14:paraId="629CE4C7" w14:textId="77777777" w:rsidR="00BD5682" w:rsidRDefault="00BD5682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o the best of my knowledge, all information submitted is factual and exists as presented.</w:t>
      </w:r>
    </w:p>
    <w:p w14:paraId="3801883A" w14:textId="77777777" w:rsidR="00F9168E" w:rsidRDefault="00F9168E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2DD3DC0F" w14:textId="77777777" w:rsidR="00BD5682" w:rsidRDefault="00BD5682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</w:t>
      </w:r>
    </w:p>
    <w:p w14:paraId="33ADEDC3" w14:textId="77777777" w:rsidR="00BD5682" w:rsidRDefault="00BD5682" w:rsidP="00BD5682">
      <w:pPr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 xml:space="preserve">Chapter Advisor </w:t>
      </w:r>
      <w:r w:rsidR="00F9168E">
        <w:rPr>
          <w:rFonts w:ascii="Times New Roman" w:hAnsi="Times New Roman"/>
          <w:b/>
          <w:bCs/>
          <w:sz w:val="20"/>
          <w:szCs w:val="20"/>
        </w:rPr>
        <w:tab/>
      </w:r>
      <w:r w:rsidR="00F9168E">
        <w:rPr>
          <w:rFonts w:ascii="Times New Roman" w:hAnsi="Times New Roman"/>
          <w:b/>
          <w:bCs/>
          <w:sz w:val="20"/>
          <w:szCs w:val="20"/>
        </w:rPr>
        <w:tab/>
      </w:r>
      <w:r w:rsidR="00F9168E">
        <w:rPr>
          <w:rFonts w:ascii="Times New Roman" w:hAnsi="Times New Roman"/>
          <w:b/>
          <w:bCs/>
          <w:sz w:val="20"/>
          <w:szCs w:val="20"/>
        </w:rPr>
        <w:tab/>
      </w:r>
      <w:r w:rsidR="00F9168E">
        <w:rPr>
          <w:rFonts w:ascii="Times New Roman" w:hAnsi="Times New Roman"/>
          <w:b/>
          <w:bCs/>
          <w:sz w:val="20"/>
          <w:szCs w:val="20"/>
        </w:rPr>
        <w:tab/>
      </w:r>
      <w:r w:rsidR="00F9168E">
        <w:rPr>
          <w:rFonts w:ascii="Times New Roman" w:hAnsi="Times New Roman"/>
          <w:b/>
          <w:bCs/>
          <w:sz w:val="20"/>
          <w:szCs w:val="20"/>
        </w:rPr>
        <w:tab/>
      </w:r>
      <w:r w:rsidR="00F9168E"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>Officer Candidate</w:t>
      </w:r>
    </w:p>
    <w:p w14:paraId="3287222A" w14:textId="77777777" w:rsidR="001747E1" w:rsidRDefault="001747E1" w:rsidP="00BD5682">
      <w:pPr>
        <w:rPr>
          <w:rFonts w:ascii="Times New Roman" w:hAnsi="Times New Roman"/>
          <w:b/>
          <w:bCs/>
          <w:sz w:val="20"/>
          <w:szCs w:val="20"/>
        </w:rPr>
      </w:pPr>
    </w:p>
    <w:p w14:paraId="05367450" w14:textId="12762EF3" w:rsidR="001747E1" w:rsidRDefault="00AC7FFC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74F68FA" wp14:editId="5C7AEE53">
                <wp:simplePos x="0" y="0"/>
                <wp:positionH relativeFrom="column">
                  <wp:posOffset>1195070</wp:posOffset>
                </wp:positionH>
                <wp:positionV relativeFrom="paragraph">
                  <wp:posOffset>-274320</wp:posOffset>
                </wp:positionV>
                <wp:extent cx="3454400" cy="828675"/>
                <wp:effectExtent l="23495" t="20955" r="103505" b="102870"/>
                <wp:wrapNone/>
                <wp:docPr id="5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4400" cy="828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F8898BF" w14:textId="77777777" w:rsidR="009B427C" w:rsidRDefault="009B427C" w:rsidP="00E930B8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658ACF4" w14:textId="77777777" w:rsidR="009B427C" w:rsidRDefault="009B427C" w:rsidP="00E930B8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State Officer Candidate</w:t>
                            </w:r>
                          </w:p>
                          <w:p w14:paraId="22EFF71E" w14:textId="77777777" w:rsidR="009B427C" w:rsidRDefault="009B427C" w:rsidP="00E930B8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Workshe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4F68FA" id="Text Box 28" o:spid="_x0000_s1036" type="#_x0000_t202" style="position:absolute;margin-left:94.1pt;margin-top:-21.6pt;width:272pt;height:65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" strokeweight="3pt">
                <v:shadow on="t" opacity=".5" offset="6pt,6pt"/>
                <v:textbox>
                  <w:txbxContent>
                    <w:p w14:paraId="1F8898BF" w14:textId="77777777" w:rsidR="009B427C" w:rsidRDefault="009B427C" w:rsidP="00E930B8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5658ACF4" w14:textId="77777777" w:rsidR="009B427C" w:rsidRDefault="009B427C" w:rsidP="00E930B8">
                      <w:pPr>
                        <w:spacing w:after="0" w:line="240" w:lineRule="auto"/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State Officer Candidate</w:t>
                      </w:r>
                    </w:p>
                    <w:p w14:paraId="22EFF71E" w14:textId="77777777" w:rsidR="009B427C" w:rsidRDefault="009B427C" w:rsidP="00E930B8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Worksheet</w:t>
                      </w:r>
                    </w:p>
                  </w:txbxContent>
                </v:textbox>
              </v:shape>
            </w:pict>
          </mc:Fallback>
        </mc:AlternateContent>
      </w:r>
    </w:p>
    <w:p w14:paraId="1518C661" w14:textId="77777777" w:rsidR="001747E1" w:rsidRDefault="001747E1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</w:p>
    <w:p w14:paraId="727F3C3F" w14:textId="77777777" w:rsidR="001747E1" w:rsidRDefault="001747E1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</w:p>
    <w:p w14:paraId="163721E5" w14:textId="77777777" w:rsidR="001747E1" w:rsidRDefault="001747E1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</w:p>
    <w:p w14:paraId="5C1BFBF9" w14:textId="77777777" w:rsidR="001747E1" w:rsidRDefault="001747E1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</w:p>
    <w:p w14:paraId="389E589F" w14:textId="77777777" w:rsidR="001747E1" w:rsidRDefault="001747E1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</w:p>
    <w:p w14:paraId="2DBAAB72" w14:textId="77777777" w:rsidR="001747E1" w:rsidRDefault="001747E1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</w:p>
    <w:p w14:paraId="6D500C87" w14:textId="77777777" w:rsidR="00BD5682" w:rsidRDefault="00BD5682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Name_______________________________________________________________________________</w:t>
      </w:r>
    </w:p>
    <w:p w14:paraId="32FD8843" w14:textId="77777777" w:rsidR="00E930B8" w:rsidRDefault="00E930B8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</w:p>
    <w:p w14:paraId="43613780" w14:textId="77777777" w:rsidR="00BD5682" w:rsidRDefault="00BD5682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Chapter_____________________________________________________________________________</w:t>
      </w:r>
    </w:p>
    <w:p w14:paraId="039AF615" w14:textId="77777777" w:rsidR="00E930B8" w:rsidRDefault="00E930B8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</w:p>
    <w:p w14:paraId="6ADF292A" w14:textId="77777777" w:rsidR="00BD5682" w:rsidRDefault="00BD5682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Type your answers. Be sure to number each answer with the question number.</w:t>
      </w:r>
    </w:p>
    <w:p w14:paraId="0E3B308A" w14:textId="77777777" w:rsidR="00E930B8" w:rsidRDefault="00E930B8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</w:p>
    <w:p w14:paraId="0FC1D06A" w14:textId="77777777" w:rsidR="00BD5682" w:rsidRDefault="00BD5682" w:rsidP="00E930B8">
      <w:pPr>
        <w:tabs>
          <w:tab w:val="right" w:pos="27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WHO’S WHO</w:t>
      </w:r>
    </w:p>
    <w:p w14:paraId="1965216A" w14:textId="77777777" w:rsidR="00BD5682" w:rsidRDefault="00BD5682" w:rsidP="00E930B8">
      <w:pPr>
        <w:tabs>
          <w:tab w:val="left" w:pos="360"/>
        </w:tabs>
        <w:autoSpaceDE w:val="0"/>
        <w:autoSpaceDN w:val="0"/>
        <w:adjustRightInd w:val="0"/>
        <w:spacing w:after="0" w:line="480" w:lineRule="auto"/>
        <w:ind w:left="9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1.</w:t>
      </w:r>
      <w:r w:rsidR="00E930B8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 xml:space="preserve"> Name the current State College Division Officer Team and their respective office. 4 points</w:t>
      </w:r>
    </w:p>
    <w:p w14:paraId="57BFAE1B" w14:textId="77777777" w:rsidR="00BD5682" w:rsidRDefault="00BD5682" w:rsidP="00E930B8">
      <w:pPr>
        <w:tabs>
          <w:tab w:val="left" w:pos="360"/>
        </w:tabs>
        <w:autoSpaceDE w:val="0"/>
        <w:autoSpaceDN w:val="0"/>
        <w:adjustRightInd w:val="0"/>
        <w:spacing w:after="0" w:line="480" w:lineRule="auto"/>
        <w:ind w:left="9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2. </w:t>
      </w:r>
      <w:r w:rsidR="00E930B8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Name the state advisor and his/her official title. 1 point.</w:t>
      </w:r>
    </w:p>
    <w:p w14:paraId="6F873066" w14:textId="77777777" w:rsidR="00BD5682" w:rsidRDefault="00BD5682" w:rsidP="00E930B8">
      <w:pPr>
        <w:tabs>
          <w:tab w:val="left" w:pos="360"/>
        </w:tabs>
        <w:autoSpaceDE w:val="0"/>
        <w:autoSpaceDN w:val="0"/>
        <w:adjustRightInd w:val="0"/>
        <w:spacing w:after="0" w:line="480" w:lineRule="auto"/>
        <w:ind w:left="9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3. </w:t>
      </w:r>
      <w:r w:rsidR="00E930B8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Name the National Officer Team for the Post-Secondary Division and their respective office. 5</w:t>
      </w:r>
    </w:p>
    <w:p w14:paraId="3058BD28" w14:textId="77777777" w:rsidR="00BD5682" w:rsidRDefault="00E930B8" w:rsidP="00E930B8">
      <w:pPr>
        <w:tabs>
          <w:tab w:val="left" w:pos="360"/>
        </w:tabs>
        <w:autoSpaceDE w:val="0"/>
        <w:autoSpaceDN w:val="0"/>
        <w:adjustRightInd w:val="0"/>
        <w:spacing w:after="0" w:line="480" w:lineRule="auto"/>
        <w:ind w:left="9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  <w:proofErr w:type="gramStart"/>
      <w:r w:rsidR="00BD5682">
        <w:rPr>
          <w:rFonts w:ascii="Times New Roman" w:hAnsi="Times New Roman"/>
          <w:sz w:val="20"/>
          <w:szCs w:val="20"/>
        </w:rPr>
        <w:t>points</w:t>
      </w:r>
      <w:proofErr w:type="gramEnd"/>
    </w:p>
    <w:p w14:paraId="575D63FF" w14:textId="77777777" w:rsidR="00BD5682" w:rsidRDefault="00BD5682" w:rsidP="00E930B8">
      <w:pPr>
        <w:tabs>
          <w:tab w:val="left" w:pos="360"/>
        </w:tabs>
        <w:autoSpaceDE w:val="0"/>
        <w:autoSpaceDN w:val="0"/>
        <w:adjustRightInd w:val="0"/>
        <w:spacing w:after="0" w:line="480" w:lineRule="auto"/>
        <w:ind w:left="9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4. </w:t>
      </w:r>
      <w:r w:rsidR="00E930B8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Who is the President and CEO at the National Center? 1 point</w:t>
      </w:r>
    </w:p>
    <w:p w14:paraId="34D21DE1" w14:textId="77777777" w:rsidR="00BD5682" w:rsidRDefault="00BD757C" w:rsidP="00BD757C">
      <w:pPr>
        <w:outlineLvl w:val="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</w:t>
      </w:r>
      <w:r w:rsidR="00BD5682">
        <w:rPr>
          <w:rFonts w:ascii="Times New Roman" w:hAnsi="Times New Roman"/>
          <w:sz w:val="20"/>
          <w:szCs w:val="20"/>
        </w:rPr>
        <w:t xml:space="preserve">5. </w:t>
      </w:r>
      <w:r>
        <w:rPr>
          <w:rFonts w:ascii="Times New Roman" w:hAnsi="Times New Roman"/>
          <w:sz w:val="20"/>
          <w:szCs w:val="20"/>
        </w:rPr>
        <w:t xml:space="preserve"> </w:t>
      </w:r>
      <w:r w:rsidR="00BD5682">
        <w:rPr>
          <w:rFonts w:ascii="Times New Roman" w:hAnsi="Times New Roman"/>
          <w:sz w:val="20"/>
          <w:szCs w:val="20"/>
        </w:rPr>
        <w:t>Who is the</w:t>
      </w:r>
      <w:r>
        <w:rPr>
          <w:rFonts w:ascii="Times New Roman" w:hAnsi="Times New Roman"/>
          <w:sz w:val="20"/>
          <w:szCs w:val="20"/>
        </w:rPr>
        <w:t xml:space="preserve"> Interactive Technology Specialist</w:t>
      </w:r>
      <w:r w:rsidR="00BD5682">
        <w:rPr>
          <w:rFonts w:ascii="Times New Roman" w:hAnsi="Times New Roman"/>
          <w:sz w:val="20"/>
          <w:szCs w:val="20"/>
        </w:rPr>
        <w:t xml:space="preserve"> at the National Center? 1 point</w:t>
      </w:r>
    </w:p>
    <w:p w14:paraId="7BD11E52" w14:textId="77777777" w:rsidR="00BD5682" w:rsidRDefault="00BD5682" w:rsidP="00E930B8">
      <w:pPr>
        <w:tabs>
          <w:tab w:val="left" w:pos="360"/>
        </w:tabs>
        <w:autoSpaceDE w:val="0"/>
        <w:autoSpaceDN w:val="0"/>
        <w:adjustRightInd w:val="0"/>
        <w:spacing w:after="0" w:line="480" w:lineRule="auto"/>
        <w:ind w:left="9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6. </w:t>
      </w:r>
      <w:r w:rsidR="00E930B8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Who is the Chairperson of the National Board of Directors? 1 point</w:t>
      </w:r>
    </w:p>
    <w:p w14:paraId="20852AF9" w14:textId="77777777" w:rsidR="00BD5682" w:rsidRDefault="00BD5682" w:rsidP="00E930B8">
      <w:pPr>
        <w:tabs>
          <w:tab w:val="right" w:pos="27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INFORMATION AND HISTORY</w:t>
      </w:r>
    </w:p>
    <w:p w14:paraId="2FCE5D9D" w14:textId="77777777" w:rsidR="00BD5682" w:rsidRDefault="00246883" w:rsidP="00246883">
      <w:pPr>
        <w:tabs>
          <w:tab w:val="right" w:pos="270"/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  <w:r w:rsidR="00BD5682">
        <w:rPr>
          <w:rFonts w:ascii="Times New Roman" w:hAnsi="Times New Roman"/>
          <w:sz w:val="20"/>
          <w:szCs w:val="20"/>
        </w:rPr>
        <w:t xml:space="preserve">7. </w:t>
      </w:r>
      <w:r>
        <w:rPr>
          <w:rFonts w:ascii="Times New Roman" w:hAnsi="Times New Roman"/>
          <w:sz w:val="20"/>
          <w:szCs w:val="20"/>
        </w:rPr>
        <w:tab/>
      </w:r>
      <w:r w:rsidR="00BD5682">
        <w:rPr>
          <w:rFonts w:ascii="Times New Roman" w:hAnsi="Times New Roman"/>
          <w:sz w:val="20"/>
          <w:szCs w:val="20"/>
        </w:rPr>
        <w:t>When and where was the organization established? 1 point</w:t>
      </w:r>
    </w:p>
    <w:p w14:paraId="1AEA0AA2" w14:textId="77777777" w:rsidR="00BD5682" w:rsidRDefault="00246883" w:rsidP="00246883">
      <w:pPr>
        <w:tabs>
          <w:tab w:val="right" w:pos="270"/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  <w:r w:rsidR="00BD5682">
        <w:rPr>
          <w:rFonts w:ascii="Times New Roman" w:hAnsi="Times New Roman"/>
          <w:sz w:val="20"/>
          <w:szCs w:val="20"/>
        </w:rPr>
        <w:t xml:space="preserve">8. </w:t>
      </w:r>
      <w:r>
        <w:rPr>
          <w:rFonts w:ascii="Times New Roman" w:hAnsi="Times New Roman"/>
          <w:sz w:val="20"/>
          <w:szCs w:val="20"/>
        </w:rPr>
        <w:tab/>
      </w:r>
      <w:r w:rsidR="00BD5682">
        <w:rPr>
          <w:rFonts w:ascii="Times New Roman" w:hAnsi="Times New Roman"/>
          <w:sz w:val="20"/>
          <w:szCs w:val="20"/>
        </w:rPr>
        <w:t>Where and when was the National Center established? 2 points</w:t>
      </w:r>
    </w:p>
    <w:p w14:paraId="1FA69DFA" w14:textId="77777777" w:rsidR="00BD5682" w:rsidRDefault="00246883" w:rsidP="00246883">
      <w:pPr>
        <w:tabs>
          <w:tab w:val="right" w:pos="270"/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  <w:r w:rsidR="00BD5682">
        <w:rPr>
          <w:rFonts w:ascii="Times New Roman" w:hAnsi="Times New Roman"/>
          <w:sz w:val="20"/>
          <w:szCs w:val="20"/>
        </w:rPr>
        <w:t xml:space="preserve">9. </w:t>
      </w:r>
      <w:r>
        <w:rPr>
          <w:rFonts w:ascii="Times New Roman" w:hAnsi="Times New Roman"/>
          <w:sz w:val="20"/>
          <w:szCs w:val="20"/>
        </w:rPr>
        <w:tab/>
      </w:r>
      <w:r w:rsidR="00BD5682">
        <w:rPr>
          <w:rFonts w:ascii="Times New Roman" w:hAnsi="Times New Roman"/>
          <w:sz w:val="20"/>
          <w:szCs w:val="20"/>
        </w:rPr>
        <w:t>Prior to becoming Business Professionals of America, what was the organization’s name? 1 point</w:t>
      </w:r>
    </w:p>
    <w:p w14:paraId="56075157" w14:textId="77777777" w:rsidR="00BD5682" w:rsidRDefault="00BD5682" w:rsidP="00246883">
      <w:pPr>
        <w:tabs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10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What are the four divisions of Business Professionals of America? 4 points</w:t>
      </w:r>
    </w:p>
    <w:p w14:paraId="71C8686B" w14:textId="77777777" w:rsidR="00BD5682" w:rsidRDefault="00BD5682" w:rsidP="00246883">
      <w:pPr>
        <w:tabs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11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What is the official journal of Business Professionals of America? 1 point</w:t>
      </w:r>
    </w:p>
    <w:p w14:paraId="305ACDB4" w14:textId="77777777" w:rsidR="00BD5682" w:rsidRDefault="00BD5682" w:rsidP="00246883">
      <w:pPr>
        <w:tabs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12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 xml:space="preserve">What </w:t>
      </w:r>
      <w:r w:rsidR="0006008F">
        <w:rPr>
          <w:rFonts w:ascii="Times New Roman" w:hAnsi="Times New Roman"/>
          <w:sz w:val="20"/>
          <w:szCs w:val="20"/>
        </w:rPr>
        <w:t>does</w:t>
      </w:r>
      <w:r>
        <w:rPr>
          <w:rFonts w:ascii="Times New Roman" w:hAnsi="Times New Roman"/>
          <w:sz w:val="20"/>
          <w:szCs w:val="20"/>
        </w:rPr>
        <w:t xml:space="preserve"> each of the words in our organization’s name mean? 3 points</w:t>
      </w:r>
    </w:p>
    <w:p w14:paraId="26923D8C" w14:textId="77777777" w:rsidR="00BD5682" w:rsidRDefault="00BD5682" w:rsidP="00246883">
      <w:pPr>
        <w:tabs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13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What is the mission of Business Professionals of America? 1 point</w:t>
      </w:r>
    </w:p>
    <w:p w14:paraId="534FDE74" w14:textId="77777777" w:rsidR="00BD5682" w:rsidRDefault="00BD5682" w:rsidP="00246883">
      <w:pPr>
        <w:tabs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14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What is the organization’s pledge? 5 points</w:t>
      </w:r>
    </w:p>
    <w:p w14:paraId="3A15E3A1" w14:textId="77777777" w:rsidR="00BD5682" w:rsidRDefault="00BD5682" w:rsidP="00246883">
      <w:pPr>
        <w:tabs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15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Name the organization’s colors and explain what each represents. 3 points</w:t>
      </w:r>
    </w:p>
    <w:p w14:paraId="74CA6902" w14:textId="77777777" w:rsidR="00BD5682" w:rsidRDefault="00BD5682" w:rsidP="00246883">
      <w:pPr>
        <w:tabs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16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Where is the National Leadership Conference this year? 1 point</w:t>
      </w:r>
    </w:p>
    <w:p w14:paraId="142B638C" w14:textId="77777777" w:rsidR="00BD5682" w:rsidRDefault="00BD5682" w:rsidP="00246883">
      <w:pPr>
        <w:tabs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17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What is the National theme this year? 1 point</w:t>
      </w:r>
    </w:p>
    <w:p w14:paraId="5F96A209" w14:textId="77777777" w:rsidR="00BD5682" w:rsidRDefault="00BD5682" w:rsidP="00246883">
      <w:pPr>
        <w:tabs>
          <w:tab w:val="left" w:pos="360"/>
        </w:tabs>
        <w:spacing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18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How much are National dues? 1 point</w:t>
      </w:r>
    </w:p>
    <w:p w14:paraId="30D32B9B" w14:textId="77777777" w:rsidR="00BD5682" w:rsidRDefault="00BD5682" w:rsidP="00246883">
      <w:pPr>
        <w:tabs>
          <w:tab w:val="right" w:pos="270"/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lastRenderedPageBreak/>
        <w:t xml:space="preserve">19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 xml:space="preserve">What are the four levels in the Torch Awards Program, and how many points are needed at </w:t>
      </w:r>
      <w:proofErr w:type="gramStart"/>
      <w:r>
        <w:rPr>
          <w:rFonts w:ascii="Times New Roman" w:hAnsi="Times New Roman"/>
          <w:sz w:val="20"/>
          <w:szCs w:val="20"/>
        </w:rPr>
        <w:t>each</w:t>
      </w:r>
      <w:proofErr w:type="gramEnd"/>
    </w:p>
    <w:p w14:paraId="303CA836" w14:textId="77777777" w:rsidR="00BD5682" w:rsidRDefault="00246883" w:rsidP="00246883">
      <w:pPr>
        <w:tabs>
          <w:tab w:val="right" w:pos="270"/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proofErr w:type="gramStart"/>
      <w:r w:rsidR="00BD5682">
        <w:rPr>
          <w:rFonts w:ascii="Times New Roman" w:hAnsi="Times New Roman"/>
          <w:sz w:val="20"/>
          <w:szCs w:val="20"/>
        </w:rPr>
        <w:t>level</w:t>
      </w:r>
      <w:proofErr w:type="gramEnd"/>
      <w:r w:rsidR="00BD5682">
        <w:rPr>
          <w:rFonts w:ascii="Times New Roman" w:hAnsi="Times New Roman"/>
          <w:sz w:val="20"/>
          <w:szCs w:val="20"/>
        </w:rPr>
        <w:t>? 8 points</w:t>
      </w:r>
    </w:p>
    <w:p w14:paraId="220DDD5C" w14:textId="77777777" w:rsidR="00BD5682" w:rsidRDefault="00BD5682" w:rsidP="00246883">
      <w:pPr>
        <w:tabs>
          <w:tab w:val="right" w:pos="270"/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20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Name the torches in the torch awards program. 9 points</w:t>
      </w:r>
    </w:p>
    <w:p w14:paraId="08F1DFAD" w14:textId="412C1CE0" w:rsidR="00BD5682" w:rsidRDefault="00BD5682" w:rsidP="00246883">
      <w:pPr>
        <w:tabs>
          <w:tab w:val="right" w:pos="270"/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1.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 xml:space="preserve"> </w:t>
      </w:r>
      <w:r w:rsidR="00246883">
        <w:rPr>
          <w:rFonts w:ascii="Times New Roman" w:hAnsi="Times New Roman"/>
          <w:sz w:val="20"/>
          <w:szCs w:val="20"/>
        </w:rPr>
        <w:tab/>
      </w:r>
      <w:r w:rsidR="003E68F0">
        <w:rPr>
          <w:rFonts w:ascii="Times New Roman" w:hAnsi="Times New Roman"/>
          <w:sz w:val="20"/>
          <w:szCs w:val="20"/>
        </w:rPr>
        <w:t>Name three</w:t>
      </w:r>
      <w:r>
        <w:rPr>
          <w:rFonts w:ascii="Times New Roman" w:hAnsi="Times New Roman"/>
          <w:sz w:val="20"/>
          <w:szCs w:val="20"/>
        </w:rPr>
        <w:t xml:space="preserve"> Special Recognition Awards. 5 points</w:t>
      </w:r>
    </w:p>
    <w:p w14:paraId="421EADBD" w14:textId="77777777" w:rsidR="00BD5682" w:rsidRDefault="00BD5682" w:rsidP="00246883">
      <w:pPr>
        <w:tabs>
          <w:tab w:val="right" w:pos="270"/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22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 xml:space="preserve">What is the </w:t>
      </w:r>
      <w:r w:rsidR="008658DF">
        <w:rPr>
          <w:rFonts w:ascii="Times New Roman" w:hAnsi="Times New Roman"/>
          <w:sz w:val="20"/>
          <w:szCs w:val="20"/>
        </w:rPr>
        <w:t xml:space="preserve">National </w:t>
      </w:r>
      <w:r>
        <w:rPr>
          <w:rFonts w:ascii="Times New Roman" w:hAnsi="Times New Roman"/>
          <w:sz w:val="20"/>
          <w:szCs w:val="20"/>
        </w:rPr>
        <w:t>BPA Website address? 1 point</w:t>
      </w:r>
    </w:p>
    <w:p w14:paraId="2DFC06D9" w14:textId="77777777" w:rsidR="00BD5682" w:rsidRDefault="00BD5682" w:rsidP="00246883">
      <w:pPr>
        <w:tabs>
          <w:tab w:val="right" w:pos="270"/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23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What is the Website address for the Minnesota BPA College Division? 1 point</w:t>
      </w:r>
    </w:p>
    <w:p w14:paraId="389F8ED8" w14:textId="77777777" w:rsidR="00BD5682" w:rsidRDefault="00BD5682" w:rsidP="00246883">
      <w:pPr>
        <w:tabs>
          <w:tab w:val="right" w:pos="270"/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24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Who can belong to Business Professionals of America? 1 point</w:t>
      </w:r>
    </w:p>
    <w:p w14:paraId="5C37D068" w14:textId="77777777" w:rsidR="00BD5682" w:rsidRDefault="00BD5682" w:rsidP="00246883">
      <w:pPr>
        <w:tabs>
          <w:tab w:val="right" w:pos="270"/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25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What is the official tagline that follows the Business Professionals of America logo? 1 point</w:t>
      </w:r>
    </w:p>
    <w:p w14:paraId="6442FABF" w14:textId="77777777" w:rsidR="00BD5682" w:rsidRDefault="00BD5682" w:rsidP="00246883">
      <w:pPr>
        <w:tabs>
          <w:tab w:val="right" w:pos="270"/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STATE OFFICER TEAM</w:t>
      </w:r>
    </w:p>
    <w:p w14:paraId="789A70D6" w14:textId="77777777" w:rsidR="00BD5682" w:rsidRDefault="00BD5682" w:rsidP="00246883">
      <w:pPr>
        <w:tabs>
          <w:tab w:val="right" w:pos="270"/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26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Who is eligible to become a state officer? 1 point</w:t>
      </w:r>
    </w:p>
    <w:p w14:paraId="57E7C0D2" w14:textId="77777777" w:rsidR="00BD5682" w:rsidRDefault="00BD5682" w:rsidP="00246883">
      <w:pPr>
        <w:tabs>
          <w:tab w:val="right" w:pos="270"/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27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When are elections for state officers held? 1 point</w:t>
      </w:r>
    </w:p>
    <w:p w14:paraId="70DD1486" w14:textId="77777777" w:rsidR="00BD5682" w:rsidRDefault="00BD5682" w:rsidP="00246883">
      <w:pPr>
        <w:tabs>
          <w:tab w:val="right" w:pos="270"/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28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Name the five state officer positions. 5 points</w:t>
      </w:r>
    </w:p>
    <w:p w14:paraId="6C694985" w14:textId="77777777" w:rsidR="00BD5682" w:rsidRDefault="00BD5682" w:rsidP="00246883">
      <w:pPr>
        <w:tabs>
          <w:tab w:val="right" w:pos="270"/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29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Who makes up the Executive Council? 1 point</w:t>
      </w:r>
    </w:p>
    <w:p w14:paraId="1E366270" w14:textId="77777777" w:rsidR="00BD5682" w:rsidRDefault="00BD5682" w:rsidP="00246883">
      <w:pPr>
        <w:tabs>
          <w:tab w:val="right" w:pos="270"/>
          <w:tab w:val="left" w:pos="360"/>
        </w:tabs>
        <w:autoSpaceDE w:val="0"/>
        <w:autoSpaceDN w:val="0"/>
        <w:adjustRightInd w:val="0"/>
        <w:spacing w:after="0" w:line="480" w:lineRule="auto"/>
        <w:ind w:left="540" w:hanging="54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30. </w:t>
      </w:r>
      <w:r w:rsidR="00246883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How long is the term of a state officer? 1 point</w:t>
      </w:r>
    </w:p>
    <w:p w14:paraId="276B248D" w14:textId="77777777" w:rsidR="00BD5682" w:rsidRDefault="00BD5682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 xml:space="preserve">Total Possible Points 72 </w:t>
      </w:r>
      <w:r w:rsidR="00246883">
        <w:rPr>
          <w:rFonts w:ascii="Times New Roman" w:hAnsi="Times New Roman"/>
          <w:b/>
          <w:bCs/>
          <w:sz w:val="20"/>
          <w:szCs w:val="20"/>
        </w:rPr>
        <w:tab/>
      </w:r>
      <w:r w:rsidR="00246883">
        <w:rPr>
          <w:rFonts w:ascii="Times New Roman" w:hAnsi="Times New Roman"/>
          <w:b/>
          <w:bCs/>
          <w:sz w:val="20"/>
          <w:szCs w:val="20"/>
        </w:rPr>
        <w:tab/>
      </w:r>
      <w:r w:rsidR="00246883">
        <w:rPr>
          <w:rFonts w:ascii="Times New Roman" w:hAnsi="Times New Roman"/>
          <w:b/>
          <w:bCs/>
          <w:sz w:val="20"/>
          <w:szCs w:val="20"/>
        </w:rPr>
        <w:tab/>
      </w:r>
      <w:r w:rsidR="00246883"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>Your Points _______</w:t>
      </w:r>
    </w:p>
    <w:p w14:paraId="54660219" w14:textId="77777777" w:rsidR="00246883" w:rsidRDefault="00246883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</w:p>
    <w:p w14:paraId="686B60DB" w14:textId="77777777" w:rsidR="00246883" w:rsidRDefault="00246883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</w:p>
    <w:p w14:paraId="7A6FA159" w14:textId="77777777" w:rsidR="00BD5682" w:rsidRDefault="00BD5682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This answer sheet was completed by me using available resources.</w:t>
      </w:r>
    </w:p>
    <w:p w14:paraId="278DD3D6" w14:textId="77777777" w:rsidR="00246883" w:rsidRDefault="00246883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</w:p>
    <w:p w14:paraId="07048001" w14:textId="77777777" w:rsidR="00246883" w:rsidRDefault="00246883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</w:p>
    <w:p w14:paraId="52AF4FDF" w14:textId="77777777" w:rsidR="00BD5682" w:rsidRDefault="00BD5682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___________</w:t>
      </w:r>
      <w:r w:rsidR="00246883">
        <w:rPr>
          <w:rFonts w:ascii="Times New Roman" w:hAnsi="Times New Roman"/>
          <w:b/>
          <w:bCs/>
          <w:sz w:val="20"/>
          <w:szCs w:val="20"/>
        </w:rPr>
        <w:tab/>
      </w:r>
      <w:r w:rsidR="00246883"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>___ __________________________________________</w:t>
      </w:r>
    </w:p>
    <w:p w14:paraId="2A980FFB" w14:textId="77777777" w:rsidR="00BD5682" w:rsidRDefault="00BD5682" w:rsidP="00BD5682">
      <w:pPr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 xml:space="preserve">Date </w:t>
      </w:r>
      <w:r w:rsidR="00246883">
        <w:rPr>
          <w:rFonts w:ascii="Times New Roman" w:hAnsi="Times New Roman"/>
          <w:b/>
          <w:bCs/>
          <w:sz w:val="20"/>
          <w:szCs w:val="20"/>
        </w:rPr>
        <w:tab/>
      </w:r>
      <w:r w:rsidR="00246883">
        <w:rPr>
          <w:rFonts w:ascii="Times New Roman" w:hAnsi="Times New Roman"/>
          <w:b/>
          <w:bCs/>
          <w:sz w:val="20"/>
          <w:szCs w:val="20"/>
        </w:rPr>
        <w:tab/>
      </w:r>
      <w:r w:rsidR="00246883"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20"/>
          <w:szCs w:val="20"/>
        </w:rPr>
        <w:t>Officer Candidate Signature</w:t>
      </w:r>
    </w:p>
    <w:p w14:paraId="26A9CE3A" w14:textId="77777777" w:rsidR="001747E1" w:rsidRDefault="001747E1" w:rsidP="00BD5682">
      <w:pPr>
        <w:rPr>
          <w:rFonts w:ascii="Times New Roman" w:hAnsi="Times New Roman"/>
          <w:b/>
          <w:bCs/>
          <w:sz w:val="20"/>
          <w:szCs w:val="20"/>
        </w:rPr>
      </w:pPr>
    </w:p>
    <w:p w14:paraId="5B5949D5" w14:textId="77777777" w:rsidR="001747E1" w:rsidRDefault="001747E1" w:rsidP="00BD5682">
      <w:pPr>
        <w:rPr>
          <w:rFonts w:ascii="Times New Roman" w:hAnsi="Times New Roman"/>
          <w:b/>
          <w:bCs/>
          <w:sz w:val="20"/>
          <w:szCs w:val="20"/>
        </w:rPr>
      </w:pPr>
    </w:p>
    <w:p w14:paraId="0B724427" w14:textId="77777777" w:rsidR="001747E1" w:rsidRDefault="001747E1" w:rsidP="00BD5682">
      <w:pPr>
        <w:rPr>
          <w:rFonts w:ascii="Times New Roman" w:hAnsi="Times New Roman"/>
          <w:b/>
          <w:bCs/>
          <w:sz w:val="20"/>
          <w:szCs w:val="20"/>
        </w:rPr>
      </w:pPr>
    </w:p>
    <w:p w14:paraId="39AD427E" w14:textId="77777777" w:rsidR="001747E1" w:rsidRDefault="001747E1" w:rsidP="00BD5682">
      <w:pPr>
        <w:rPr>
          <w:rFonts w:ascii="Times New Roman" w:hAnsi="Times New Roman"/>
          <w:b/>
          <w:bCs/>
          <w:sz w:val="20"/>
          <w:szCs w:val="20"/>
        </w:rPr>
      </w:pPr>
    </w:p>
    <w:p w14:paraId="46DCA9B3" w14:textId="77777777" w:rsidR="001747E1" w:rsidRDefault="001747E1" w:rsidP="00BD5682">
      <w:pPr>
        <w:rPr>
          <w:rFonts w:ascii="Times New Roman" w:hAnsi="Times New Roman"/>
          <w:b/>
          <w:bCs/>
          <w:sz w:val="20"/>
          <w:szCs w:val="20"/>
        </w:rPr>
      </w:pPr>
    </w:p>
    <w:p w14:paraId="1A670E46" w14:textId="77777777" w:rsidR="001747E1" w:rsidRDefault="001747E1" w:rsidP="00BD5682">
      <w:pPr>
        <w:rPr>
          <w:rFonts w:ascii="Times New Roman" w:hAnsi="Times New Roman"/>
          <w:b/>
          <w:bCs/>
          <w:sz w:val="20"/>
          <w:szCs w:val="20"/>
        </w:rPr>
      </w:pPr>
    </w:p>
    <w:p w14:paraId="7E9B4986" w14:textId="77777777" w:rsidR="001747E1" w:rsidRDefault="001747E1" w:rsidP="00BD5682">
      <w:pPr>
        <w:rPr>
          <w:rFonts w:ascii="Times New Roman" w:hAnsi="Times New Roman"/>
          <w:b/>
          <w:bCs/>
          <w:sz w:val="20"/>
          <w:szCs w:val="20"/>
        </w:rPr>
      </w:pPr>
    </w:p>
    <w:p w14:paraId="26609F6E" w14:textId="77777777" w:rsidR="001747E1" w:rsidRDefault="001747E1" w:rsidP="00BD5682">
      <w:pPr>
        <w:rPr>
          <w:rFonts w:ascii="Times New Roman" w:hAnsi="Times New Roman"/>
          <w:b/>
          <w:bCs/>
          <w:sz w:val="20"/>
          <w:szCs w:val="20"/>
        </w:rPr>
      </w:pPr>
    </w:p>
    <w:p w14:paraId="63D0FB47" w14:textId="77777777" w:rsidR="001747E1" w:rsidRDefault="001747E1" w:rsidP="00BD5682">
      <w:pPr>
        <w:rPr>
          <w:rFonts w:ascii="Times New Roman" w:hAnsi="Times New Roman"/>
          <w:b/>
          <w:bCs/>
          <w:sz w:val="20"/>
          <w:szCs w:val="20"/>
        </w:rPr>
      </w:pPr>
    </w:p>
    <w:p w14:paraId="6344B519" w14:textId="6AB59034" w:rsidR="001747E1" w:rsidRDefault="00AC7FFC" w:rsidP="00BD5682">
      <w:pPr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B6BC56" wp14:editId="48641C30">
                <wp:simplePos x="0" y="0"/>
                <wp:positionH relativeFrom="column">
                  <wp:posOffset>1176746</wp:posOffset>
                </wp:positionH>
                <wp:positionV relativeFrom="paragraph">
                  <wp:posOffset>-66997</wp:posOffset>
                </wp:positionV>
                <wp:extent cx="3454400" cy="676275"/>
                <wp:effectExtent l="27305" t="27940" r="99695" b="95885"/>
                <wp:wrapNone/>
                <wp:docPr id="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4400" cy="67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5F2E262C" w14:textId="77777777" w:rsidR="009B427C" w:rsidRDefault="009B427C" w:rsidP="00A81137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7B6118" w14:textId="77777777" w:rsidR="009B427C" w:rsidRDefault="009B427C" w:rsidP="00A81137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State Officer Agre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6BC56" id="Text Box 30" o:spid="_x0000_s1037" type="#_x0000_t202" style="position:absolute;margin-left:92.65pt;margin-top:-5.3pt;width:272pt;height:5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" strokeweight="3pt">
                <v:shadow on="t" opacity=".5" offset="6pt,6pt"/>
                <v:textbox>
                  <w:txbxContent>
                    <w:p w14:paraId="5F2E262C" w14:textId="77777777" w:rsidR="009B427C" w:rsidRDefault="009B427C" w:rsidP="00A81137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087B6118" w14:textId="77777777" w:rsidR="009B427C" w:rsidRDefault="009B427C" w:rsidP="00A81137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State Officer Agreement</w:t>
                      </w:r>
                    </w:p>
                  </w:txbxContent>
                </v:textbox>
              </v:shape>
            </w:pict>
          </mc:Fallback>
        </mc:AlternateContent>
      </w:r>
    </w:p>
    <w:p w14:paraId="5DE465E8" w14:textId="77777777" w:rsidR="001747E1" w:rsidRDefault="001747E1" w:rsidP="00BD5682">
      <w:pPr>
        <w:rPr>
          <w:rFonts w:ascii="Times New Roman" w:hAnsi="Times New Roman"/>
          <w:b/>
          <w:bCs/>
          <w:sz w:val="20"/>
          <w:szCs w:val="20"/>
        </w:rPr>
      </w:pPr>
    </w:p>
    <w:p w14:paraId="1E266FB7" w14:textId="77777777" w:rsidR="001747E1" w:rsidRDefault="001747E1" w:rsidP="00BD5682">
      <w:pPr>
        <w:rPr>
          <w:rFonts w:ascii="Times New Roman" w:hAnsi="Times New Roman"/>
          <w:b/>
          <w:bCs/>
          <w:sz w:val="20"/>
          <w:szCs w:val="20"/>
        </w:rPr>
      </w:pPr>
    </w:p>
    <w:p w14:paraId="439891AD" w14:textId="77777777" w:rsidR="001747E1" w:rsidRDefault="001747E1" w:rsidP="00BD5682">
      <w:pPr>
        <w:rPr>
          <w:rFonts w:ascii="Times New Roman" w:hAnsi="Times New Roman"/>
          <w:b/>
          <w:bCs/>
          <w:sz w:val="20"/>
          <w:szCs w:val="20"/>
        </w:rPr>
      </w:pPr>
    </w:p>
    <w:p w14:paraId="4F197DA7" w14:textId="77777777" w:rsidR="00BD5682" w:rsidRDefault="00BD5682" w:rsidP="00F426D9">
      <w:pPr>
        <w:rPr>
          <w:rFonts w:ascii="Times New Roman" w:hAnsi="Times New Roman"/>
        </w:rPr>
      </w:pPr>
      <w:r>
        <w:rPr>
          <w:rFonts w:ascii="Times New Roman" w:hAnsi="Times New Roman"/>
        </w:rPr>
        <w:t>If elected as an officer of the Business Professionals of America</w:t>
      </w:r>
      <w:r w:rsidR="008658DF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Minnesota Association</w:t>
      </w:r>
      <w:r w:rsidR="008658DF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College</w:t>
      </w:r>
      <w:r w:rsidR="00F426D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ivision, I agree to serve faithfully my full term of office and will uphold the principles </w:t>
      </w:r>
      <w:proofErr w:type="spellStart"/>
      <w:r>
        <w:rPr>
          <w:rFonts w:ascii="Times New Roman" w:hAnsi="Times New Roman"/>
        </w:rPr>
        <w:t>o</w:t>
      </w:r>
      <w:proofErr w:type="spellEnd"/>
      <w:r w:rsidR="00F426D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Business Professionals of America. I understand that fulfilling the obligations of my office will</w:t>
      </w:r>
      <w:r w:rsidR="00F426D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require hard work and sacrifice on my part. I further understand that as a member of the Business</w:t>
      </w:r>
    </w:p>
    <w:p w14:paraId="1FF64769" w14:textId="77777777" w:rsidR="00BD5682" w:rsidRDefault="00BD5682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Professionals of America</w:t>
      </w:r>
      <w:r w:rsidR="008658DF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Minnesota Association</w:t>
      </w:r>
      <w:r w:rsidR="008658DF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College Division Executive Council, I will be</w:t>
      </w:r>
      <w:r w:rsidR="00F426D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required to assume a role of leadership and to serve in such a manner as to bring credit, respect,</w:t>
      </w:r>
      <w:r w:rsidR="00F426D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and recognition to the State and National Organizations.</w:t>
      </w:r>
    </w:p>
    <w:p w14:paraId="461E5585" w14:textId="77777777" w:rsidR="00A81137" w:rsidRDefault="00A81137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14C3A902" w14:textId="77777777" w:rsidR="00BD5682" w:rsidRDefault="00BD5682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My advisor has made me aware of the duties and functions of my office. I understand fully the</w:t>
      </w:r>
      <w:r w:rsidR="00F426D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honors and responsibilities that go with being elected to a state office, and, if elected, do solemnly</w:t>
      </w:r>
      <w:r w:rsidR="00F426D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promise to accept and fulfill these responsibilities to the best of my ability.</w:t>
      </w:r>
    </w:p>
    <w:p w14:paraId="31377577" w14:textId="77777777" w:rsidR="00A81137" w:rsidRDefault="00A81137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37A21180" w14:textId="77777777" w:rsidR="00BD5682" w:rsidRDefault="00BD5682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As an officer of the Business Professionals of America</w:t>
      </w:r>
      <w:r w:rsidR="008658DF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Minnesota Association</w:t>
      </w:r>
      <w:r w:rsidR="008658DF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College Division, I</w:t>
      </w:r>
      <w:r w:rsidR="00F426D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have been advised that I may be called upon to:</w:t>
      </w:r>
    </w:p>
    <w:p w14:paraId="5F8628F9" w14:textId="77777777" w:rsidR="00A81137" w:rsidRDefault="00A81137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38DED19E" w14:textId="77777777" w:rsidR="00BD5682" w:rsidRDefault="00BD5682" w:rsidP="00A81137">
      <w:pPr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</w:rPr>
      </w:pPr>
      <w:r>
        <w:rPr>
          <w:rFonts w:ascii="Times New Roman" w:hAnsi="Times New Roman"/>
        </w:rPr>
        <w:t>Attend State Officer Training Conference</w:t>
      </w:r>
    </w:p>
    <w:p w14:paraId="571C6939" w14:textId="77777777" w:rsidR="00BD5682" w:rsidRDefault="00BD5682" w:rsidP="00A81137">
      <w:pPr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</w:rPr>
      </w:pPr>
      <w:r>
        <w:rPr>
          <w:rFonts w:ascii="Times New Roman" w:hAnsi="Times New Roman"/>
        </w:rPr>
        <w:t>Participate in State Officer Team Meetings (approximately 4 to be held at a central location)</w:t>
      </w:r>
    </w:p>
    <w:p w14:paraId="77FD8CD7" w14:textId="77777777" w:rsidR="00BD5682" w:rsidRDefault="00BD5682" w:rsidP="00A81137">
      <w:pPr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</w:rPr>
      </w:pPr>
      <w:r>
        <w:rPr>
          <w:rFonts w:ascii="Times New Roman" w:hAnsi="Times New Roman"/>
        </w:rPr>
        <w:t>Participate in State Leadership Training Workshops</w:t>
      </w:r>
    </w:p>
    <w:p w14:paraId="55110BD7" w14:textId="77777777" w:rsidR="00BD5682" w:rsidRPr="00A81137" w:rsidRDefault="00BD5682" w:rsidP="00A81137">
      <w:pPr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</w:rPr>
      </w:pPr>
      <w:r>
        <w:rPr>
          <w:rFonts w:ascii="Times New Roman" w:hAnsi="Times New Roman"/>
        </w:rPr>
        <w:t>Preside at the Professional Development Conference (3 days), and Spring Leadership</w:t>
      </w:r>
      <w:r w:rsidR="00A81137">
        <w:rPr>
          <w:rFonts w:ascii="Times New Roman" w:hAnsi="Times New Roman"/>
        </w:rPr>
        <w:t xml:space="preserve"> </w:t>
      </w:r>
      <w:r w:rsidRPr="00A81137">
        <w:rPr>
          <w:rFonts w:ascii="Times New Roman" w:hAnsi="Times New Roman"/>
        </w:rPr>
        <w:t>Conference (5 days)</w:t>
      </w:r>
    </w:p>
    <w:p w14:paraId="0A001B23" w14:textId="77777777" w:rsidR="00BD5682" w:rsidRDefault="00BD5682" w:rsidP="00A81137">
      <w:pPr>
        <w:numPr>
          <w:ilvl w:val="1"/>
          <w:numId w:val="2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If attending, ser</w:t>
      </w:r>
      <w:r w:rsidR="00A81137">
        <w:rPr>
          <w:rFonts w:ascii="Times New Roman" w:hAnsi="Times New Roman"/>
        </w:rPr>
        <w:t>ve as a Voting Delegate at the N</w:t>
      </w:r>
      <w:r>
        <w:rPr>
          <w:rFonts w:ascii="Times New Roman" w:hAnsi="Times New Roman"/>
        </w:rPr>
        <w:t>ational Leadership Conference (5 days)</w:t>
      </w:r>
    </w:p>
    <w:p w14:paraId="411DD3FF" w14:textId="77777777" w:rsidR="00BD5682" w:rsidRDefault="00BD5682" w:rsidP="00A81137">
      <w:pPr>
        <w:numPr>
          <w:ilvl w:val="1"/>
          <w:numId w:val="2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Submit monthly activity reports</w:t>
      </w:r>
    </w:p>
    <w:p w14:paraId="305AC603" w14:textId="77777777" w:rsidR="00BD5682" w:rsidRDefault="00BD5682" w:rsidP="00A81137">
      <w:pPr>
        <w:numPr>
          <w:ilvl w:val="1"/>
          <w:numId w:val="2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Speak on behalf of Business Professionals of America at social, educational and civic events</w:t>
      </w:r>
    </w:p>
    <w:p w14:paraId="256B3BE8" w14:textId="77777777" w:rsidR="00BD5682" w:rsidRDefault="00BD5682" w:rsidP="00A81137">
      <w:pPr>
        <w:numPr>
          <w:ilvl w:val="1"/>
          <w:numId w:val="2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Be absent from school for short periods of time</w:t>
      </w:r>
    </w:p>
    <w:p w14:paraId="1DE5EC74" w14:textId="77777777" w:rsidR="00BD5682" w:rsidRDefault="00BD5682" w:rsidP="00A81137">
      <w:pPr>
        <w:numPr>
          <w:ilvl w:val="1"/>
          <w:numId w:val="2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Miss work on occasion to perform officer responsibilities</w:t>
      </w:r>
    </w:p>
    <w:p w14:paraId="18ACE853" w14:textId="77777777" w:rsidR="00BD5682" w:rsidRDefault="00BD5682" w:rsidP="00A81137">
      <w:pPr>
        <w:numPr>
          <w:ilvl w:val="1"/>
          <w:numId w:val="2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Represent Minnesota Business Professionals of America in official attire</w:t>
      </w:r>
    </w:p>
    <w:p w14:paraId="3C5964E3" w14:textId="77777777" w:rsidR="00BD5682" w:rsidRDefault="00BD5682" w:rsidP="00A81137">
      <w:pPr>
        <w:numPr>
          <w:ilvl w:val="1"/>
          <w:numId w:val="2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Abide by the Code of Ethics as established by the Board of Directors</w:t>
      </w:r>
    </w:p>
    <w:p w14:paraId="4C801CCD" w14:textId="77777777" w:rsidR="00A81137" w:rsidRDefault="00A81137" w:rsidP="00A81137">
      <w:pPr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69DDB11F" w14:textId="77777777" w:rsidR="00BD5682" w:rsidRDefault="00BD5682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tate Officers shall be reimbursed for meals, lodging, </w:t>
      </w:r>
      <w:r w:rsidR="008658DF">
        <w:rPr>
          <w:rFonts w:ascii="Times New Roman" w:hAnsi="Times New Roman"/>
        </w:rPr>
        <w:t xml:space="preserve">and </w:t>
      </w:r>
      <w:r>
        <w:rPr>
          <w:rFonts w:ascii="Times New Roman" w:hAnsi="Times New Roman"/>
        </w:rPr>
        <w:t>travel costs while</w:t>
      </w:r>
      <w:r w:rsidR="008658DF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representing the State Association, according to the budget and procedures adopted by the Board</w:t>
      </w:r>
      <w:r w:rsidR="008658DF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of Directors.</w:t>
      </w:r>
    </w:p>
    <w:p w14:paraId="78E0EB7E" w14:textId="77777777" w:rsidR="00A81137" w:rsidRDefault="00A81137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67B73CED" w14:textId="77777777" w:rsidR="00A81137" w:rsidRDefault="00A81137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7BA94F8C" w14:textId="77777777" w:rsidR="00BD5682" w:rsidRDefault="00BD5682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______</w:t>
      </w:r>
      <w:r w:rsidR="00A81137">
        <w:rPr>
          <w:rFonts w:ascii="Times New Roman" w:hAnsi="Times New Roman"/>
        </w:rPr>
        <w:t xml:space="preserve">____________________________      </w:t>
      </w:r>
      <w:r>
        <w:rPr>
          <w:rFonts w:ascii="Times New Roman" w:hAnsi="Times New Roman"/>
        </w:rPr>
        <w:t>____________________________________</w:t>
      </w:r>
    </w:p>
    <w:p w14:paraId="295DACF1" w14:textId="77777777" w:rsidR="00BD5682" w:rsidRDefault="00BD5682" w:rsidP="00BD5682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Signature of Officer Candidate </w:t>
      </w:r>
      <w:r w:rsidR="00A81137">
        <w:rPr>
          <w:rFonts w:ascii="Times New Roman" w:hAnsi="Times New Roman"/>
        </w:rPr>
        <w:tab/>
      </w:r>
      <w:r w:rsidR="00A81137">
        <w:rPr>
          <w:rFonts w:ascii="Times New Roman" w:hAnsi="Times New Roman"/>
        </w:rPr>
        <w:tab/>
      </w:r>
      <w:r w:rsidR="00A81137">
        <w:rPr>
          <w:rFonts w:ascii="Times New Roman" w:hAnsi="Times New Roman"/>
        </w:rPr>
        <w:tab/>
      </w:r>
      <w:r w:rsidR="00A81137">
        <w:rPr>
          <w:rFonts w:ascii="Times New Roman" w:hAnsi="Times New Roman"/>
        </w:rPr>
        <w:tab/>
      </w:r>
      <w:r>
        <w:rPr>
          <w:rFonts w:ascii="Times New Roman" w:hAnsi="Times New Roman"/>
        </w:rPr>
        <w:t>Chapter</w:t>
      </w:r>
    </w:p>
    <w:p w14:paraId="09C04F6E" w14:textId="77777777" w:rsidR="00A81137" w:rsidRDefault="00A81137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31B3D314" w14:textId="7FE55276" w:rsidR="00A81137" w:rsidRDefault="00062E0C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C66E96" wp14:editId="1B996F55">
                <wp:simplePos x="0" y="0"/>
                <wp:positionH relativeFrom="column">
                  <wp:posOffset>1460500</wp:posOffset>
                </wp:positionH>
                <wp:positionV relativeFrom="paragraph">
                  <wp:posOffset>-165735</wp:posOffset>
                </wp:positionV>
                <wp:extent cx="3454400" cy="904875"/>
                <wp:effectExtent l="22225" t="24765" r="95250" b="99060"/>
                <wp:wrapNone/>
                <wp:docPr id="1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4400" cy="904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C4517FE" w14:textId="77777777" w:rsidR="009B427C" w:rsidRDefault="009B427C" w:rsidP="00A81137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1B66CC1" w14:textId="77777777" w:rsidR="009B427C" w:rsidRDefault="009B427C" w:rsidP="00062E0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State Officer</w:t>
                            </w:r>
                          </w:p>
                          <w:p w14:paraId="4E76E52E" w14:textId="77777777" w:rsidR="009B427C" w:rsidRDefault="009B427C" w:rsidP="00062E0C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Campaign Expenditur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C66E96" id="Text Box 32" o:spid="_x0000_s1038" type="#_x0000_t202" style="position:absolute;margin-left:115pt;margin-top:-13.05pt;width:272pt;height:71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" strokeweight="3pt">
                <v:shadow on="t" opacity=".5" offset="6pt,6pt"/>
                <v:textbox>
                  <w:txbxContent>
                    <w:p w14:paraId="7C4517FE" w14:textId="77777777" w:rsidR="009B427C" w:rsidRDefault="009B427C" w:rsidP="00A81137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01B66CC1" w14:textId="77777777" w:rsidR="009B427C" w:rsidRDefault="009B427C" w:rsidP="00062E0C">
                      <w:pPr>
                        <w:spacing w:after="0" w:line="240" w:lineRule="auto"/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State Officer</w:t>
                      </w:r>
                    </w:p>
                    <w:p w14:paraId="4E76E52E" w14:textId="77777777" w:rsidR="009B427C" w:rsidRDefault="009B427C" w:rsidP="00062E0C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Campaign Expenditures</w:t>
                      </w:r>
                    </w:p>
                  </w:txbxContent>
                </v:textbox>
              </v:shape>
            </w:pict>
          </mc:Fallback>
        </mc:AlternateContent>
      </w:r>
    </w:p>
    <w:p w14:paraId="5AB56EDF" w14:textId="77777777" w:rsidR="00A81137" w:rsidRDefault="00A81137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7D6B3B39" w14:textId="77777777" w:rsidR="00A81137" w:rsidRDefault="00A81137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15CBEE39" w14:textId="77777777" w:rsidR="00A81137" w:rsidRDefault="00A81137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4B7EC591" w14:textId="77777777" w:rsidR="00A81137" w:rsidRDefault="00A81137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596E22BE" w14:textId="77777777" w:rsidR="00A81137" w:rsidRDefault="00A81137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7137AF68" w14:textId="77777777" w:rsidR="00A81137" w:rsidRDefault="00A81137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00512790" w14:textId="77777777" w:rsidR="00A81137" w:rsidRDefault="00A81137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44677FAD" w14:textId="77777777" w:rsidR="00BD5682" w:rsidRDefault="00BD5682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The following expenditures were made in my campaign including the fair market value of all</w:t>
      </w:r>
    </w:p>
    <w:p w14:paraId="5199EAD0" w14:textId="77777777" w:rsidR="00BD5682" w:rsidRDefault="00BD5682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proofErr w:type="gramStart"/>
      <w:r>
        <w:rPr>
          <w:rFonts w:ascii="Times New Roman" w:hAnsi="Times New Roman"/>
        </w:rPr>
        <w:t>donated</w:t>
      </w:r>
      <w:proofErr w:type="gramEnd"/>
      <w:r>
        <w:rPr>
          <w:rFonts w:ascii="Times New Roman" w:hAnsi="Times New Roman"/>
        </w:rPr>
        <w:t xml:space="preserve"> materials: Expenditures may not exceed $150.</w:t>
      </w:r>
    </w:p>
    <w:p w14:paraId="18D2030F" w14:textId="77777777" w:rsidR="00A81137" w:rsidRDefault="00A81137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tbl>
      <w:tblPr>
        <w:tblW w:w="90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38"/>
        <w:gridCol w:w="4410"/>
        <w:gridCol w:w="2070"/>
      </w:tblGrid>
      <w:tr w:rsidR="008658DF" w:rsidRPr="00935524" w14:paraId="2CB5FF8A" w14:textId="77777777" w:rsidTr="008658DF">
        <w:trPr>
          <w:trHeight w:val="576"/>
        </w:trPr>
        <w:tc>
          <w:tcPr>
            <w:tcW w:w="2538" w:type="dxa"/>
            <w:vAlign w:val="center"/>
          </w:tcPr>
          <w:p w14:paraId="4BCC1397" w14:textId="77777777" w:rsidR="00A81137" w:rsidRPr="00935524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35524">
              <w:rPr>
                <w:rFonts w:ascii="Times New Roman" w:hAnsi="Times New Roman"/>
                <w:b/>
              </w:rPr>
              <w:t>Item</w:t>
            </w:r>
          </w:p>
        </w:tc>
        <w:tc>
          <w:tcPr>
            <w:tcW w:w="4410" w:type="dxa"/>
            <w:vAlign w:val="center"/>
          </w:tcPr>
          <w:p w14:paraId="6F186A15" w14:textId="77777777" w:rsidR="00A81137" w:rsidRPr="00935524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35524">
              <w:rPr>
                <w:rFonts w:ascii="Times New Roman" w:hAnsi="Times New Roman"/>
                <w:b/>
              </w:rPr>
              <w:t>Description</w:t>
            </w:r>
          </w:p>
        </w:tc>
        <w:tc>
          <w:tcPr>
            <w:tcW w:w="2070" w:type="dxa"/>
            <w:vAlign w:val="center"/>
          </w:tcPr>
          <w:p w14:paraId="16AAACDB" w14:textId="77777777" w:rsidR="00A81137" w:rsidRPr="00935524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35524">
              <w:rPr>
                <w:rFonts w:ascii="Times New Roman" w:hAnsi="Times New Roman"/>
                <w:b/>
              </w:rPr>
              <w:t>Market Value</w:t>
            </w:r>
          </w:p>
        </w:tc>
      </w:tr>
      <w:tr w:rsidR="008658DF" w:rsidRPr="00A81137" w14:paraId="5464F2AA" w14:textId="77777777" w:rsidTr="008658DF">
        <w:trPr>
          <w:trHeight w:val="576"/>
        </w:trPr>
        <w:tc>
          <w:tcPr>
            <w:tcW w:w="2538" w:type="dxa"/>
          </w:tcPr>
          <w:p w14:paraId="5D190A87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10" w:type="dxa"/>
          </w:tcPr>
          <w:p w14:paraId="24B5BC21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</w:tcPr>
          <w:p w14:paraId="6AFF04B8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A81137">
              <w:rPr>
                <w:rFonts w:ascii="Times New Roman" w:hAnsi="Times New Roman"/>
              </w:rPr>
              <w:t>$</w:t>
            </w:r>
          </w:p>
        </w:tc>
      </w:tr>
      <w:tr w:rsidR="008658DF" w:rsidRPr="00A81137" w14:paraId="2C8C5F56" w14:textId="77777777" w:rsidTr="008658DF">
        <w:trPr>
          <w:trHeight w:val="576"/>
        </w:trPr>
        <w:tc>
          <w:tcPr>
            <w:tcW w:w="2538" w:type="dxa"/>
          </w:tcPr>
          <w:p w14:paraId="3FBE4C48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10" w:type="dxa"/>
          </w:tcPr>
          <w:p w14:paraId="02814EE9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</w:tcPr>
          <w:p w14:paraId="35BCF193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658DF" w:rsidRPr="00A81137" w14:paraId="03920523" w14:textId="77777777" w:rsidTr="008658DF">
        <w:trPr>
          <w:trHeight w:val="576"/>
        </w:trPr>
        <w:tc>
          <w:tcPr>
            <w:tcW w:w="2538" w:type="dxa"/>
          </w:tcPr>
          <w:p w14:paraId="203222F0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10" w:type="dxa"/>
          </w:tcPr>
          <w:p w14:paraId="3E73099C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</w:tcPr>
          <w:p w14:paraId="5E4476E5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658DF" w:rsidRPr="00A81137" w14:paraId="5884270A" w14:textId="77777777" w:rsidTr="008658DF">
        <w:trPr>
          <w:trHeight w:val="576"/>
        </w:trPr>
        <w:tc>
          <w:tcPr>
            <w:tcW w:w="2538" w:type="dxa"/>
          </w:tcPr>
          <w:p w14:paraId="13DBD04E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10" w:type="dxa"/>
          </w:tcPr>
          <w:p w14:paraId="72D309D6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</w:tcPr>
          <w:p w14:paraId="252D5E37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658DF" w:rsidRPr="00A81137" w14:paraId="0D6A84F9" w14:textId="77777777" w:rsidTr="008658DF">
        <w:trPr>
          <w:trHeight w:val="576"/>
        </w:trPr>
        <w:tc>
          <w:tcPr>
            <w:tcW w:w="2538" w:type="dxa"/>
          </w:tcPr>
          <w:p w14:paraId="60DA9A46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10" w:type="dxa"/>
          </w:tcPr>
          <w:p w14:paraId="3D5D61FF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</w:tcPr>
          <w:p w14:paraId="42854310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658DF" w:rsidRPr="00A81137" w14:paraId="2B0FF2F5" w14:textId="77777777" w:rsidTr="008658DF">
        <w:trPr>
          <w:trHeight w:val="576"/>
        </w:trPr>
        <w:tc>
          <w:tcPr>
            <w:tcW w:w="2538" w:type="dxa"/>
          </w:tcPr>
          <w:p w14:paraId="4A7BF4DC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10" w:type="dxa"/>
          </w:tcPr>
          <w:p w14:paraId="106D82CD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</w:tcPr>
          <w:p w14:paraId="543FB502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658DF" w:rsidRPr="00A81137" w14:paraId="709B9329" w14:textId="77777777" w:rsidTr="008658DF">
        <w:trPr>
          <w:trHeight w:val="576"/>
        </w:trPr>
        <w:tc>
          <w:tcPr>
            <w:tcW w:w="2538" w:type="dxa"/>
          </w:tcPr>
          <w:p w14:paraId="1DE863B1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10" w:type="dxa"/>
          </w:tcPr>
          <w:p w14:paraId="77454A19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</w:tcPr>
          <w:p w14:paraId="3838A841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658DF" w:rsidRPr="00A81137" w14:paraId="528C03AB" w14:textId="77777777" w:rsidTr="008658DF">
        <w:trPr>
          <w:trHeight w:val="576"/>
        </w:trPr>
        <w:tc>
          <w:tcPr>
            <w:tcW w:w="2538" w:type="dxa"/>
          </w:tcPr>
          <w:p w14:paraId="1B698C06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10" w:type="dxa"/>
          </w:tcPr>
          <w:p w14:paraId="3B2D8D09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</w:tcPr>
          <w:p w14:paraId="5D88575A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658DF" w:rsidRPr="00A81137" w14:paraId="646E35D7" w14:textId="77777777" w:rsidTr="008658DF">
        <w:trPr>
          <w:trHeight w:val="576"/>
        </w:trPr>
        <w:tc>
          <w:tcPr>
            <w:tcW w:w="2538" w:type="dxa"/>
          </w:tcPr>
          <w:p w14:paraId="60758725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10" w:type="dxa"/>
          </w:tcPr>
          <w:p w14:paraId="17CE6FFC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</w:tcPr>
          <w:p w14:paraId="65AACC58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658DF" w:rsidRPr="00A81137" w14:paraId="034E5E9C" w14:textId="77777777" w:rsidTr="008658DF">
        <w:trPr>
          <w:trHeight w:val="576"/>
        </w:trPr>
        <w:tc>
          <w:tcPr>
            <w:tcW w:w="2538" w:type="dxa"/>
          </w:tcPr>
          <w:p w14:paraId="73146C31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10" w:type="dxa"/>
          </w:tcPr>
          <w:p w14:paraId="71879400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</w:tcPr>
          <w:p w14:paraId="7945BC1B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A81137" w:rsidRPr="00A81137" w14:paraId="5A725E78" w14:textId="77777777" w:rsidTr="008658DF">
        <w:trPr>
          <w:trHeight w:val="576"/>
        </w:trPr>
        <w:tc>
          <w:tcPr>
            <w:tcW w:w="6948" w:type="dxa"/>
            <w:gridSpan w:val="2"/>
            <w:vAlign w:val="center"/>
          </w:tcPr>
          <w:p w14:paraId="70903174" w14:textId="77777777" w:rsidR="00A81137" w:rsidRPr="00A81137" w:rsidRDefault="00A81137" w:rsidP="00A8113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  <w:r w:rsidRPr="00A81137">
              <w:rPr>
                <w:rFonts w:ascii="Times New Roman" w:hAnsi="Times New Roman"/>
                <w:b/>
              </w:rPr>
              <w:t>Total Expenditures</w:t>
            </w:r>
          </w:p>
        </w:tc>
        <w:tc>
          <w:tcPr>
            <w:tcW w:w="2070" w:type="dxa"/>
            <w:vAlign w:val="center"/>
          </w:tcPr>
          <w:p w14:paraId="66C6247B" w14:textId="77777777" w:rsidR="00A81137" w:rsidRPr="004453B9" w:rsidRDefault="004453B9" w:rsidP="00A8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4453B9">
              <w:rPr>
                <w:rFonts w:ascii="Times New Roman" w:hAnsi="Times New Roman"/>
                <w:b/>
              </w:rPr>
              <w:t>$</w:t>
            </w:r>
          </w:p>
        </w:tc>
      </w:tr>
    </w:tbl>
    <w:p w14:paraId="709F0EFD" w14:textId="77777777" w:rsidR="00A81137" w:rsidRDefault="00A81137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210EE13F" w14:textId="77777777" w:rsidR="00A81137" w:rsidRDefault="00A81137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52E3DF90" w14:textId="77777777" w:rsidR="004453B9" w:rsidRDefault="004453B9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</w:pPr>
    </w:p>
    <w:p w14:paraId="0B048190" w14:textId="77777777" w:rsidR="00BD5682" w:rsidRDefault="00BD5682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I understand the campaigning rules and regulations and will abide by them.</w:t>
      </w:r>
    </w:p>
    <w:p w14:paraId="46EB3A84" w14:textId="77777777" w:rsidR="004453B9" w:rsidRDefault="004453B9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4930C58D" w14:textId="77777777" w:rsidR="00BD5682" w:rsidRDefault="00BD5682" w:rsidP="00BD56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__________________________________ </w:t>
      </w:r>
      <w:r w:rsidR="004453B9">
        <w:rPr>
          <w:rFonts w:ascii="Times New Roman" w:hAnsi="Times New Roman"/>
        </w:rPr>
        <w:tab/>
      </w:r>
      <w:r w:rsidR="004453B9">
        <w:rPr>
          <w:rFonts w:ascii="Times New Roman" w:hAnsi="Times New Roman"/>
        </w:rPr>
        <w:tab/>
      </w:r>
      <w:r>
        <w:rPr>
          <w:rFonts w:ascii="Times New Roman" w:hAnsi="Times New Roman"/>
        </w:rPr>
        <w:t>____________________________________</w:t>
      </w:r>
    </w:p>
    <w:p w14:paraId="6F1785C4" w14:textId="77777777" w:rsidR="00BD5682" w:rsidRDefault="00BD5682" w:rsidP="00BD5682">
      <w:pPr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</w:rPr>
        <w:t xml:space="preserve">Signature of Officer Candidate </w:t>
      </w:r>
      <w:r w:rsidR="004453B9">
        <w:rPr>
          <w:rFonts w:ascii="Times New Roman" w:hAnsi="Times New Roman"/>
        </w:rPr>
        <w:tab/>
      </w:r>
      <w:r w:rsidR="004453B9">
        <w:rPr>
          <w:rFonts w:ascii="Times New Roman" w:hAnsi="Times New Roman"/>
        </w:rPr>
        <w:tab/>
      </w:r>
      <w:r w:rsidR="004453B9">
        <w:rPr>
          <w:rFonts w:ascii="Times New Roman" w:hAnsi="Times New Roman"/>
        </w:rPr>
        <w:tab/>
      </w:r>
      <w:r w:rsidR="004453B9">
        <w:rPr>
          <w:rFonts w:ascii="Times New Roman" w:hAnsi="Times New Roman"/>
        </w:rPr>
        <w:tab/>
      </w:r>
      <w:r w:rsidR="004453B9">
        <w:rPr>
          <w:rFonts w:ascii="Times New Roman" w:hAnsi="Times New Roman"/>
        </w:rPr>
        <w:tab/>
      </w:r>
      <w:r w:rsidR="004453B9">
        <w:rPr>
          <w:rFonts w:ascii="Times New Roman" w:hAnsi="Times New Roman"/>
        </w:rPr>
        <w:tab/>
      </w:r>
      <w:r>
        <w:rPr>
          <w:rFonts w:ascii="Times New Roman" w:hAnsi="Times New Roman"/>
        </w:rPr>
        <w:t>Chapter</w:t>
      </w:r>
    </w:p>
    <w:p w14:paraId="74739E58" w14:textId="77777777" w:rsidR="00BD5682" w:rsidRDefault="00BD5682" w:rsidP="00BD5682"/>
    <w:sectPr w:rsidR="00BD5682" w:rsidSect="00B6298A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A1B4FB" w14:textId="77777777" w:rsidR="00A45B0E" w:rsidRDefault="00A45B0E" w:rsidP="00B6298A">
      <w:pPr>
        <w:spacing w:after="0" w:line="240" w:lineRule="auto"/>
      </w:pPr>
      <w:r>
        <w:separator/>
      </w:r>
    </w:p>
  </w:endnote>
  <w:endnote w:type="continuationSeparator" w:id="0">
    <w:p w14:paraId="0BE94D2D" w14:textId="77777777" w:rsidR="00A45B0E" w:rsidRDefault="00A45B0E" w:rsidP="00B62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MIMPA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3773F2" w14:textId="77777777" w:rsidR="00A45B0E" w:rsidRDefault="00A45B0E" w:rsidP="00B6298A">
      <w:pPr>
        <w:spacing w:after="0" w:line="240" w:lineRule="auto"/>
      </w:pPr>
      <w:r>
        <w:separator/>
      </w:r>
    </w:p>
  </w:footnote>
  <w:footnote w:type="continuationSeparator" w:id="0">
    <w:p w14:paraId="0D65F358" w14:textId="77777777" w:rsidR="00A45B0E" w:rsidRDefault="00A45B0E" w:rsidP="00B62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64FD1D" w14:textId="3B051095" w:rsidR="009B427C" w:rsidRDefault="00EF263F">
    <w:r>
      <w:t>2019</w:t>
    </w:r>
    <w:r w:rsidR="00747F53">
      <w:t>-2020</w:t>
    </w:r>
    <w:r w:rsidR="009B427C">
      <w:t xml:space="preserve"> State Officer Candidate Information</w:t>
    </w:r>
    <w:r w:rsidR="009B427C">
      <w:tab/>
    </w:r>
    <w:r w:rsidR="009B427C">
      <w:tab/>
    </w:r>
    <w:r w:rsidR="009B427C">
      <w:tab/>
    </w:r>
    <w:r w:rsidR="009B427C">
      <w:tab/>
    </w:r>
    <w:r w:rsidR="009B427C">
      <w:tab/>
    </w:r>
    <w:r w:rsidR="009B427C">
      <w:tab/>
      <w:t xml:space="preserve">Page </w:t>
    </w:r>
    <w:r w:rsidR="009B427C">
      <w:fldChar w:fldCharType="begin"/>
    </w:r>
    <w:r w:rsidR="009B427C">
      <w:instrText xml:space="preserve"> PAGE </w:instrText>
    </w:r>
    <w:r w:rsidR="009B427C">
      <w:fldChar w:fldCharType="separate"/>
    </w:r>
    <w:r w:rsidR="000A1E3E">
      <w:rPr>
        <w:noProof/>
      </w:rPr>
      <w:t>12</w:t>
    </w:r>
    <w:r w:rsidR="009B427C">
      <w:rPr>
        <w:noProof/>
      </w:rPr>
      <w:fldChar w:fldCharType="end"/>
    </w:r>
    <w:r w:rsidR="009B427C">
      <w:t xml:space="preserve"> of </w:t>
    </w:r>
    <w:r w:rsidR="00FB014F">
      <w:rPr>
        <w:noProof/>
      </w:rPr>
      <w:fldChar w:fldCharType="begin"/>
    </w:r>
    <w:r w:rsidR="00FB014F">
      <w:rPr>
        <w:noProof/>
      </w:rPr>
      <w:instrText xml:space="preserve"> NUMPAGES  </w:instrText>
    </w:r>
    <w:r w:rsidR="00FB014F">
      <w:rPr>
        <w:noProof/>
      </w:rPr>
      <w:fldChar w:fldCharType="separate"/>
    </w:r>
    <w:r w:rsidR="000A1E3E">
      <w:rPr>
        <w:noProof/>
      </w:rPr>
      <w:t>12</w:t>
    </w:r>
    <w:r w:rsidR="00FB014F">
      <w:rPr>
        <w:noProof/>
      </w:rPr>
      <w:fldChar w:fldCharType="end"/>
    </w:r>
  </w:p>
  <w:p w14:paraId="484F0652" w14:textId="77777777" w:rsidR="009B427C" w:rsidRDefault="009B4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42C1E"/>
    <w:multiLevelType w:val="hybridMultilevel"/>
    <w:tmpl w:val="6FA447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3F5D3D"/>
    <w:multiLevelType w:val="hybridMultilevel"/>
    <w:tmpl w:val="44FCF12C"/>
    <w:lvl w:ilvl="0" w:tplc="03C01ED6">
      <w:start w:val="1"/>
      <w:numFmt w:val="lowerRoman"/>
      <w:lvlText w:val="%1."/>
      <w:lvlJc w:val="left"/>
      <w:pPr>
        <w:ind w:left="6480" w:hanging="144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" w15:restartNumberingAfterBreak="0">
    <w:nsid w:val="248A6AA1"/>
    <w:multiLevelType w:val="hybridMultilevel"/>
    <w:tmpl w:val="984C26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8229CFE">
      <w:numFmt w:val="bullet"/>
      <w:lvlText w:val="•"/>
      <w:lvlJc w:val="left"/>
      <w:pPr>
        <w:ind w:left="1080" w:hanging="360"/>
      </w:pPr>
      <w:rPr>
        <w:rFonts w:ascii="SymbolMT" w:eastAsia="Calibri" w:hAnsi="SymbolMT" w:cs="SymbolMT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1745156"/>
    <w:multiLevelType w:val="hybridMultilevel"/>
    <w:tmpl w:val="5510C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7ACCC4">
      <w:numFmt w:val="bullet"/>
      <w:lvlText w:val="•"/>
      <w:lvlJc w:val="left"/>
      <w:pPr>
        <w:ind w:left="1440" w:hanging="360"/>
      </w:pPr>
      <w:rPr>
        <w:rFonts w:ascii="SymbolMT" w:eastAsia="Calibri" w:hAnsi="SymbolMT" w:cs="SymbolM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230C2"/>
    <w:multiLevelType w:val="hybridMultilevel"/>
    <w:tmpl w:val="61B24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7C2E28"/>
    <w:multiLevelType w:val="hybridMultilevel"/>
    <w:tmpl w:val="C00AB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3A42B4"/>
    <w:multiLevelType w:val="hybridMultilevel"/>
    <w:tmpl w:val="73B2E54E"/>
    <w:lvl w:ilvl="0" w:tplc="03C01ED6">
      <w:start w:val="1"/>
      <w:numFmt w:val="lowerRoman"/>
      <w:lvlText w:val="%1."/>
      <w:lvlJc w:val="left"/>
      <w:pPr>
        <w:ind w:left="6480" w:hanging="144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7F182E"/>
    <w:multiLevelType w:val="hybridMultilevel"/>
    <w:tmpl w:val="8EE2DBFA"/>
    <w:lvl w:ilvl="0" w:tplc="0409000F">
      <w:start w:val="1"/>
      <w:numFmt w:val="decimal"/>
      <w:lvlText w:val="%1."/>
      <w:lvlJc w:val="left"/>
      <w:pPr>
        <w:ind w:left="6480" w:hanging="144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5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0Njc3tLA0BwIzQyUdpeDU4uLM/DyQAuNaALBnovosAAAA"/>
  </w:docVars>
  <w:rsids>
    <w:rsidRoot w:val="00E528D4"/>
    <w:rsid w:val="0000382C"/>
    <w:rsid w:val="00050E58"/>
    <w:rsid w:val="0005464F"/>
    <w:rsid w:val="0006008F"/>
    <w:rsid w:val="00062E0C"/>
    <w:rsid w:val="000650BD"/>
    <w:rsid w:val="000660E0"/>
    <w:rsid w:val="00085BDC"/>
    <w:rsid w:val="00093E8E"/>
    <w:rsid w:val="000953A0"/>
    <w:rsid w:val="000A1E3E"/>
    <w:rsid w:val="000D6A6C"/>
    <w:rsid w:val="00107AF4"/>
    <w:rsid w:val="00114CB3"/>
    <w:rsid w:val="00132D25"/>
    <w:rsid w:val="00134723"/>
    <w:rsid w:val="00141A10"/>
    <w:rsid w:val="001607CF"/>
    <w:rsid w:val="001747E1"/>
    <w:rsid w:val="001836EA"/>
    <w:rsid w:val="001A452B"/>
    <w:rsid w:val="001C0C03"/>
    <w:rsid w:val="001F124B"/>
    <w:rsid w:val="001F6B00"/>
    <w:rsid w:val="002002EF"/>
    <w:rsid w:val="00231C3E"/>
    <w:rsid w:val="00246883"/>
    <w:rsid w:val="002477E1"/>
    <w:rsid w:val="0028172C"/>
    <w:rsid w:val="003025B3"/>
    <w:rsid w:val="00322807"/>
    <w:rsid w:val="00322CE2"/>
    <w:rsid w:val="00326331"/>
    <w:rsid w:val="00330D52"/>
    <w:rsid w:val="00344131"/>
    <w:rsid w:val="003703C7"/>
    <w:rsid w:val="0039260E"/>
    <w:rsid w:val="003D1524"/>
    <w:rsid w:val="003E68F0"/>
    <w:rsid w:val="003F6DEC"/>
    <w:rsid w:val="00410FAE"/>
    <w:rsid w:val="00435E68"/>
    <w:rsid w:val="00437D93"/>
    <w:rsid w:val="004453B9"/>
    <w:rsid w:val="00455E43"/>
    <w:rsid w:val="0045751B"/>
    <w:rsid w:val="004873EE"/>
    <w:rsid w:val="004946CE"/>
    <w:rsid w:val="004A4B32"/>
    <w:rsid w:val="004B5914"/>
    <w:rsid w:val="004C1C02"/>
    <w:rsid w:val="004D7306"/>
    <w:rsid w:val="005A0A9D"/>
    <w:rsid w:val="005B1DC6"/>
    <w:rsid w:val="005E0066"/>
    <w:rsid w:val="005E05D1"/>
    <w:rsid w:val="00642558"/>
    <w:rsid w:val="00661531"/>
    <w:rsid w:val="006C542B"/>
    <w:rsid w:val="006F3B26"/>
    <w:rsid w:val="00722F44"/>
    <w:rsid w:val="00747F53"/>
    <w:rsid w:val="00755C74"/>
    <w:rsid w:val="00790FA0"/>
    <w:rsid w:val="007A2FEC"/>
    <w:rsid w:val="007A6E27"/>
    <w:rsid w:val="007C067D"/>
    <w:rsid w:val="007C75AB"/>
    <w:rsid w:val="007F0694"/>
    <w:rsid w:val="00831F80"/>
    <w:rsid w:val="008658DF"/>
    <w:rsid w:val="008822FA"/>
    <w:rsid w:val="008B0372"/>
    <w:rsid w:val="008B4702"/>
    <w:rsid w:val="008B7078"/>
    <w:rsid w:val="008D007B"/>
    <w:rsid w:val="008D09E0"/>
    <w:rsid w:val="008F1BF8"/>
    <w:rsid w:val="00912DCC"/>
    <w:rsid w:val="00914AD0"/>
    <w:rsid w:val="00931D35"/>
    <w:rsid w:val="00935524"/>
    <w:rsid w:val="00940E91"/>
    <w:rsid w:val="009628B3"/>
    <w:rsid w:val="009A2D8F"/>
    <w:rsid w:val="009B427C"/>
    <w:rsid w:val="009B51D2"/>
    <w:rsid w:val="009D1641"/>
    <w:rsid w:val="00A06C36"/>
    <w:rsid w:val="00A45B0E"/>
    <w:rsid w:val="00A81137"/>
    <w:rsid w:val="00A845EB"/>
    <w:rsid w:val="00A94C69"/>
    <w:rsid w:val="00AC7FFC"/>
    <w:rsid w:val="00B33ACA"/>
    <w:rsid w:val="00B6298A"/>
    <w:rsid w:val="00BD5682"/>
    <w:rsid w:val="00BD757C"/>
    <w:rsid w:val="00C35468"/>
    <w:rsid w:val="00C45A2A"/>
    <w:rsid w:val="00C51F4B"/>
    <w:rsid w:val="00CB20AE"/>
    <w:rsid w:val="00CC20EB"/>
    <w:rsid w:val="00CC6F5D"/>
    <w:rsid w:val="00CD463F"/>
    <w:rsid w:val="00CF4EB0"/>
    <w:rsid w:val="00D12348"/>
    <w:rsid w:val="00D17B1F"/>
    <w:rsid w:val="00DA150B"/>
    <w:rsid w:val="00DB25FF"/>
    <w:rsid w:val="00DC4145"/>
    <w:rsid w:val="00E070F1"/>
    <w:rsid w:val="00E205EA"/>
    <w:rsid w:val="00E528D4"/>
    <w:rsid w:val="00E711C0"/>
    <w:rsid w:val="00E85D46"/>
    <w:rsid w:val="00E930B8"/>
    <w:rsid w:val="00ED4386"/>
    <w:rsid w:val="00EF263F"/>
    <w:rsid w:val="00EF66CE"/>
    <w:rsid w:val="00F426D9"/>
    <w:rsid w:val="00F9168E"/>
    <w:rsid w:val="00FA473C"/>
    <w:rsid w:val="00FB0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401A3"/>
  <w15:docId w15:val="{31964AE8-840E-417E-970A-890B6441E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1A1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711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1C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17B1F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B629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298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29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298A"/>
    <w:rPr>
      <w:sz w:val="22"/>
      <w:szCs w:val="22"/>
    </w:rPr>
  </w:style>
  <w:style w:type="table" w:styleId="TableGrid">
    <w:name w:val="Table Grid"/>
    <w:basedOn w:val="TableNormal"/>
    <w:uiPriority w:val="59"/>
    <w:rsid w:val="00F9168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M17">
    <w:name w:val="CM17"/>
    <w:basedOn w:val="Normal"/>
    <w:next w:val="Normal"/>
    <w:uiPriority w:val="99"/>
    <w:rsid w:val="00322807"/>
    <w:pPr>
      <w:widowControl w:val="0"/>
      <w:autoSpaceDE w:val="0"/>
      <w:autoSpaceDN w:val="0"/>
      <w:adjustRightInd w:val="0"/>
      <w:spacing w:after="0" w:line="240" w:lineRule="auto"/>
    </w:pPr>
    <w:rPr>
      <w:rFonts w:ascii="EMIMPA+TimesNewRoman,Bold" w:eastAsia="Times New Roman" w:hAnsi="EMIMPA+TimesNewRoman,Bold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660E0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289</Words>
  <Characters>13053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v</dc:creator>
  <cp:lastModifiedBy>Deb Schwager</cp:lastModifiedBy>
  <cp:revision>2</cp:revision>
  <cp:lastPrinted>2019-08-27T16:58:00Z</cp:lastPrinted>
  <dcterms:created xsi:type="dcterms:W3CDTF">2019-08-27T17:01:00Z</dcterms:created>
  <dcterms:modified xsi:type="dcterms:W3CDTF">2019-08-27T17:01:00Z</dcterms:modified>
</cp:coreProperties>
</file>